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BD1C161" w14:textId="77777777" w:rsidR="00A7007E" w:rsidRDefault="00A7007E" w:rsidP="00A7007E">
      <w:pPr>
        <w:jc w:val="center"/>
        <w:rPr>
          <w:rFonts w:eastAsiaTheme="majorEastAsia" w:cstheme="majorBidi"/>
          <w:spacing w:val="-10"/>
          <w:kern w:val="28"/>
          <w:sz w:val="56"/>
          <w:szCs w:val="56"/>
        </w:rPr>
      </w:pPr>
    </w:p>
    <w:p w14:paraId="43DA33DB" w14:textId="77777777" w:rsidR="00A7007E" w:rsidRDefault="00A7007E" w:rsidP="00A7007E">
      <w:pPr>
        <w:jc w:val="center"/>
        <w:rPr>
          <w:rFonts w:eastAsiaTheme="majorEastAsia" w:cstheme="majorBidi"/>
          <w:spacing w:val="-10"/>
          <w:kern w:val="28"/>
          <w:sz w:val="56"/>
          <w:szCs w:val="56"/>
        </w:rPr>
      </w:pPr>
    </w:p>
    <w:p w14:paraId="2857B209" w14:textId="5E8227C1" w:rsidR="001A63AB" w:rsidRDefault="006D4F75" w:rsidP="00A7007E">
      <w:pPr>
        <w:jc w:val="center"/>
        <w:rPr>
          <w:rFonts w:eastAsiaTheme="majorEastAsia" w:cstheme="majorBidi"/>
          <w:spacing w:val="-10"/>
          <w:kern w:val="28"/>
          <w:sz w:val="56"/>
          <w:szCs w:val="56"/>
        </w:rPr>
      </w:pPr>
      <w:r w:rsidRPr="006D4F75">
        <w:rPr>
          <w:rFonts w:eastAsiaTheme="majorEastAsia" w:cstheme="majorBidi"/>
          <w:spacing w:val="-10"/>
          <w:kern w:val="28"/>
          <w:sz w:val="56"/>
          <w:szCs w:val="56"/>
        </w:rPr>
        <w:t xml:space="preserve">Enhancing Personalized Learning of </w:t>
      </w:r>
      <w:r w:rsidR="00DB2956">
        <w:rPr>
          <w:rFonts w:eastAsiaTheme="majorEastAsia" w:cstheme="majorBidi"/>
          <w:spacing w:val="-10"/>
          <w:kern w:val="28"/>
          <w:sz w:val="56"/>
          <w:szCs w:val="56"/>
        </w:rPr>
        <w:t>S</w:t>
      </w:r>
      <w:r w:rsidRPr="006D4F75">
        <w:rPr>
          <w:rFonts w:eastAsiaTheme="majorEastAsia" w:cstheme="majorBidi"/>
          <w:spacing w:val="-10"/>
          <w:kern w:val="28"/>
          <w:sz w:val="56"/>
          <w:szCs w:val="56"/>
        </w:rPr>
        <w:t xml:space="preserve">tudents through </w:t>
      </w:r>
      <w:r w:rsidR="00F36E4E">
        <w:rPr>
          <w:rFonts w:eastAsiaTheme="majorEastAsia" w:cstheme="majorBidi"/>
          <w:spacing w:val="-10"/>
          <w:kern w:val="28"/>
          <w:sz w:val="56"/>
          <w:szCs w:val="56"/>
        </w:rPr>
        <w:t>Deep Learning</w:t>
      </w:r>
      <w:r w:rsidRPr="006D4F75">
        <w:rPr>
          <w:rFonts w:eastAsiaTheme="majorEastAsia" w:cstheme="majorBidi"/>
          <w:spacing w:val="-10"/>
          <w:kern w:val="28"/>
          <w:sz w:val="56"/>
          <w:szCs w:val="56"/>
        </w:rPr>
        <w:t xml:space="preserve"> in an Adaptive Learning Environment.</w:t>
      </w:r>
    </w:p>
    <w:p w14:paraId="22E57843" w14:textId="77777777" w:rsidR="00A7007E" w:rsidRDefault="00A7007E" w:rsidP="001A63AB"/>
    <w:p w14:paraId="2BA5A44C" w14:textId="77777777" w:rsidR="00230DAA" w:rsidRDefault="00230DAA" w:rsidP="001A63AB"/>
    <w:p w14:paraId="74E893CB" w14:textId="77777777" w:rsidR="00230DAA" w:rsidRDefault="00230DAA" w:rsidP="001A63AB"/>
    <w:p w14:paraId="183AC32F" w14:textId="77777777" w:rsidR="00230DAA" w:rsidRDefault="00230DAA" w:rsidP="001A63AB"/>
    <w:p w14:paraId="1B491596" w14:textId="5B0C43E7" w:rsidR="00230DAA" w:rsidRDefault="00230DAA" w:rsidP="001A63AB">
      <w:r>
        <w:t xml:space="preserve">Madushan Pathirana </w:t>
      </w:r>
      <w:r w:rsidR="00396911">
        <w:t>–</w:t>
      </w:r>
      <w:r w:rsidR="00396911" w:rsidRPr="00396911">
        <w:t xml:space="preserve"> 2020</w:t>
      </w:r>
      <w:r w:rsidR="00396911">
        <w:t>BA</w:t>
      </w:r>
      <w:r w:rsidR="00396911" w:rsidRPr="00396911">
        <w:t>024</w:t>
      </w:r>
    </w:p>
    <w:p w14:paraId="4DF6C31E" w14:textId="30D1120F" w:rsidR="00396911" w:rsidRDefault="00396911" w:rsidP="001A63AB">
      <w:r>
        <w:t xml:space="preserve">Supervisor – Dr. </w:t>
      </w:r>
      <w:r w:rsidR="00A74311">
        <w:t>L.N.C De Silva</w:t>
      </w:r>
    </w:p>
    <w:p w14:paraId="37DD4C9B" w14:textId="77777777" w:rsidR="00FD2007" w:rsidRDefault="00FD2007" w:rsidP="001A63AB"/>
    <w:p w14:paraId="47653A74" w14:textId="77777777" w:rsidR="00A74311" w:rsidRDefault="00A74311" w:rsidP="001A63AB"/>
    <w:p w14:paraId="7D27D473" w14:textId="77777777" w:rsidR="00F36E4E" w:rsidRDefault="00F36E4E"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1A63AB" w:rsidRDefault="001A63AB">
          <w:pPr>
            <w:pStyle w:val="TOCHeading"/>
            <w:rPr>
              <w:rFonts w:ascii="Times New Roman" w:hAnsi="Times New Roman" w:cs="Times New Roman"/>
              <w:color w:val="auto"/>
            </w:rPr>
          </w:pPr>
          <w:r w:rsidRPr="001A63AB">
            <w:rPr>
              <w:rFonts w:ascii="Times New Roman" w:hAnsi="Times New Roman" w:cs="Times New Roman"/>
              <w:color w:val="auto"/>
            </w:rPr>
            <w:t xml:space="preserve">Table of Content </w:t>
          </w:r>
        </w:p>
        <w:p w14:paraId="2968BA14" w14:textId="157FE7F8" w:rsidR="009351CB" w:rsidRDefault="001A63AB">
          <w:pPr>
            <w:pStyle w:val="TOC1"/>
            <w:rPr>
              <w:rFonts w:asciiTheme="minorHAnsi" w:hAnsiTheme="minorHAnsi"/>
              <w:noProof/>
              <w:kern w:val="2"/>
              <w:sz w:val="22"/>
              <w14:ligatures w14:val="standardContextual"/>
            </w:rPr>
          </w:pPr>
          <w:r>
            <w:fldChar w:fldCharType="begin"/>
          </w:r>
          <w:r>
            <w:instrText xml:space="preserve"> TOC \o "1-3" \h \z \u </w:instrText>
          </w:r>
          <w:r>
            <w:fldChar w:fldCharType="separate"/>
          </w:r>
          <w:hyperlink w:anchor="_Toc138015667" w:history="1">
            <w:r w:rsidR="009351CB" w:rsidRPr="007424FA">
              <w:rPr>
                <w:rStyle w:val="Hyperlink"/>
                <w:noProof/>
              </w:rPr>
              <w:t>1</w:t>
            </w:r>
            <w:r w:rsidR="009351CB">
              <w:rPr>
                <w:rFonts w:asciiTheme="minorHAnsi" w:hAnsiTheme="minorHAnsi"/>
                <w:noProof/>
                <w:kern w:val="2"/>
                <w:sz w:val="22"/>
                <w14:ligatures w14:val="standardContextual"/>
              </w:rPr>
              <w:tab/>
            </w:r>
            <w:r w:rsidR="009351CB" w:rsidRPr="007424FA">
              <w:rPr>
                <w:rStyle w:val="Hyperlink"/>
                <w:noProof/>
              </w:rPr>
              <w:t>Introduction to E-learning</w:t>
            </w:r>
            <w:r w:rsidR="009351CB">
              <w:rPr>
                <w:noProof/>
                <w:webHidden/>
              </w:rPr>
              <w:tab/>
            </w:r>
            <w:r w:rsidR="009351CB">
              <w:rPr>
                <w:noProof/>
                <w:webHidden/>
              </w:rPr>
              <w:fldChar w:fldCharType="begin"/>
            </w:r>
            <w:r w:rsidR="009351CB">
              <w:rPr>
                <w:noProof/>
                <w:webHidden/>
              </w:rPr>
              <w:instrText xml:space="preserve"> PAGEREF _Toc138015667 \h </w:instrText>
            </w:r>
            <w:r w:rsidR="009351CB">
              <w:rPr>
                <w:noProof/>
                <w:webHidden/>
              </w:rPr>
            </w:r>
            <w:r w:rsidR="009351CB">
              <w:rPr>
                <w:noProof/>
                <w:webHidden/>
              </w:rPr>
              <w:fldChar w:fldCharType="separate"/>
            </w:r>
            <w:r w:rsidR="005D26A1">
              <w:rPr>
                <w:noProof/>
                <w:webHidden/>
              </w:rPr>
              <w:t>3</w:t>
            </w:r>
            <w:r w:rsidR="009351CB">
              <w:rPr>
                <w:noProof/>
                <w:webHidden/>
              </w:rPr>
              <w:fldChar w:fldCharType="end"/>
            </w:r>
          </w:hyperlink>
        </w:p>
        <w:p w14:paraId="31B76AA8" w14:textId="10B963E0" w:rsidR="009351CB" w:rsidRDefault="00000000">
          <w:pPr>
            <w:pStyle w:val="TOC2"/>
            <w:rPr>
              <w:rFonts w:asciiTheme="minorHAnsi" w:hAnsiTheme="minorHAnsi"/>
              <w:noProof/>
              <w:kern w:val="2"/>
              <w:sz w:val="22"/>
              <w14:ligatures w14:val="standardContextual"/>
            </w:rPr>
          </w:pPr>
          <w:hyperlink w:anchor="_Toc138015668" w:history="1">
            <w:r w:rsidR="009351CB" w:rsidRPr="007424FA">
              <w:rPr>
                <w:rStyle w:val="Hyperlink"/>
                <w:noProof/>
              </w:rPr>
              <w:t>1.1</w:t>
            </w:r>
            <w:r w:rsidR="009351CB">
              <w:rPr>
                <w:rFonts w:asciiTheme="minorHAnsi" w:hAnsiTheme="minorHAnsi"/>
                <w:noProof/>
                <w:kern w:val="2"/>
                <w:sz w:val="22"/>
                <w14:ligatures w14:val="standardContextual"/>
              </w:rPr>
              <w:tab/>
            </w:r>
            <w:r w:rsidR="009351CB" w:rsidRPr="007424FA">
              <w:rPr>
                <w:rStyle w:val="Hyperlink"/>
                <w:noProof/>
              </w:rPr>
              <w:t>Introduction to adaptive learning</w:t>
            </w:r>
            <w:r w:rsidR="009351CB">
              <w:rPr>
                <w:noProof/>
                <w:webHidden/>
              </w:rPr>
              <w:tab/>
            </w:r>
            <w:r w:rsidR="009351CB">
              <w:rPr>
                <w:noProof/>
                <w:webHidden/>
              </w:rPr>
              <w:fldChar w:fldCharType="begin"/>
            </w:r>
            <w:r w:rsidR="009351CB">
              <w:rPr>
                <w:noProof/>
                <w:webHidden/>
              </w:rPr>
              <w:instrText xml:space="preserve"> PAGEREF _Toc138015668 \h </w:instrText>
            </w:r>
            <w:r w:rsidR="009351CB">
              <w:rPr>
                <w:noProof/>
                <w:webHidden/>
              </w:rPr>
            </w:r>
            <w:r w:rsidR="009351CB">
              <w:rPr>
                <w:noProof/>
                <w:webHidden/>
              </w:rPr>
              <w:fldChar w:fldCharType="separate"/>
            </w:r>
            <w:r w:rsidR="005D26A1">
              <w:rPr>
                <w:noProof/>
                <w:webHidden/>
              </w:rPr>
              <w:t>4</w:t>
            </w:r>
            <w:r w:rsidR="009351CB">
              <w:rPr>
                <w:noProof/>
                <w:webHidden/>
              </w:rPr>
              <w:fldChar w:fldCharType="end"/>
            </w:r>
          </w:hyperlink>
        </w:p>
        <w:p w14:paraId="64837D41" w14:textId="36216736" w:rsidR="009351CB" w:rsidRDefault="00000000">
          <w:pPr>
            <w:pStyle w:val="TOC3"/>
            <w:tabs>
              <w:tab w:val="left" w:pos="1320"/>
              <w:tab w:val="right" w:leader="dot" w:pos="9350"/>
            </w:tabs>
            <w:rPr>
              <w:rFonts w:asciiTheme="minorHAnsi" w:hAnsiTheme="minorHAnsi"/>
              <w:noProof/>
              <w:kern w:val="2"/>
              <w:sz w:val="22"/>
              <w14:ligatures w14:val="standardContextual"/>
            </w:rPr>
          </w:pPr>
          <w:hyperlink w:anchor="_Toc138015669" w:history="1">
            <w:r w:rsidR="009351CB" w:rsidRPr="007424FA">
              <w:rPr>
                <w:rStyle w:val="Hyperlink"/>
                <w:noProof/>
              </w:rPr>
              <w:t>1.1.1</w:t>
            </w:r>
            <w:r w:rsidR="009351CB">
              <w:rPr>
                <w:rFonts w:asciiTheme="minorHAnsi" w:hAnsiTheme="minorHAnsi"/>
                <w:noProof/>
                <w:kern w:val="2"/>
                <w:sz w:val="22"/>
                <w14:ligatures w14:val="standardContextual"/>
              </w:rPr>
              <w:tab/>
            </w:r>
            <w:r w:rsidR="009351CB" w:rsidRPr="007424FA">
              <w:rPr>
                <w:rStyle w:val="Hyperlink"/>
                <w:noProof/>
              </w:rPr>
              <w:t>Importance of adaptive learning</w:t>
            </w:r>
            <w:r w:rsidR="009351CB">
              <w:rPr>
                <w:noProof/>
                <w:webHidden/>
              </w:rPr>
              <w:tab/>
            </w:r>
            <w:r w:rsidR="009351CB">
              <w:rPr>
                <w:noProof/>
                <w:webHidden/>
              </w:rPr>
              <w:fldChar w:fldCharType="begin"/>
            </w:r>
            <w:r w:rsidR="009351CB">
              <w:rPr>
                <w:noProof/>
                <w:webHidden/>
              </w:rPr>
              <w:instrText xml:space="preserve"> PAGEREF _Toc138015669 \h </w:instrText>
            </w:r>
            <w:r w:rsidR="009351CB">
              <w:rPr>
                <w:noProof/>
                <w:webHidden/>
              </w:rPr>
            </w:r>
            <w:r w:rsidR="009351CB">
              <w:rPr>
                <w:noProof/>
                <w:webHidden/>
              </w:rPr>
              <w:fldChar w:fldCharType="separate"/>
            </w:r>
            <w:r w:rsidR="005D26A1">
              <w:rPr>
                <w:noProof/>
                <w:webHidden/>
              </w:rPr>
              <w:t>4</w:t>
            </w:r>
            <w:r w:rsidR="009351CB">
              <w:rPr>
                <w:noProof/>
                <w:webHidden/>
              </w:rPr>
              <w:fldChar w:fldCharType="end"/>
            </w:r>
          </w:hyperlink>
        </w:p>
        <w:p w14:paraId="236918BB" w14:textId="1076FE29" w:rsidR="009351CB" w:rsidRDefault="00000000">
          <w:pPr>
            <w:pStyle w:val="TOC2"/>
            <w:rPr>
              <w:rFonts w:asciiTheme="minorHAnsi" w:hAnsiTheme="minorHAnsi"/>
              <w:noProof/>
              <w:kern w:val="2"/>
              <w:sz w:val="22"/>
              <w14:ligatures w14:val="standardContextual"/>
            </w:rPr>
          </w:pPr>
          <w:hyperlink w:anchor="_Toc138015670" w:history="1">
            <w:r w:rsidR="009351CB" w:rsidRPr="007424FA">
              <w:rPr>
                <w:rStyle w:val="Hyperlink"/>
                <w:noProof/>
              </w:rPr>
              <w:t>1.2</w:t>
            </w:r>
            <w:r w:rsidR="009351CB">
              <w:rPr>
                <w:rFonts w:asciiTheme="minorHAnsi" w:hAnsiTheme="minorHAnsi"/>
                <w:noProof/>
                <w:kern w:val="2"/>
                <w:sz w:val="22"/>
                <w14:ligatures w14:val="standardContextual"/>
              </w:rPr>
              <w:tab/>
            </w:r>
            <w:r w:rsidR="009351CB" w:rsidRPr="007424FA">
              <w:rPr>
                <w:rStyle w:val="Hyperlink"/>
                <w:noProof/>
              </w:rPr>
              <w:t>Research problem</w:t>
            </w:r>
            <w:r w:rsidR="009351CB">
              <w:rPr>
                <w:noProof/>
                <w:webHidden/>
              </w:rPr>
              <w:tab/>
            </w:r>
            <w:r w:rsidR="009351CB">
              <w:rPr>
                <w:noProof/>
                <w:webHidden/>
              </w:rPr>
              <w:fldChar w:fldCharType="begin"/>
            </w:r>
            <w:r w:rsidR="009351CB">
              <w:rPr>
                <w:noProof/>
                <w:webHidden/>
              </w:rPr>
              <w:instrText xml:space="preserve"> PAGEREF _Toc138015670 \h </w:instrText>
            </w:r>
            <w:r w:rsidR="009351CB">
              <w:rPr>
                <w:noProof/>
                <w:webHidden/>
              </w:rPr>
            </w:r>
            <w:r w:rsidR="009351CB">
              <w:rPr>
                <w:noProof/>
                <w:webHidden/>
              </w:rPr>
              <w:fldChar w:fldCharType="separate"/>
            </w:r>
            <w:r w:rsidR="005D26A1">
              <w:rPr>
                <w:noProof/>
                <w:webHidden/>
              </w:rPr>
              <w:t>6</w:t>
            </w:r>
            <w:r w:rsidR="009351CB">
              <w:rPr>
                <w:noProof/>
                <w:webHidden/>
              </w:rPr>
              <w:fldChar w:fldCharType="end"/>
            </w:r>
          </w:hyperlink>
        </w:p>
        <w:p w14:paraId="11E689EA" w14:textId="07D9DE76" w:rsidR="009351CB" w:rsidRDefault="00000000">
          <w:pPr>
            <w:pStyle w:val="TOC2"/>
            <w:rPr>
              <w:rFonts w:asciiTheme="minorHAnsi" w:hAnsiTheme="minorHAnsi"/>
              <w:noProof/>
              <w:kern w:val="2"/>
              <w:sz w:val="22"/>
              <w14:ligatures w14:val="standardContextual"/>
            </w:rPr>
          </w:pPr>
          <w:hyperlink w:anchor="_Toc138015671" w:history="1">
            <w:r w:rsidR="009351CB" w:rsidRPr="007424FA">
              <w:rPr>
                <w:rStyle w:val="Hyperlink"/>
                <w:noProof/>
              </w:rPr>
              <w:t>1.3</w:t>
            </w:r>
            <w:r w:rsidR="009351CB">
              <w:rPr>
                <w:rFonts w:asciiTheme="minorHAnsi" w:hAnsiTheme="minorHAnsi"/>
                <w:noProof/>
                <w:kern w:val="2"/>
                <w:sz w:val="22"/>
                <w14:ligatures w14:val="standardContextual"/>
              </w:rPr>
              <w:tab/>
            </w:r>
            <w:r w:rsidR="009351CB" w:rsidRPr="007424FA">
              <w:rPr>
                <w:rStyle w:val="Hyperlink"/>
                <w:noProof/>
              </w:rPr>
              <w:t>Research gap</w:t>
            </w:r>
            <w:r w:rsidR="009351CB">
              <w:rPr>
                <w:noProof/>
                <w:webHidden/>
              </w:rPr>
              <w:tab/>
            </w:r>
            <w:r w:rsidR="009351CB">
              <w:rPr>
                <w:noProof/>
                <w:webHidden/>
              </w:rPr>
              <w:fldChar w:fldCharType="begin"/>
            </w:r>
            <w:r w:rsidR="009351CB">
              <w:rPr>
                <w:noProof/>
                <w:webHidden/>
              </w:rPr>
              <w:instrText xml:space="preserve"> PAGEREF _Toc138015671 \h </w:instrText>
            </w:r>
            <w:r w:rsidR="009351CB">
              <w:rPr>
                <w:noProof/>
                <w:webHidden/>
              </w:rPr>
            </w:r>
            <w:r w:rsidR="009351CB">
              <w:rPr>
                <w:noProof/>
                <w:webHidden/>
              </w:rPr>
              <w:fldChar w:fldCharType="separate"/>
            </w:r>
            <w:r w:rsidR="005D26A1">
              <w:rPr>
                <w:noProof/>
                <w:webHidden/>
              </w:rPr>
              <w:t>7</w:t>
            </w:r>
            <w:r w:rsidR="009351CB">
              <w:rPr>
                <w:noProof/>
                <w:webHidden/>
              </w:rPr>
              <w:fldChar w:fldCharType="end"/>
            </w:r>
          </w:hyperlink>
        </w:p>
        <w:p w14:paraId="54459087" w14:textId="1C4EAD86" w:rsidR="009351CB" w:rsidRDefault="00000000">
          <w:pPr>
            <w:pStyle w:val="TOC2"/>
            <w:rPr>
              <w:rFonts w:asciiTheme="minorHAnsi" w:hAnsiTheme="minorHAnsi"/>
              <w:noProof/>
              <w:kern w:val="2"/>
              <w:sz w:val="22"/>
              <w14:ligatures w14:val="standardContextual"/>
            </w:rPr>
          </w:pPr>
          <w:hyperlink w:anchor="_Toc138015672" w:history="1">
            <w:r w:rsidR="009351CB" w:rsidRPr="007424FA">
              <w:rPr>
                <w:rStyle w:val="Hyperlink"/>
                <w:noProof/>
              </w:rPr>
              <w:t>1.4</w:t>
            </w:r>
            <w:r w:rsidR="009351CB">
              <w:rPr>
                <w:rFonts w:asciiTheme="minorHAnsi" w:hAnsiTheme="minorHAnsi"/>
                <w:noProof/>
                <w:kern w:val="2"/>
                <w:sz w:val="22"/>
                <w14:ligatures w14:val="standardContextual"/>
              </w:rPr>
              <w:tab/>
            </w:r>
            <w:r w:rsidR="009351CB" w:rsidRPr="007424FA">
              <w:rPr>
                <w:rStyle w:val="Hyperlink"/>
                <w:noProof/>
              </w:rPr>
              <w:t>Research question</w:t>
            </w:r>
            <w:r w:rsidR="009351CB">
              <w:rPr>
                <w:noProof/>
                <w:webHidden/>
              </w:rPr>
              <w:tab/>
            </w:r>
            <w:r w:rsidR="009351CB">
              <w:rPr>
                <w:noProof/>
                <w:webHidden/>
              </w:rPr>
              <w:fldChar w:fldCharType="begin"/>
            </w:r>
            <w:r w:rsidR="009351CB">
              <w:rPr>
                <w:noProof/>
                <w:webHidden/>
              </w:rPr>
              <w:instrText xml:space="preserve"> PAGEREF _Toc138015672 \h </w:instrText>
            </w:r>
            <w:r w:rsidR="009351CB">
              <w:rPr>
                <w:noProof/>
                <w:webHidden/>
              </w:rPr>
            </w:r>
            <w:r w:rsidR="009351CB">
              <w:rPr>
                <w:noProof/>
                <w:webHidden/>
              </w:rPr>
              <w:fldChar w:fldCharType="separate"/>
            </w:r>
            <w:r w:rsidR="005D26A1">
              <w:rPr>
                <w:noProof/>
                <w:webHidden/>
              </w:rPr>
              <w:t>7</w:t>
            </w:r>
            <w:r w:rsidR="009351CB">
              <w:rPr>
                <w:noProof/>
                <w:webHidden/>
              </w:rPr>
              <w:fldChar w:fldCharType="end"/>
            </w:r>
          </w:hyperlink>
        </w:p>
        <w:p w14:paraId="0BC65F91" w14:textId="3760BF3D" w:rsidR="009351CB" w:rsidRDefault="00000000">
          <w:pPr>
            <w:pStyle w:val="TOC2"/>
            <w:rPr>
              <w:rFonts w:asciiTheme="minorHAnsi" w:hAnsiTheme="minorHAnsi"/>
              <w:noProof/>
              <w:kern w:val="2"/>
              <w:sz w:val="22"/>
              <w14:ligatures w14:val="standardContextual"/>
            </w:rPr>
          </w:pPr>
          <w:hyperlink w:anchor="_Toc138015673" w:history="1">
            <w:r w:rsidR="009351CB" w:rsidRPr="007424FA">
              <w:rPr>
                <w:rStyle w:val="Hyperlink"/>
                <w:noProof/>
              </w:rPr>
              <w:t>1.5</w:t>
            </w:r>
            <w:r w:rsidR="009351CB">
              <w:rPr>
                <w:rFonts w:asciiTheme="minorHAnsi" w:hAnsiTheme="minorHAnsi"/>
                <w:noProof/>
                <w:kern w:val="2"/>
                <w:sz w:val="22"/>
                <w14:ligatures w14:val="standardContextual"/>
              </w:rPr>
              <w:tab/>
            </w:r>
            <w:r w:rsidR="009351CB" w:rsidRPr="007424FA">
              <w:rPr>
                <w:rStyle w:val="Hyperlink"/>
                <w:noProof/>
              </w:rPr>
              <w:t>Research objectives</w:t>
            </w:r>
            <w:r w:rsidR="009351CB">
              <w:rPr>
                <w:noProof/>
                <w:webHidden/>
              </w:rPr>
              <w:tab/>
            </w:r>
            <w:r w:rsidR="009351CB">
              <w:rPr>
                <w:noProof/>
                <w:webHidden/>
              </w:rPr>
              <w:fldChar w:fldCharType="begin"/>
            </w:r>
            <w:r w:rsidR="009351CB">
              <w:rPr>
                <w:noProof/>
                <w:webHidden/>
              </w:rPr>
              <w:instrText xml:space="preserve"> PAGEREF _Toc138015673 \h </w:instrText>
            </w:r>
            <w:r w:rsidR="009351CB">
              <w:rPr>
                <w:noProof/>
                <w:webHidden/>
              </w:rPr>
            </w:r>
            <w:r w:rsidR="009351CB">
              <w:rPr>
                <w:noProof/>
                <w:webHidden/>
              </w:rPr>
              <w:fldChar w:fldCharType="separate"/>
            </w:r>
            <w:r w:rsidR="005D26A1">
              <w:rPr>
                <w:noProof/>
                <w:webHidden/>
              </w:rPr>
              <w:t>8</w:t>
            </w:r>
            <w:r w:rsidR="009351CB">
              <w:rPr>
                <w:noProof/>
                <w:webHidden/>
              </w:rPr>
              <w:fldChar w:fldCharType="end"/>
            </w:r>
          </w:hyperlink>
        </w:p>
        <w:p w14:paraId="544CECF4" w14:textId="1B307748" w:rsidR="009351CB" w:rsidRDefault="00000000">
          <w:pPr>
            <w:pStyle w:val="TOC2"/>
            <w:rPr>
              <w:rFonts w:asciiTheme="minorHAnsi" w:hAnsiTheme="minorHAnsi"/>
              <w:noProof/>
              <w:kern w:val="2"/>
              <w:sz w:val="22"/>
              <w14:ligatures w14:val="standardContextual"/>
            </w:rPr>
          </w:pPr>
          <w:hyperlink w:anchor="_Toc138015674" w:history="1">
            <w:r w:rsidR="009351CB" w:rsidRPr="007424FA">
              <w:rPr>
                <w:rStyle w:val="Hyperlink"/>
                <w:noProof/>
              </w:rPr>
              <w:t>1.6</w:t>
            </w:r>
            <w:r w:rsidR="009351CB">
              <w:rPr>
                <w:rFonts w:asciiTheme="minorHAnsi" w:hAnsiTheme="minorHAnsi"/>
                <w:noProof/>
                <w:kern w:val="2"/>
                <w:sz w:val="22"/>
                <w14:ligatures w14:val="standardContextual"/>
              </w:rPr>
              <w:tab/>
            </w:r>
            <w:r w:rsidR="009351CB" w:rsidRPr="007424FA">
              <w:rPr>
                <w:rStyle w:val="Hyperlink"/>
                <w:noProof/>
              </w:rPr>
              <w:t>Research scope</w:t>
            </w:r>
            <w:r w:rsidR="009351CB">
              <w:rPr>
                <w:noProof/>
                <w:webHidden/>
              </w:rPr>
              <w:tab/>
            </w:r>
            <w:r w:rsidR="009351CB">
              <w:rPr>
                <w:noProof/>
                <w:webHidden/>
              </w:rPr>
              <w:fldChar w:fldCharType="begin"/>
            </w:r>
            <w:r w:rsidR="009351CB">
              <w:rPr>
                <w:noProof/>
                <w:webHidden/>
              </w:rPr>
              <w:instrText xml:space="preserve"> PAGEREF _Toc138015674 \h </w:instrText>
            </w:r>
            <w:r w:rsidR="009351CB">
              <w:rPr>
                <w:noProof/>
                <w:webHidden/>
              </w:rPr>
            </w:r>
            <w:r w:rsidR="009351CB">
              <w:rPr>
                <w:noProof/>
                <w:webHidden/>
              </w:rPr>
              <w:fldChar w:fldCharType="separate"/>
            </w:r>
            <w:r w:rsidR="005D26A1">
              <w:rPr>
                <w:noProof/>
                <w:webHidden/>
              </w:rPr>
              <w:t>8</w:t>
            </w:r>
            <w:r w:rsidR="009351CB">
              <w:rPr>
                <w:noProof/>
                <w:webHidden/>
              </w:rPr>
              <w:fldChar w:fldCharType="end"/>
            </w:r>
          </w:hyperlink>
        </w:p>
        <w:p w14:paraId="262B3E15" w14:textId="5D45C0EE" w:rsidR="009351CB" w:rsidRDefault="00000000">
          <w:pPr>
            <w:pStyle w:val="TOC1"/>
            <w:rPr>
              <w:rFonts w:asciiTheme="minorHAnsi" w:hAnsiTheme="minorHAnsi"/>
              <w:noProof/>
              <w:kern w:val="2"/>
              <w:sz w:val="22"/>
              <w14:ligatures w14:val="standardContextual"/>
            </w:rPr>
          </w:pPr>
          <w:hyperlink w:anchor="_Toc138015675" w:history="1">
            <w:r w:rsidR="009351CB" w:rsidRPr="007424FA">
              <w:rPr>
                <w:rStyle w:val="Hyperlink"/>
                <w:noProof/>
              </w:rPr>
              <w:t>2</w:t>
            </w:r>
            <w:r w:rsidR="009351CB">
              <w:rPr>
                <w:rFonts w:asciiTheme="minorHAnsi" w:hAnsiTheme="minorHAnsi"/>
                <w:noProof/>
                <w:kern w:val="2"/>
                <w:sz w:val="22"/>
                <w14:ligatures w14:val="standardContextual"/>
              </w:rPr>
              <w:tab/>
            </w:r>
            <w:r w:rsidR="009351CB" w:rsidRPr="007424FA">
              <w:rPr>
                <w:rStyle w:val="Hyperlink"/>
                <w:noProof/>
              </w:rPr>
              <w:t>Data</w:t>
            </w:r>
            <w:r w:rsidR="009351CB">
              <w:rPr>
                <w:noProof/>
                <w:webHidden/>
              </w:rPr>
              <w:tab/>
            </w:r>
            <w:r w:rsidR="009351CB">
              <w:rPr>
                <w:noProof/>
                <w:webHidden/>
              </w:rPr>
              <w:fldChar w:fldCharType="begin"/>
            </w:r>
            <w:r w:rsidR="009351CB">
              <w:rPr>
                <w:noProof/>
                <w:webHidden/>
              </w:rPr>
              <w:instrText xml:space="preserve"> PAGEREF _Toc138015675 \h </w:instrText>
            </w:r>
            <w:r w:rsidR="009351CB">
              <w:rPr>
                <w:noProof/>
                <w:webHidden/>
              </w:rPr>
            </w:r>
            <w:r w:rsidR="009351CB">
              <w:rPr>
                <w:noProof/>
                <w:webHidden/>
              </w:rPr>
              <w:fldChar w:fldCharType="separate"/>
            </w:r>
            <w:r w:rsidR="005D26A1">
              <w:rPr>
                <w:noProof/>
                <w:webHidden/>
              </w:rPr>
              <w:t>8</w:t>
            </w:r>
            <w:r w:rsidR="009351CB">
              <w:rPr>
                <w:noProof/>
                <w:webHidden/>
              </w:rPr>
              <w:fldChar w:fldCharType="end"/>
            </w:r>
          </w:hyperlink>
        </w:p>
        <w:p w14:paraId="63F9859E" w14:textId="2C74B162" w:rsidR="009351CB" w:rsidRDefault="00000000">
          <w:pPr>
            <w:pStyle w:val="TOC1"/>
            <w:rPr>
              <w:rFonts w:asciiTheme="minorHAnsi" w:hAnsiTheme="minorHAnsi"/>
              <w:noProof/>
              <w:kern w:val="2"/>
              <w:sz w:val="22"/>
              <w14:ligatures w14:val="standardContextual"/>
            </w:rPr>
          </w:pPr>
          <w:hyperlink w:anchor="_Toc138015676" w:history="1">
            <w:r w:rsidR="009351CB" w:rsidRPr="007424FA">
              <w:rPr>
                <w:rStyle w:val="Hyperlink"/>
                <w:noProof/>
              </w:rPr>
              <w:t>3</w:t>
            </w:r>
            <w:r w:rsidR="009351CB">
              <w:rPr>
                <w:rFonts w:asciiTheme="minorHAnsi" w:hAnsiTheme="minorHAnsi"/>
                <w:noProof/>
                <w:kern w:val="2"/>
                <w:sz w:val="22"/>
                <w14:ligatures w14:val="standardContextual"/>
              </w:rPr>
              <w:tab/>
            </w:r>
            <w:r w:rsidR="009351CB" w:rsidRPr="007424FA">
              <w:rPr>
                <w:rStyle w:val="Hyperlink"/>
                <w:noProof/>
              </w:rPr>
              <w:t>Research Methodology</w:t>
            </w:r>
            <w:r w:rsidR="009351CB">
              <w:rPr>
                <w:noProof/>
                <w:webHidden/>
              </w:rPr>
              <w:tab/>
            </w:r>
            <w:r w:rsidR="009351CB">
              <w:rPr>
                <w:noProof/>
                <w:webHidden/>
              </w:rPr>
              <w:fldChar w:fldCharType="begin"/>
            </w:r>
            <w:r w:rsidR="009351CB">
              <w:rPr>
                <w:noProof/>
                <w:webHidden/>
              </w:rPr>
              <w:instrText xml:space="preserve"> PAGEREF _Toc138015676 \h </w:instrText>
            </w:r>
            <w:r w:rsidR="009351CB">
              <w:rPr>
                <w:noProof/>
                <w:webHidden/>
              </w:rPr>
            </w:r>
            <w:r w:rsidR="009351CB">
              <w:rPr>
                <w:noProof/>
                <w:webHidden/>
              </w:rPr>
              <w:fldChar w:fldCharType="separate"/>
            </w:r>
            <w:r w:rsidR="005D26A1">
              <w:rPr>
                <w:noProof/>
                <w:webHidden/>
              </w:rPr>
              <w:t>10</w:t>
            </w:r>
            <w:r w:rsidR="009351CB">
              <w:rPr>
                <w:noProof/>
                <w:webHidden/>
              </w:rPr>
              <w:fldChar w:fldCharType="end"/>
            </w:r>
          </w:hyperlink>
        </w:p>
        <w:p w14:paraId="7687DE01" w14:textId="26E6088E" w:rsidR="009351CB" w:rsidRDefault="00000000">
          <w:pPr>
            <w:pStyle w:val="TOC1"/>
            <w:rPr>
              <w:rFonts w:asciiTheme="minorHAnsi" w:hAnsiTheme="minorHAnsi"/>
              <w:noProof/>
              <w:kern w:val="2"/>
              <w:sz w:val="22"/>
              <w14:ligatures w14:val="standardContextual"/>
            </w:rPr>
          </w:pPr>
          <w:hyperlink w:anchor="_Toc138015677" w:history="1">
            <w:r w:rsidR="009351CB" w:rsidRPr="007424FA">
              <w:rPr>
                <w:rStyle w:val="Hyperlink"/>
                <w:noProof/>
              </w:rPr>
              <w:t>4</w:t>
            </w:r>
            <w:r w:rsidR="009351CB">
              <w:rPr>
                <w:rFonts w:asciiTheme="minorHAnsi" w:hAnsiTheme="minorHAnsi"/>
                <w:noProof/>
                <w:kern w:val="2"/>
                <w:sz w:val="22"/>
                <w14:ligatures w14:val="standardContextual"/>
              </w:rPr>
              <w:tab/>
            </w:r>
            <w:r w:rsidR="009351CB" w:rsidRPr="007424FA">
              <w:rPr>
                <w:rStyle w:val="Hyperlink"/>
                <w:noProof/>
              </w:rPr>
              <w:t>Reference</w:t>
            </w:r>
            <w:r w:rsidR="009351CB">
              <w:rPr>
                <w:noProof/>
                <w:webHidden/>
              </w:rPr>
              <w:tab/>
            </w:r>
            <w:r w:rsidR="009351CB">
              <w:rPr>
                <w:noProof/>
                <w:webHidden/>
              </w:rPr>
              <w:fldChar w:fldCharType="begin"/>
            </w:r>
            <w:r w:rsidR="009351CB">
              <w:rPr>
                <w:noProof/>
                <w:webHidden/>
              </w:rPr>
              <w:instrText xml:space="preserve"> PAGEREF _Toc138015677 \h </w:instrText>
            </w:r>
            <w:r w:rsidR="009351CB">
              <w:rPr>
                <w:noProof/>
                <w:webHidden/>
              </w:rPr>
            </w:r>
            <w:r w:rsidR="009351CB">
              <w:rPr>
                <w:noProof/>
                <w:webHidden/>
              </w:rPr>
              <w:fldChar w:fldCharType="separate"/>
            </w:r>
            <w:r w:rsidR="005D26A1">
              <w:rPr>
                <w:noProof/>
                <w:webHidden/>
              </w:rPr>
              <w:t>11</w:t>
            </w:r>
            <w:r w:rsidR="009351CB">
              <w:rPr>
                <w:noProof/>
                <w:webHidden/>
              </w:rPr>
              <w:fldChar w:fldCharType="end"/>
            </w:r>
          </w:hyperlink>
        </w:p>
        <w:p w14:paraId="69EE824B" w14:textId="555CC3DF" w:rsidR="001A63AB" w:rsidRDefault="001A63AB">
          <w:r>
            <w:rPr>
              <w:b/>
              <w:bCs/>
              <w:noProof/>
            </w:rPr>
            <w:fldChar w:fldCharType="end"/>
          </w:r>
        </w:p>
      </w:sdtContent>
    </w:sdt>
    <w:p w14:paraId="2E63FF76" w14:textId="30CD24A9" w:rsidR="001A63AB" w:rsidRDefault="001A63AB">
      <w:pPr>
        <w:pStyle w:val="TableofFigures"/>
        <w:tabs>
          <w:tab w:val="right" w:leader="dot" w:pos="9350"/>
        </w:tabs>
      </w:pPr>
      <w:r>
        <w:t xml:space="preserve">Table of </w:t>
      </w:r>
      <w:r w:rsidR="009351CB">
        <w:t xml:space="preserve">Figures </w:t>
      </w:r>
      <w:r>
        <w:t xml:space="preserve"> </w:t>
      </w:r>
    </w:p>
    <w:p w14:paraId="304660E2" w14:textId="45B4605C" w:rsidR="009351CB" w:rsidRDefault="001A63AB">
      <w:pPr>
        <w:pStyle w:val="TableofFigures"/>
        <w:tabs>
          <w:tab w:val="right" w:leader="dot" w:pos="9350"/>
        </w:tabs>
        <w:rPr>
          <w:rFonts w:asciiTheme="minorHAnsi" w:hAnsiTheme="minorHAnsi"/>
          <w:noProof/>
          <w:kern w:val="2"/>
          <w:sz w:val="22"/>
          <w14:ligatures w14:val="standardContextual"/>
        </w:rPr>
      </w:pPr>
      <w:r>
        <w:fldChar w:fldCharType="begin"/>
      </w:r>
      <w:r>
        <w:instrText xml:space="preserve"> TOC \h \z \c "Figure" </w:instrText>
      </w:r>
      <w:r>
        <w:fldChar w:fldCharType="separate"/>
      </w:r>
      <w:hyperlink r:id="rId8" w:anchor="_Toc138015644" w:history="1">
        <w:r w:rsidR="009351CB" w:rsidRPr="00FA5C6F">
          <w:rPr>
            <w:rStyle w:val="Hyperlink"/>
            <w:noProof/>
          </w:rPr>
          <w:t>Figure 1</w:t>
        </w:r>
        <w:r w:rsidR="009351CB" w:rsidRPr="00FA5C6F">
          <w:rPr>
            <w:rStyle w:val="Hyperlink"/>
            <w:noProof/>
          </w:rPr>
          <w:noBreakHyphen/>
          <w:t xml:space="preserve">1 Adaptive e-learning systems' components </w:t>
        </w:r>
        <w:r w:rsidR="009351CB" w:rsidRPr="00FA5C6F">
          <w:rPr>
            <w:rStyle w:val="Hyperlink"/>
            <w:rFonts w:eastAsia="Times New Roman"/>
            <w:noProof/>
          </w:rPr>
          <w:t>(Ennouamani and Mahani, 2018)</w:t>
        </w:r>
        <w:r w:rsidR="009351CB">
          <w:rPr>
            <w:noProof/>
            <w:webHidden/>
          </w:rPr>
          <w:tab/>
        </w:r>
        <w:r w:rsidR="009351CB">
          <w:rPr>
            <w:noProof/>
            <w:webHidden/>
          </w:rPr>
          <w:fldChar w:fldCharType="begin"/>
        </w:r>
        <w:r w:rsidR="009351CB">
          <w:rPr>
            <w:noProof/>
            <w:webHidden/>
          </w:rPr>
          <w:instrText xml:space="preserve"> PAGEREF _Toc138015644 \h </w:instrText>
        </w:r>
        <w:r w:rsidR="009351CB">
          <w:rPr>
            <w:noProof/>
            <w:webHidden/>
          </w:rPr>
        </w:r>
        <w:r w:rsidR="009351CB">
          <w:rPr>
            <w:noProof/>
            <w:webHidden/>
          </w:rPr>
          <w:fldChar w:fldCharType="separate"/>
        </w:r>
        <w:r w:rsidR="005D26A1">
          <w:rPr>
            <w:noProof/>
            <w:webHidden/>
          </w:rPr>
          <w:t>5</w:t>
        </w:r>
        <w:r w:rsidR="009351CB">
          <w:rPr>
            <w:noProof/>
            <w:webHidden/>
          </w:rPr>
          <w:fldChar w:fldCharType="end"/>
        </w:r>
      </w:hyperlink>
    </w:p>
    <w:p w14:paraId="703132B9" w14:textId="16FF94F2" w:rsidR="00F36E4E" w:rsidRDefault="001A63AB" w:rsidP="00127A06">
      <w:r>
        <w:fldChar w:fldCharType="end"/>
      </w:r>
    </w:p>
    <w:p w14:paraId="012A82FE" w14:textId="4C904B84" w:rsidR="009351CB" w:rsidRDefault="00F36E4E" w:rsidP="00127A06">
      <w:pPr>
        <w:rPr>
          <w:noProof/>
        </w:rPr>
      </w:pPr>
      <w:r>
        <w:t xml:space="preserve">Table of </w:t>
      </w:r>
      <w:r w:rsidR="009351CB">
        <w:t>Tables</w:t>
      </w:r>
      <w:r>
        <w:fldChar w:fldCharType="begin"/>
      </w:r>
      <w:r>
        <w:instrText xml:space="preserve"> TOC \h \z \c "Table" </w:instrText>
      </w:r>
      <w:r>
        <w:fldChar w:fldCharType="separate"/>
      </w:r>
    </w:p>
    <w:p w14:paraId="56F0052A" w14:textId="6F7DBB9A" w:rsidR="009351CB" w:rsidRDefault="00000000">
      <w:pPr>
        <w:pStyle w:val="TableofFigures"/>
        <w:tabs>
          <w:tab w:val="right" w:leader="dot" w:pos="9350"/>
        </w:tabs>
        <w:rPr>
          <w:rFonts w:asciiTheme="minorHAnsi" w:hAnsiTheme="minorHAnsi"/>
          <w:noProof/>
          <w:kern w:val="2"/>
          <w:sz w:val="22"/>
          <w14:ligatures w14:val="standardContextual"/>
        </w:rPr>
      </w:pPr>
      <w:hyperlink w:anchor="_Toc138015633" w:history="1">
        <w:r w:rsidR="009351CB" w:rsidRPr="002C5996">
          <w:rPr>
            <w:rStyle w:val="Hyperlink"/>
            <w:noProof/>
          </w:rPr>
          <w:t>Table 1 Types of E learning systems</w:t>
        </w:r>
        <w:r w:rsidR="009351CB">
          <w:rPr>
            <w:noProof/>
            <w:webHidden/>
          </w:rPr>
          <w:tab/>
        </w:r>
        <w:r w:rsidR="009351CB">
          <w:rPr>
            <w:noProof/>
            <w:webHidden/>
          </w:rPr>
          <w:fldChar w:fldCharType="begin"/>
        </w:r>
        <w:r w:rsidR="009351CB">
          <w:rPr>
            <w:noProof/>
            <w:webHidden/>
          </w:rPr>
          <w:instrText xml:space="preserve"> PAGEREF _Toc138015633 \h </w:instrText>
        </w:r>
        <w:r w:rsidR="009351CB">
          <w:rPr>
            <w:noProof/>
            <w:webHidden/>
          </w:rPr>
        </w:r>
        <w:r w:rsidR="009351CB">
          <w:rPr>
            <w:noProof/>
            <w:webHidden/>
          </w:rPr>
          <w:fldChar w:fldCharType="separate"/>
        </w:r>
        <w:r w:rsidR="005D26A1">
          <w:rPr>
            <w:noProof/>
            <w:webHidden/>
          </w:rPr>
          <w:t>3</w:t>
        </w:r>
        <w:r w:rsidR="009351CB">
          <w:rPr>
            <w:noProof/>
            <w:webHidden/>
          </w:rPr>
          <w:fldChar w:fldCharType="end"/>
        </w:r>
      </w:hyperlink>
    </w:p>
    <w:p w14:paraId="5103139E" w14:textId="314ED8C3" w:rsidR="009351CB" w:rsidRDefault="00000000">
      <w:pPr>
        <w:pStyle w:val="TableofFigures"/>
        <w:tabs>
          <w:tab w:val="right" w:leader="dot" w:pos="9350"/>
        </w:tabs>
        <w:rPr>
          <w:rFonts w:asciiTheme="minorHAnsi" w:hAnsiTheme="minorHAnsi"/>
          <w:noProof/>
          <w:kern w:val="2"/>
          <w:sz w:val="22"/>
          <w14:ligatures w14:val="standardContextual"/>
        </w:rPr>
      </w:pPr>
      <w:hyperlink w:anchor="_Toc138015634" w:history="1">
        <w:r w:rsidR="009351CB" w:rsidRPr="002C5996">
          <w:rPr>
            <w:rStyle w:val="Hyperlink"/>
            <w:noProof/>
          </w:rPr>
          <w:t>Table 2 Data and attributes</w:t>
        </w:r>
        <w:r w:rsidR="009351CB">
          <w:rPr>
            <w:noProof/>
            <w:webHidden/>
          </w:rPr>
          <w:tab/>
        </w:r>
        <w:r w:rsidR="009351CB">
          <w:rPr>
            <w:noProof/>
            <w:webHidden/>
          </w:rPr>
          <w:fldChar w:fldCharType="begin"/>
        </w:r>
        <w:r w:rsidR="009351CB">
          <w:rPr>
            <w:noProof/>
            <w:webHidden/>
          </w:rPr>
          <w:instrText xml:space="preserve"> PAGEREF _Toc138015634 \h </w:instrText>
        </w:r>
        <w:r w:rsidR="009351CB">
          <w:rPr>
            <w:noProof/>
            <w:webHidden/>
          </w:rPr>
        </w:r>
        <w:r w:rsidR="009351CB">
          <w:rPr>
            <w:noProof/>
            <w:webHidden/>
          </w:rPr>
          <w:fldChar w:fldCharType="separate"/>
        </w:r>
        <w:r w:rsidR="005D26A1">
          <w:rPr>
            <w:noProof/>
            <w:webHidden/>
          </w:rPr>
          <w:t>9</w:t>
        </w:r>
        <w:r w:rsidR="009351CB">
          <w:rPr>
            <w:noProof/>
            <w:webHidden/>
          </w:rPr>
          <w:fldChar w:fldCharType="end"/>
        </w:r>
      </w:hyperlink>
    </w:p>
    <w:p w14:paraId="0F432DF6" w14:textId="619AA825" w:rsidR="003E7790" w:rsidRDefault="00F36E4E" w:rsidP="00127A06">
      <w:r>
        <w:fldChar w:fldCharType="end"/>
      </w:r>
    </w:p>
    <w:p w14:paraId="2A9FB9D4" w14:textId="77777777" w:rsidR="006D0AC1" w:rsidRDefault="006D0AC1" w:rsidP="00127A06"/>
    <w:p w14:paraId="005EF211" w14:textId="77777777" w:rsidR="006D0AC1" w:rsidRDefault="006D0AC1" w:rsidP="00127A06"/>
    <w:p w14:paraId="523652BC" w14:textId="77777777" w:rsidR="006D0AC1" w:rsidRDefault="006D0AC1" w:rsidP="00127A06"/>
    <w:p w14:paraId="23ED1F60" w14:textId="3B3B318C" w:rsidR="009D3E39" w:rsidRDefault="009D3E39" w:rsidP="009351CB">
      <w:pPr>
        <w:pStyle w:val="Heading1"/>
      </w:pPr>
      <w:bookmarkStart w:id="0" w:name="_Toc138015667"/>
      <w:r>
        <w:t xml:space="preserve">Introduction </w:t>
      </w:r>
      <w:r w:rsidR="00566802">
        <w:t xml:space="preserve">to </w:t>
      </w:r>
      <w:r>
        <w:t>E-learning</w:t>
      </w:r>
      <w:bookmarkEnd w:id="0"/>
      <w:r>
        <w:t xml:space="preserve"> </w:t>
      </w:r>
    </w:p>
    <w:p w14:paraId="5137BE26" w14:textId="1C4DDF00" w:rsidR="00D07833" w:rsidRDefault="00E60152" w:rsidP="00E60152">
      <w:pPr>
        <w:rPr>
          <w:color w:val="000000"/>
        </w:rPr>
      </w:pPr>
      <w:r>
        <w:t>Education is one of the fundamental pillar</w:t>
      </w:r>
      <w:r w:rsidR="007F2441">
        <w:t>s</w:t>
      </w:r>
      <w:r>
        <w:t xml:space="preserve"> in a society that drive</w:t>
      </w:r>
      <w:r w:rsidR="007F2441">
        <w:t>s</w:t>
      </w:r>
      <w:r>
        <w:t xml:space="preserve"> intellectual growth and uplift</w:t>
      </w:r>
      <w:r w:rsidR="007F2441">
        <w:t>s</w:t>
      </w:r>
      <w:r>
        <w:t xml:space="preserve"> social standards. According to </w:t>
      </w:r>
      <w:r w:rsidR="0095485D">
        <w:t>U</w:t>
      </w:r>
      <w:r>
        <w:t xml:space="preserve">nited Nations, Universal </w:t>
      </w:r>
      <w:r w:rsidR="007F2441">
        <w:t xml:space="preserve">Declaration </w:t>
      </w:r>
      <w:r>
        <w:t xml:space="preserve">of Human </w:t>
      </w:r>
      <w:r w:rsidR="001C2ED4">
        <w:t>R</w:t>
      </w:r>
      <w:r>
        <w:t>ights</w:t>
      </w:r>
      <w:r w:rsidR="001C2ED4">
        <w:t>, Article 26</w:t>
      </w:r>
      <w:r w:rsidR="007F2441">
        <w:t>,</w:t>
      </w:r>
      <w:r w:rsidR="001C2ED4">
        <w:t xml:space="preserve"> ‘Everyone has a right to education’</w:t>
      </w:r>
      <w:r w:rsidR="000879C2">
        <w:t xml:space="preserve"> </w:t>
      </w:r>
      <w:r w:rsidR="008436C8" w:rsidRPr="008436C8">
        <w:rPr>
          <w:color w:val="000000"/>
        </w:rPr>
        <w:t>(UN General Assembly, 1948)</w:t>
      </w:r>
      <w:r w:rsidR="00E73FD8">
        <w:t>.</w:t>
      </w:r>
      <w:r w:rsidR="00D07833">
        <w:t xml:space="preserve"> </w:t>
      </w:r>
      <w:r w:rsidR="00DB2956">
        <w:t>At the beginning of the last century, education focused</w:t>
      </w:r>
      <w:r w:rsidR="0046108F">
        <w:t xml:space="preserve"> </w:t>
      </w:r>
      <w:r w:rsidR="00006DD9">
        <w:t>on</w:t>
      </w:r>
      <w:r w:rsidR="00FA5968">
        <w:t xml:space="preserve"> </w:t>
      </w:r>
      <w:r w:rsidR="00006DD9">
        <w:t xml:space="preserve">knowledge and skills </w:t>
      </w:r>
      <w:r w:rsidR="00DD2DA1">
        <w:t>without considering the learner</w:t>
      </w:r>
      <w:r w:rsidR="00DB2956">
        <w:t>'</w:t>
      </w:r>
      <w:r w:rsidR="00DD2DA1">
        <w:t xml:space="preserve">s expectations and </w:t>
      </w:r>
      <w:proofErr w:type="gramStart"/>
      <w:r w:rsidR="00DD2DA1">
        <w:t>lea</w:t>
      </w:r>
      <w:r w:rsidR="00DB2956">
        <w:t>r</w:t>
      </w:r>
      <w:r w:rsidR="00DD2DA1">
        <w:t>ners</w:t>
      </w:r>
      <w:proofErr w:type="gramEnd"/>
      <w:r w:rsidR="00DD2DA1">
        <w:t xml:space="preserve"> </w:t>
      </w:r>
      <w:r w:rsidR="00CA7E8E">
        <w:t xml:space="preserve">abilities. Hence </w:t>
      </w:r>
      <w:r w:rsidR="00DB2956">
        <w:t>the ‘one size fits all’ education system faced challenges in catering to</w:t>
      </w:r>
      <w:r w:rsidR="009F4971">
        <w:t xml:space="preserve"> individual student requirements. </w:t>
      </w:r>
      <w:r w:rsidR="00DB2956">
        <w:t>P</w:t>
      </w:r>
      <w:r w:rsidR="00DC7602">
        <w:t xml:space="preserve">ersonalized </w:t>
      </w:r>
      <w:r w:rsidR="00D90D0D">
        <w:t>teaching and learning frameworks immerged to fill this gap</w:t>
      </w:r>
      <w:r w:rsidR="00DB2956">
        <w:t xml:space="preserve"> with the development of technology</w:t>
      </w:r>
      <w:r w:rsidR="00D90D0D">
        <w:t xml:space="preserve">. </w:t>
      </w:r>
      <w:r w:rsidR="005D41A8" w:rsidRPr="005D41A8">
        <w:t>Learning</w:t>
      </w:r>
      <w:r w:rsidR="005D41A8">
        <w:t xml:space="preserve"> </w:t>
      </w:r>
      <w:r w:rsidR="005D41A8" w:rsidRPr="005D41A8">
        <w:t>Management Systems (LMS), Adaptive Hypermedia Systems (AHS), and Intelligent Tutoring</w:t>
      </w:r>
      <w:r w:rsidR="005D41A8">
        <w:t xml:space="preserve"> </w:t>
      </w:r>
      <w:r w:rsidR="005D41A8" w:rsidRPr="005D41A8">
        <w:t>Systems (ITS)</w:t>
      </w:r>
      <w:r w:rsidR="00DB2956">
        <w:t xml:space="preserve"> are to name a few systems developed to cater to personalized education</w:t>
      </w:r>
      <w:r w:rsidR="005D41A8" w:rsidRPr="005D41A8">
        <w:t xml:space="preserve">. </w:t>
      </w:r>
      <w:r w:rsidR="00E904E7">
        <w:t xml:space="preserve"> </w:t>
      </w:r>
      <w:sdt>
        <w:sdtPr>
          <w:rPr>
            <w:color w:val="000000"/>
          </w:rPr>
          <w:tag w:val="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
          <w:id w:val="-1347246414"/>
          <w:placeholder>
            <w:docPart w:val="DefaultPlaceholder_-1854013440"/>
          </w:placeholder>
        </w:sdtPr>
        <w:sdtContent>
          <w:r w:rsidR="008436C8" w:rsidRPr="008436C8">
            <w:rPr>
              <w:color w:val="000000"/>
            </w:rPr>
            <w:t>(</w:t>
          </w:r>
          <w:proofErr w:type="spellStart"/>
          <w:r w:rsidR="008436C8" w:rsidRPr="008436C8">
            <w:rPr>
              <w:color w:val="000000"/>
            </w:rPr>
            <w:t>Katsaris</w:t>
          </w:r>
          <w:proofErr w:type="spellEnd"/>
          <w:r w:rsidR="008436C8" w:rsidRPr="008436C8">
            <w:rPr>
              <w:color w:val="000000"/>
            </w:rPr>
            <w:t xml:space="preserve"> and </w:t>
          </w:r>
          <w:proofErr w:type="spellStart"/>
          <w:r w:rsidR="008436C8" w:rsidRPr="008436C8">
            <w:rPr>
              <w:color w:val="000000"/>
            </w:rPr>
            <w:t>Vidakis</w:t>
          </w:r>
          <w:proofErr w:type="spellEnd"/>
          <w:r w:rsidR="008436C8" w:rsidRPr="008436C8">
            <w:rPr>
              <w:color w:val="000000"/>
            </w:rPr>
            <w:t>, 2021)</w:t>
          </w:r>
        </w:sdtContent>
      </w:sdt>
      <w:r w:rsidR="00C20DAE">
        <w:rPr>
          <w:color w:val="000000"/>
        </w:rPr>
        <w:t xml:space="preserve">.  </w:t>
      </w:r>
      <w:r w:rsidR="00C20DAE">
        <w:rPr>
          <w:color w:val="000000"/>
        </w:rPr>
        <w:fldChar w:fldCharType="begin"/>
      </w:r>
      <w:r w:rsidR="00C20DAE">
        <w:rPr>
          <w:color w:val="000000"/>
        </w:rPr>
        <w:instrText xml:space="preserve"> REF _Ref137985553 </w:instrText>
      </w:r>
      <w:r w:rsidR="00C20DAE">
        <w:rPr>
          <w:color w:val="000000"/>
        </w:rPr>
        <w:fldChar w:fldCharType="separate"/>
      </w:r>
      <w:r w:rsidR="005D26A1">
        <w:t xml:space="preserve">Table </w:t>
      </w:r>
      <w:r w:rsidR="005D26A1">
        <w:rPr>
          <w:noProof/>
        </w:rPr>
        <w:t>1</w:t>
      </w:r>
      <w:r w:rsidR="00C20DAE">
        <w:rPr>
          <w:color w:val="000000"/>
        </w:rPr>
        <w:fldChar w:fldCharType="end"/>
      </w:r>
      <w:r w:rsidR="00C20DAE">
        <w:rPr>
          <w:color w:val="000000"/>
        </w:rPr>
        <w:t xml:space="preserve"> further explain each E-learning system.</w:t>
      </w:r>
    </w:p>
    <w:p w14:paraId="7CA1F67D" w14:textId="3ADD46C0" w:rsidR="002D1B5B" w:rsidRDefault="002D1B5B" w:rsidP="002D1B5B">
      <w:pPr>
        <w:pStyle w:val="Caption"/>
        <w:keepNext/>
      </w:pPr>
      <w:bookmarkStart w:id="1" w:name="_Ref137985553"/>
      <w:bookmarkStart w:id="2" w:name="_Toc138015633"/>
      <w:r>
        <w:t xml:space="preserve">Table </w:t>
      </w:r>
      <w:fldSimple w:instr=" SEQ Table \* ARABIC ">
        <w:r w:rsidR="005D26A1">
          <w:rPr>
            <w:noProof/>
          </w:rPr>
          <w:t>1</w:t>
        </w:r>
      </w:fldSimple>
      <w:bookmarkEnd w:id="1"/>
      <w:r>
        <w:t xml:space="preserve"> Types of E learning systems</w:t>
      </w:r>
      <w:bookmarkEnd w:id="2"/>
    </w:p>
    <w:tbl>
      <w:tblPr>
        <w:tblStyle w:val="TableGrid"/>
        <w:tblW w:w="0" w:type="auto"/>
        <w:tblLook w:val="04A0" w:firstRow="1" w:lastRow="0" w:firstColumn="1" w:lastColumn="0" w:noHBand="0" w:noVBand="1"/>
      </w:tblPr>
      <w:tblGrid>
        <w:gridCol w:w="2875"/>
        <w:gridCol w:w="6475"/>
      </w:tblGrid>
      <w:tr w:rsidR="00A1208B" w:rsidRPr="00DB2956" w14:paraId="5F7A4344" w14:textId="77777777" w:rsidTr="009351CB">
        <w:trPr>
          <w:trHeight w:val="521"/>
        </w:trPr>
        <w:tc>
          <w:tcPr>
            <w:tcW w:w="2875" w:type="dxa"/>
          </w:tcPr>
          <w:p w14:paraId="3181A369" w14:textId="4C8C2C63" w:rsidR="00A1208B" w:rsidRPr="009351CB" w:rsidRDefault="00A1208B" w:rsidP="009351CB">
            <w:pPr>
              <w:spacing w:after="0"/>
              <w:rPr>
                <w:sz w:val="20"/>
                <w:szCs w:val="20"/>
              </w:rPr>
            </w:pPr>
            <w:r w:rsidRPr="009351CB">
              <w:rPr>
                <w:sz w:val="20"/>
                <w:szCs w:val="20"/>
              </w:rPr>
              <w:t>E-learning systems</w:t>
            </w:r>
          </w:p>
        </w:tc>
        <w:tc>
          <w:tcPr>
            <w:tcW w:w="6475" w:type="dxa"/>
          </w:tcPr>
          <w:p w14:paraId="5566AFFC" w14:textId="0D1CFCD9" w:rsidR="00A1208B" w:rsidRPr="009351CB" w:rsidRDefault="00A1208B" w:rsidP="009351CB">
            <w:pPr>
              <w:spacing w:after="0"/>
              <w:rPr>
                <w:sz w:val="20"/>
                <w:szCs w:val="20"/>
              </w:rPr>
            </w:pPr>
            <w:r w:rsidRPr="009351CB">
              <w:rPr>
                <w:sz w:val="20"/>
                <w:szCs w:val="20"/>
              </w:rPr>
              <w:t>Characteristics</w:t>
            </w:r>
          </w:p>
        </w:tc>
      </w:tr>
      <w:tr w:rsidR="00A1208B" w:rsidRPr="00DB2956" w14:paraId="6E1578B4" w14:textId="77777777" w:rsidTr="009351CB">
        <w:trPr>
          <w:trHeight w:val="20"/>
        </w:trPr>
        <w:tc>
          <w:tcPr>
            <w:tcW w:w="2875" w:type="dxa"/>
          </w:tcPr>
          <w:p w14:paraId="7073770B" w14:textId="1A487596" w:rsidR="00A1208B" w:rsidRPr="009351CB" w:rsidRDefault="00A1208B" w:rsidP="009351CB">
            <w:pPr>
              <w:spacing w:after="0"/>
              <w:jc w:val="left"/>
              <w:rPr>
                <w:sz w:val="20"/>
                <w:szCs w:val="20"/>
              </w:rPr>
            </w:pPr>
            <w:r w:rsidRPr="009351CB">
              <w:rPr>
                <w:sz w:val="20"/>
                <w:szCs w:val="20"/>
              </w:rPr>
              <w:t>Learning</w:t>
            </w:r>
            <w:r w:rsidR="00DB2956" w:rsidRPr="009351CB">
              <w:rPr>
                <w:sz w:val="20"/>
                <w:szCs w:val="20"/>
              </w:rPr>
              <w:t xml:space="preserve"> </w:t>
            </w:r>
            <w:r w:rsidRPr="009351CB">
              <w:rPr>
                <w:sz w:val="20"/>
                <w:szCs w:val="20"/>
              </w:rPr>
              <w:t>Management Systems</w:t>
            </w:r>
          </w:p>
        </w:tc>
        <w:tc>
          <w:tcPr>
            <w:tcW w:w="6475" w:type="dxa"/>
          </w:tcPr>
          <w:p w14:paraId="18AADE0E" w14:textId="51BB9A27" w:rsidR="00A1208B" w:rsidRPr="009351CB" w:rsidRDefault="00A1208B" w:rsidP="009351CB">
            <w:pPr>
              <w:spacing w:after="0"/>
              <w:rPr>
                <w:sz w:val="20"/>
                <w:szCs w:val="20"/>
              </w:rPr>
            </w:pPr>
            <w:r w:rsidRPr="009351CB">
              <w:rPr>
                <w:sz w:val="20"/>
                <w:szCs w:val="20"/>
              </w:rPr>
              <w:t>LMS delivers content and help administrative tasks</w:t>
            </w:r>
          </w:p>
        </w:tc>
      </w:tr>
      <w:tr w:rsidR="00A1208B" w:rsidRPr="00DB2956" w14:paraId="793AA909" w14:textId="77777777" w:rsidTr="009351CB">
        <w:trPr>
          <w:trHeight w:val="20"/>
        </w:trPr>
        <w:tc>
          <w:tcPr>
            <w:tcW w:w="2875" w:type="dxa"/>
          </w:tcPr>
          <w:p w14:paraId="48C48561" w14:textId="1111417C" w:rsidR="00A1208B" w:rsidRPr="009351CB" w:rsidRDefault="00A1208B" w:rsidP="009351CB">
            <w:pPr>
              <w:spacing w:after="0"/>
              <w:jc w:val="left"/>
              <w:rPr>
                <w:sz w:val="20"/>
                <w:szCs w:val="20"/>
              </w:rPr>
            </w:pPr>
            <w:r w:rsidRPr="009351CB">
              <w:rPr>
                <w:sz w:val="20"/>
                <w:szCs w:val="20"/>
              </w:rPr>
              <w:t xml:space="preserve">Adaptive Hypermedia Systems </w:t>
            </w:r>
          </w:p>
        </w:tc>
        <w:tc>
          <w:tcPr>
            <w:tcW w:w="6475" w:type="dxa"/>
          </w:tcPr>
          <w:p w14:paraId="363DBAF9" w14:textId="2E984809" w:rsidR="00A1208B" w:rsidRPr="009351CB" w:rsidRDefault="00A1208B" w:rsidP="009351CB">
            <w:pPr>
              <w:spacing w:after="0"/>
              <w:rPr>
                <w:sz w:val="20"/>
                <w:szCs w:val="20"/>
              </w:rPr>
            </w:pPr>
            <w:r w:rsidRPr="009351CB">
              <w:rPr>
                <w:sz w:val="20"/>
                <w:szCs w:val="20"/>
              </w:rPr>
              <w:t xml:space="preserve">Provide content based on user goal and performance </w:t>
            </w:r>
          </w:p>
        </w:tc>
      </w:tr>
      <w:tr w:rsidR="00A1208B" w:rsidRPr="00DB2956" w14:paraId="0A78A4D9" w14:textId="77777777" w:rsidTr="009351CB">
        <w:trPr>
          <w:trHeight w:val="20"/>
        </w:trPr>
        <w:tc>
          <w:tcPr>
            <w:tcW w:w="2875" w:type="dxa"/>
          </w:tcPr>
          <w:p w14:paraId="5A73C284" w14:textId="2DB1E510" w:rsidR="00A1208B" w:rsidRPr="009351CB" w:rsidRDefault="00A1208B" w:rsidP="009351CB">
            <w:pPr>
              <w:spacing w:after="0"/>
              <w:jc w:val="left"/>
              <w:rPr>
                <w:sz w:val="20"/>
                <w:szCs w:val="20"/>
              </w:rPr>
            </w:pPr>
            <w:r w:rsidRPr="009351CB">
              <w:rPr>
                <w:sz w:val="20"/>
                <w:szCs w:val="20"/>
              </w:rPr>
              <w:t xml:space="preserve">Learning Style </w:t>
            </w:r>
            <w:r w:rsidR="00DB2956">
              <w:rPr>
                <w:sz w:val="20"/>
                <w:szCs w:val="20"/>
              </w:rPr>
              <w:t>b</w:t>
            </w:r>
            <w:r w:rsidRPr="009351CB">
              <w:rPr>
                <w:sz w:val="20"/>
                <w:szCs w:val="20"/>
              </w:rPr>
              <w:t xml:space="preserve">ased Adaptive Educational Systems </w:t>
            </w:r>
          </w:p>
        </w:tc>
        <w:tc>
          <w:tcPr>
            <w:tcW w:w="6475" w:type="dxa"/>
          </w:tcPr>
          <w:p w14:paraId="25FA32B9" w14:textId="43424D5D" w:rsidR="00A1208B" w:rsidRPr="009351CB" w:rsidRDefault="00A1208B" w:rsidP="009351CB">
            <w:pPr>
              <w:spacing w:after="0"/>
              <w:rPr>
                <w:sz w:val="20"/>
                <w:szCs w:val="20"/>
              </w:rPr>
            </w:pPr>
            <w:r w:rsidRPr="009351CB">
              <w:rPr>
                <w:sz w:val="20"/>
                <w:szCs w:val="20"/>
              </w:rPr>
              <w:t>Personalize the learning experience based on learning style (visual, auditory, reading/writing, and kinesthetic)</w:t>
            </w:r>
          </w:p>
        </w:tc>
      </w:tr>
      <w:tr w:rsidR="00A1208B" w:rsidRPr="00DB2956" w14:paraId="15D51B58" w14:textId="77777777" w:rsidTr="009351CB">
        <w:trPr>
          <w:trHeight w:val="20"/>
        </w:trPr>
        <w:tc>
          <w:tcPr>
            <w:tcW w:w="2875" w:type="dxa"/>
          </w:tcPr>
          <w:p w14:paraId="5158D0CE" w14:textId="7A69C14B" w:rsidR="00A1208B" w:rsidRPr="009351CB" w:rsidRDefault="00A1208B" w:rsidP="009351CB">
            <w:pPr>
              <w:spacing w:after="0"/>
              <w:jc w:val="left"/>
              <w:rPr>
                <w:sz w:val="20"/>
                <w:szCs w:val="20"/>
              </w:rPr>
            </w:pPr>
            <w:r w:rsidRPr="009351CB">
              <w:rPr>
                <w:bCs/>
                <w:sz w:val="20"/>
                <w:szCs w:val="20"/>
              </w:rPr>
              <w:t xml:space="preserve">Intelligent Tutoring Systems </w:t>
            </w:r>
          </w:p>
        </w:tc>
        <w:tc>
          <w:tcPr>
            <w:tcW w:w="6475" w:type="dxa"/>
          </w:tcPr>
          <w:p w14:paraId="574F3C9C" w14:textId="7491FEFC" w:rsidR="00A1208B" w:rsidRPr="009351CB" w:rsidRDefault="00A1208B" w:rsidP="007E5DD6">
            <w:pPr>
              <w:keepNext/>
              <w:rPr>
                <w:sz w:val="20"/>
                <w:szCs w:val="20"/>
              </w:rPr>
            </w:pPr>
            <w:r w:rsidRPr="009351CB">
              <w:rPr>
                <w:bCs/>
                <w:sz w:val="20"/>
                <w:szCs w:val="20"/>
              </w:rPr>
              <w:t xml:space="preserve">Provide immediate and customized instruction/feedback without human intervention using Adaptive Learning </w:t>
            </w:r>
          </w:p>
        </w:tc>
      </w:tr>
    </w:tbl>
    <w:p w14:paraId="1132605D" w14:textId="77777777" w:rsidR="002D1B5B" w:rsidRDefault="002D1B5B" w:rsidP="002D1B5B">
      <w:pPr>
        <w:pStyle w:val="Heading2"/>
        <w:numPr>
          <w:ilvl w:val="0"/>
          <w:numId w:val="0"/>
        </w:numPr>
      </w:pPr>
    </w:p>
    <w:p w14:paraId="509D2300" w14:textId="06BCDC20" w:rsidR="0089353C" w:rsidRPr="002D1B5B" w:rsidRDefault="00C20DAE" w:rsidP="002D1B5B">
      <w:r>
        <w:t xml:space="preserve">This study </w:t>
      </w:r>
      <w:proofErr w:type="spellStart"/>
      <w:r>
        <w:t>focues</w:t>
      </w:r>
      <w:proofErr w:type="spellEnd"/>
      <w:r>
        <w:t xml:space="preserve"> in Intelligent Tutoring Systems.</w:t>
      </w:r>
      <w:r w:rsidR="008436C8">
        <w:t xml:space="preserve"> According to </w:t>
      </w:r>
      <w:r>
        <w:t xml:space="preserve"> </w:t>
      </w:r>
      <w:sdt>
        <w:sdtPr>
          <w:rPr>
            <w:color w:val="000000"/>
          </w:rPr>
          <w:tag w:val="MENDELEY_CITATION_v3_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"/>
          <w:id w:val="839507439"/>
          <w:placeholder>
            <w:docPart w:val="DefaultPlaceholder_-1854013440"/>
          </w:placeholder>
        </w:sdtPr>
        <w:sdtContent>
          <w:r w:rsidR="008436C8" w:rsidRPr="008436C8">
            <w:rPr>
              <w:color w:val="000000"/>
            </w:rPr>
            <w:t>(</w:t>
          </w:r>
          <w:proofErr w:type="spellStart"/>
          <w:r w:rsidR="008436C8" w:rsidRPr="008436C8">
            <w:rPr>
              <w:color w:val="000000"/>
            </w:rPr>
            <w:t>Mousavinasab</w:t>
          </w:r>
          <w:proofErr w:type="spellEnd"/>
          <w:r w:rsidR="008436C8" w:rsidRPr="008436C8">
            <w:rPr>
              <w:color w:val="000000"/>
            </w:rPr>
            <w:t xml:space="preserve"> et al., 2021)</w:t>
          </w:r>
        </w:sdtContent>
      </w:sdt>
      <w:r w:rsidR="000239A7">
        <w:t xml:space="preserve"> </w:t>
      </w:r>
      <w:r w:rsidR="000239A7" w:rsidRPr="000239A7">
        <w:t>Intelligent Tutoring Systems (ITSs) consist of four main modules. The first is the expert module, containing domain knowledge and problem-solving techniques. The second is the student diagnosis module, which gathers and updates information about the learner's knowledge, activities, and responses. The third is the instruction module, which detects knowledge deficiencies and employs teaching strategies to address them</w:t>
      </w:r>
      <w:r w:rsidR="0089353C">
        <w:t xml:space="preserve"> using adaptive learning technologies</w:t>
      </w:r>
      <w:r w:rsidR="000239A7" w:rsidRPr="000239A7">
        <w:t xml:space="preserve">. The last module </w:t>
      </w:r>
      <w:r w:rsidR="000239A7" w:rsidRPr="000239A7">
        <w:lastRenderedPageBreak/>
        <w:t>is the user interface, facilitating communication between the user and the system. Incorporating AI techniques, e-learning systems have aimed to enhance adaptive and customized learning.</w:t>
      </w:r>
      <w:r w:rsidR="008436C8">
        <w:t xml:space="preserve"> Adaptive </w:t>
      </w:r>
      <w:proofErr w:type="spellStart"/>
      <w:r w:rsidR="008436C8">
        <w:t>feedbakcs</w:t>
      </w:r>
      <w:proofErr w:type="spellEnd"/>
      <w:r w:rsidR="008436C8">
        <w:t xml:space="preserve"> what makes intelligent tutoring systems </w:t>
      </w:r>
      <w:proofErr w:type="gramStart"/>
      <w:r w:rsidR="008436C8">
        <w:t>really intelligent</w:t>
      </w:r>
      <w:proofErr w:type="gramEnd"/>
      <w:r w:rsidR="008436C8">
        <w:t>.</w:t>
      </w:r>
      <w:r w:rsidR="0089353C">
        <w:t xml:space="preserve"> This study further </w:t>
      </w:r>
      <w:proofErr w:type="spellStart"/>
      <w:r w:rsidR="0089353C">
        <w:t>focues</w:t>
      </w:r>
      <w:proofErr w:type="spellEnd"/>
      <w:r w:rsidR="0089353C">
        <w:t xml:space="preserve"> on the third </w:t>
      </w:r>
      <w:proofErr w:type="spellStart"/>
      <w:r w:rsidR="0089353C">
        <w:t>instrudction</w:t>
      </w:r>
      <w:proofErr w:type="spellEnd"/>
      <w:r w:rsidR="0089353C">
        <w:t xml:space="preserve"> models’ adaptive learning capabilities and how to improve adaptive learning process using deep learning.</w:t>
      </w:r>
      <w:r w:rsidR="008436C8">
        <w:t xml:space="preserve"> </w:t>
      </w:r>
    </w:p>
    <w:p w14:paraId="183762FE" w14:textId="72BE7F9B" w:rsidR="00566802" w:rsidRDefault="00566802" w:rsidP="002D1B5B">
      <w:pPr>
        <w:pStyle w:val="Heading2"/>
      </w:pPr>
      <w:bookmarkStart w:id="3" w:name="_Toc138015668"/>
      <w:r>
        <w:t>Introduction to adaptive learning</w:t>
      </w:r>
      <w:bookmarkEnd w:id="3"/>
      <w:r>
        <w:t xml:space="preserve"> </w:t>
      </w:r>
    </w:p>
    <w:p w14:paraId="695AAE38" w14:textId="709651C3" w:rsidR="00DB2956" w:rsidRDefault="006638F1" w:rsidP="00900EF4">
      <w:pPr>
        <w:pStyle w:val="ListParagraph"/>
        <w:ind w:left="0"/>
      </w:pPr>
      <w:r w:rsidRPr="006638F1">
        <w:t>Adaptive learning is a methodology for teaching and learning that strives to personalize lessons, readings, practice activities, and assessments for individual students based on their current skills and performance</w:t>
      </w:r>
      <w:r>
        <w:t>.</w:t>
      </w:r>
      <w:r w:rsidRPr="006638F1">
        <w:t xml:space="preserve"> Adaptive learning systems use a data-driven approach to adjust the path and pace of learning, enabling the delivery of personalized learning at scale</w:t>
      </w:r>
      <w:r>
        <w:t xml:space="preserve"> </w:t>
      </w:r>
      <w:sdt>
        <w:sdtPr>
          <w:rPr>
            <w:color w:val="000000"/>
          </w:rPr>
          <w:tag w:val="MENDELEY_CITATION_v3_eyJjaXRhdGlvbklEIjoiTUVOREVMRVlfQ0lUQVRJT05fOTE3MDRkYjUtYzhmNS00MTIxLThiYjctNjcxYmQ1OTRhMGYw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779458503"/>
          <w:placeholder>
            <w:docPart w:val="DefaultPlaceholder_-1854013440"/>
          </w:placeholder>
        </w:sdtPr>
        <w:sdtContent>
          <w:r w:rsidRPr="006638F1">
            <w:rPr>
              <w:color w:val="000000"/>
            </w:rPr>
            <w:t>(</w:t>
          </w:r>
          <w:proofErr w:type="spellStart"/>
          <w:r w:rsidRPr="006638F1">
            <w:rPr>
              <w:color w:val="000000"/>
            </w:rPr>
            <w:t>Ennouamani</w:t>
          </w:r>
          <w:proofErr w:type="spellEnd"/>
          <w:r w:rsidRPr="006638F1">
            <w:rPr>
              <w:color w:val="000000"/>
            </w:rPr>
            <w:t xml:space="preserve"> and </w:t>
          </w:r>
          <w:proofErr w:type="spellStart"/>
          <w:r w:rsidRPr="006638F1">
            <w:rPr>
              <w:color w:val="000000"/>
            </w:rPr>
            <w:t>Mahani</w:t>
          </w:r>
          <w:proofErr w:type="spellEnd"/>
          <w:r w:rsidRPr="006638F1">
            <w:rPr>
              <w:color w:val="000000"/>
            </w:rPr>
            <w:t>, 2018)</w:t>
          </w:r>
        </w:sdtContent>
      </w:sdt>
      <w:r>
        <w:t xml:space="preserve">. </w:t>
      </w:r>
    </w:p>
    <w:p w14:paraId="267B61E5" w14:textId="21D32652" w:rsidR="007F08CB" w:rsidRDefault="005A418C" w:rsidP="00900EF4">
      <w:pPr>
        <w:pStyle w:val="ListParagraph"/>
        <w:ind w:left="0"/>
      </w:pPr>
      <w:r w:rsidRPr="005A418C">
        <w:t>Adaptive learning is a type of scaffolding technique used in educational technology that is tailored to support all stakeholders in an educational institution, including teachers, students, and school administrators.</w:t>
      </w:r>
      <w:r w:rsidR="00A94922">
        <w:t xml:space="preserve"> </w:t>
      </w:r>
      <w:r w:rsidR="00FC3369">
        <w:t xml:space="preserve">According to </w:t>
      </w:r>
      <w:sdt>
        <w:sdtPr>
          <w:rPr>
            <w:color w:val="000000"/>
          </w:rPr>
          <w:tag w:val="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
          <w:id w:val="-2009280909"/>
          <w:placeholder>
            <w:docPart w:val="DefaultPlaceholder_-1854013440"/>
          </w:placeholder>
        </w:sdtPr>
        <w:sdtContent>
          <w:r w:rsidR="008436C8" w:rsidRPr="008436C8">
            <w:rPr>
              <w:color w:val="000000"/>
            </w:rPr>
            <w:t>(</w:t>
          </w:r>
          <w:proofErr w:type="spellStart"/>
          <w:r w:rsidR="008436C8" w:rsidRPr="008436C8">
            <w:rPr>
              <w:color w:val="000000"/>
            </w:rPr>
            <w:t>Jan­Martin</w:t>
          </w:r>
          <w:proofErr w:type="spellEnd"/>
          <w:r w:rsidR="008436C8" w:rsidRPr="008436C8">
            <w:rPr>
              <w:color w:val="000000"/>
            </w:rPr>
            <w:t xml:space="preserve"> </w:t>
          </w:r>
          <w:proofErr w:type="spellStart"/>
          <w:r w:rsidR="008436C8" w:rsidRPr="008436C8">
            <w:rPr>
              <w:color w:val="000000"/>
            </w:rPr>
            <w:t>Lowendahl</w:t>
          </w:r>
          <w:proofErr w:type="spellEnd"/>
          <w:r w:rsidR="008436C8" w:rsidRPr="008436C8">
            <w:rPr>
              <w:color w:val="000000"/>
            </w:rPr>
            <w:t xml:space="preserve"> et al., 2016)</w:t>
          </w:r>
        </w:sdtContent>
      </w:sdt>
      <w:r w:rsidR="002D1B5B">
        <w:rPr>
          <w:color w:val="000000"/>
        </w:rPr>
        <w:t xml:space="preserve"> a</w:t>
      </w:r>
      <w:r w:rsidR="002D1B5B" w:rsidRPr="002D1B5B">
        <w:t>daptive learning adjusts instructional content based on student responses and preferences, relying on learning data and algorithmic pedagogical responses.</w:t>
      </w:r>
    </w:p>
    <w:p w14:paraId="7EF5FE90" w14:textId="77777777" w:rsidR="00A17938" w:rsidRDefault="00F971B4" w:rsidP="00C50762">
      <w:pPr>
        <w:pStyle w:val="Heading3"/>
      </w:pPr>
      <w:bookmarkStart w:id="4" w:name="_Toc138015669"/>
      <w:r w:rsidRPr="00A17938">
        <w:t>Importance</w:t>
      </w:r>
      <w:r>
        <w:t xml:space="preserve"> of </w:t>
      </w:r>
      <w:r w:rsidR="007F2441">
        <w:t xml:space="preserve">adaptive </w:t>
      </w:r>
      <w:r>
        <w:t>learning</w:t>
      </w:r>
      <w:bookmarkEnd w:id="4"/>
    </w:p>
    <w:p w14:paraId="620A76E8" w14:textId="280F3525" w:rsidR="00B72AF7" w:rsidRDefault="00C50762" w:rsidP="00C50762">
      <w:pPr>
        <w:rPr>
          <w:color w:val="000000"/>
        </w:rPr>
      </w:pPr>
      <w:r>
        <w:t>There are many benefits of adaptive learning.</w:t>
      </w:r>
      <w:r w:rsidR="00174B45">
        <w:t xml:space="preserve"> </w:t>
      </w:r>
      <w:r w:rsidR="00A554C3">
        <w:t>Ad</w:t>
      </w:r>
      <w:r w:rsidR="00A17938">
        <w:t>a</w:t>
      </w:r>
      <w:r w:rsidR="00A554C3">
        <w:t>ptive learning save</w:t>
      </w:r>
      <w:r w:rsidR="007F2441">
        <w:t>s teachers time and provides data and analytics that help</w:t>
      </w:r>
      <w:r w:rsidR="00152EE0">
        <w:t xml:space="preserve"> to</w:t>
      </w:r>
      <w:r w:rsidR="00011E9D">
        <w:t xml:space="preserve"> </w:t>
      </w:r>
      <w:proofErr w:type="gramStart"/>
      <w:r w:rsidR="00790EA0">
        <w:t xml:space="preserve">understand </w:t>
      </w:r>
      <w:r w:rsidR="00011E9D">
        <w:t xml:space="preserve"> st</w:t>
      </w:r>
      <w:r w:rsidR="00B305DA">
        <w:t>udents</w:t>
      </w:r>
      <w:proofErr w:type="gramEnd"/>
      <w:r w:rsidR="00B305DA">
        <w:t>. For students</w:t>
      </w:r>
      <w:r w:rsidR="007F2441">
        <w:t>,</w:t>
      </w:r>
      <w:r w:rsidR="00B305DA">
        <w:t xml:space="preserve"> it provide</w:t>
      </w:r>
      <w:r w:rsidR="007F2441">
        <w:t>s</w:t>
      </w:r>
      <w:r w:rsidR="00B305DA">
        <w:t xml:space="preserve"> </w:t>
      </w:r>
      <w:r w:rsidR="007F2441">
        <w:t xml:space="preserve">a </w:t>
      </w:r>
      <w:r w:rsidR="00B305DA">
        <w:t>personalized learning experience better suited for their capacity and instant feedback.</w:t>
      </w:r>
      <w:r w:rsidR="009A04DA">
        <w:t xml:space="preserve"> School administrators can improve </w:t>
      </w:r>
      <w:r w:rsidR="00870DDA">
        <w:t>student</w:t>
      </w:r>
      <w:r w:rsidR="009A04DA">
        <w:t xml:space="preserve"> performance</w:t>
      </w:r>
      <w:r w:rsidR="007F2441">
        <w:t>,</w:t>
      </w:r>
      <w:r w:rsidR="00870DDA">
        <w:t xml:space="preserve"> such as</w:t>
      </w:r>
      <w:r w:rsidR="009A04DA">
        <w:t xml:space="preserve"> pass rate</w:t>
      </w:r>
      <w:r w:rsidR="00870DDA">
        <w:t xml:space="preserve"> and</w:t>
      </w:r>
      <w:r w:rsidR="009308A3">
        <w:t xml:space="preserve"> </w:t>
      </w:r>
      <w:r w:rsidR="00870DDA">
        <w:t>proficiency</w:t>
      </w:r>
      <w:r w:rsidR="00433ADB">
        <w:t xml:space="preserve">. </w:t>
      </w:r>
      <w:sdt>
        <w:sdtPr>
          <w:rPr>
            <w:color w:val="000000"/>
          </w:rPr>
          <w:tag w:val="MENDELEY_CITATION_v3_eyJjaXRhdGlvbklEIjoiTUVOREVMRVlfQ0lUQVRJT05fNGZmNmVlNjItMDUyMy00MGY5LTkwOWYtZjAyNzJlNDk4MTUwIiwicHJvcGVydGllcyI6eyJub3RlSW5kZXgiOjB9LCJpc0VkaXRlZCI6ZmFsc2UsIm1hbnVhbE92ZXJyaWRlIjp7ImlzTWFudWFsbHlPdmVycmlkZGVuIjp0cnVlLCJjaXRlcHJvY1RleHQiOiIoQ2xhcmssIEthdyBhbmQgQnJhZ2EgR29tZXMsIDIwMjIpIiwibWFudWFsT3ZlcnJpZGVUZXh0IjoiQ2xhcmssIEthdyBhbmQgQnJhZ2EgR29tZXMsICgyMDIyKS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
          <w:id w:val="833501018"/>
          <w:placeholder>
            <w:docPart w:val="DefaultPlaceholder_-1854013440"/>
          </w:placeholder>
        </w:sdtPr>
        <w:sdtContent>
          <w:r w:rsidR="009351CB" w:rsidRPr="009351CB">
            <w:rPr>
              <w:color w:val="000000"/>
            </w:rPr>
            <w:t>Clark, Kaw and Braga Gomes, (2022)</w:t>
          </w:r>
        </w:sdtContent>
      </w:sdt>
      <w:r w:rsidR="00514C8E">
        <w:rPr>
          <w:color w:val="000000"/>
        </w:rPr>
        <w:t xml:space="preserve"> </w:t>
      </w:r>
      <w:r w:rsidR="00B72AF7" w:rsidRPr="00B72AF7">
        <w:rPr>
          <w:color w:val="000000"/>
        </w:rPr>
        <w:t xml:space="preserve">advise </w:t>
      </w:r>
      <w:r w:rsidR="0012769E">
        <w:rPr>
          <w:color w:val="000000"/>
        </w:rPr>
        <w:t xml:space="preserve">adaptive learning </w:t>
      </w:r>
      <w:proofErr w:type="gramStart"/>
      <w:r w:rsidR="0012769E">
        <w:rPr>
          <w:color w:val="000000"/>
        </w:rPr>
        <w:t>give</w:t>
      </w:r>
      <w:proofErr w:type="gramEnd"/>
      <w:r w:rsidR="0012769E">
        <w:rPr>
          <w:color w:val="000000"/>
        </w:rPr>
        <w:t xml:space="preserve"> best results when it combined with pre class sessions.</w:t>
      </w:r>
    </w:p>
    <w:p w14:paraId="53125CA6" w14:textId="6438BBBF" w:rsidR="002607CF" w:rsidRDefault="00000000" w:rsidP="002607CF">
      <w:sdt>
        <w:sdtPr>
          <w:rPr>
            <w:color w:val="000000"/>
          </w:rPr>
          <w:tag w:val="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
          <w:id w:val="-711573663"/>
          <w:placeholder>
            <w:docPart w:val="DefaultPlaceholder_-1854013440"/>
          </w:placeholder>
        </w:sdtPr>
        <w:sdtContent>
          <w:proofErr w:type="spellStart"/>
          <w:r w:rsidR="008436C8">
            <w:rPr>
              <w:rFonts w:eastAsia="Times New Roman"/>
            </w:rPr>
            <w:t>Ennouamani</w:t>
          </w:r>
          <w:proofErr w:type="spellEnd"/>
          <w:r w:rsidR="008436C8">
            <w:rPr>
              <w:rFonts w:eastAsia="Times New Roman"/>
            </w:rPr>
            <w:t xml:space="preserve"> &amp; </w:t>
          </w:r>
          <w:proofErr w:type="spellStart"/>
          <w:r w:rsidR="008436C8">
            <w:rPr>
              <w:rFonts w:eastAsia="Times New Roman"/>
            </w:rPr>
            <w:t>Mahani</w:t>
          </w:r>
          <w:proofErr w:type="spellEnd"/>
          <w:r w:rsidR="008436C8">
            <w:rPr>
              <w:rFonts w:eastAsia="Times New Roman"/>
            </w:rPr>
            <w:t>, (2018)</w:t>
          </w:r>
        </w:sdtContent>
      </w:sdt>
      <w:r w:rsidR="00D31E08">
        <w:t xml:space="preserve"> have summarized adaptive learning systems to 3 models. They </w:t>
      </w:r>
      <w:r w:rsidR="002607CF">
        <w:t xml:space="preserve">are Learning model, Adaptation model and Domain model. </w:t>
      </w:r>
      <w:r w:rsidR="00DB2956">
        <w:t xml:space="preserve">The learner </w:t>
      </w:r>
      <w:r w:rsidR="002607CF">
        <w:t xml:space="preserve">model contains the student characteristics such as learning style, reasoning style, </w:t>
      </w:r>
      <w:proofErr w:type="gramStart"/>
      <w:r w:rsidR="002607CF">
        <w:t>interests</w:t>
      </w:r>
      <w:proofErr w:type="gramEnd"/>
      <w:r w:rsidR="002607CF">
        <w:t xml:space="preserve"> and student performance history. </w:t>
      </w:r>
      <w:r w:rsidR="00DB2956">
        <w:t xml:space="preserve">The domain </w:t>
      </w:r>
      <w:r w:rsidR="002607CF">
        <w:t xml:space="preserve">model contains knowledge of the studying domain, study materials and learning objectives. </w:t>
      </w:r>
      <w:r w:rsidR="00DB2956">
        <w:t xml:space="preserve">The adaptation </w:t>
      </w:r>
      <w:r w:rsidR="002607CF">
        <w:t xml:space="preserve">model </w:t>
      </w:r>
      <w:r w:rsidR="00DB2956">
        <w:t xml:space="preserve">has </w:t>
      </w:r>
      <w:r w:rsidR="002607CF">
        <w:t xml:space="preserve">adaptation rules that align </w:t>
      </w:r>
      <w:r w:rsidR="00DB2956">
        <w:t xml:space="preserve">with </w:t>
      </w:r>
      <w:r w:rsidR="002607CF">
        <w:t xml:space="preserve">the student performance and domain. </w:t>
      </w:r>
      <w:proofErr w:type="gramStart"/>
      <w:r w:rsidR="002607CF">
        <w:t>It</w:t>
      </w:r>
      <w:proofErr w:type="gramEnd"/>
      <w:r w:rsidR="002607CF">
        <w:t xml:space="preserve"> asses the student behavior and navigate</w:t>
      </w:r>
      <w:r w:rsidR="00DB2956">
        <w:t>s them</w:t>
      </w:r>
      <w:r w:rsidR="002607CF">
        <w:t xml:space="preserve"> to relevant materials in the domain model. </w:t>
      </w:r>
      <w:r w:rsidR="00DB2956">
        <w:lastRenderedPageBreak/>
        <w:t>A sophisticated adaptive learning system temporally updates its rules and gets feedback</w:t>
      </w:r>
      <w:r w:rsidR="002607CF">
        <w:t xml:space="preserve"> from external and internal learning environments.</w:t>
      </w:r>
      <w:r w:rsidR="009254B4">
        <w:t xml:space="preserve"> As shown in the </w:t>
      </w:r>
      <w:fldSimple w:instr=" REF _Ref137995262 ">
        <w:r w:rsidR="005D26A1">
          <w:t xml:space="preserve">Figure </w:t>
        </w:r>
        <w:r w:rsidR="005D26A1">
          <w:rPr>
            <w:noProof/>
          </w:rPr>
          <w:t>1</w:t>
        </w:r>
        <w:r w:rsidR="005D26A1">
          <w:noBreakHyphen/>
        </w:r>
        <w:r w:rsidR="005D26A1">
          <w:rPr>
            <w:noProof/>
          </w:rPr>
          <w:t>1</w:t>
        </w:r>
      </w:fldSimple>
      <w:r w:rsidR="009254B4">
        <w:t xml:space="preserve"> adaption model </w:t>
      </w:r>
      <w:proofErr w:type="spellStart"/>
      <w:r w:rsidR="009254B4">
        <w:t>feeded</w:t>
      </w:r>
      <w:proofErr w:type="spellEnd"/>
      <w:r w:rsidR="009254B4">
        <w:t xml:space="preserve"> by the leaner model and domain model. Then it </w:t>
      </w:r>
      <w:proofErr w:type="gramStart"/>
      <w:r w:rsidR="009254B4">
        <w:t>provide</w:t>
      </w:r>
      <w:proofErr w:type="gramEnd"/>
      <w:r w:rsidR="009254B4">
        <w:t xml:space="preserve"> adaptive feedback to the system. System </w:t>
      </w:r>
      <w:proofErr w:type="gramStart"/>
      <w:r w:rsidR="009254B4">
        <w:t>interact</w:t>
      </w:r>
      <w:proofErr w:type="gramEnd"/>
      <w:r w:rsidR="009254B4">
        <w:t xml:space="preserve"> with the leaner via graphical user interface. Adaptive </w:t>
      </w:r>
      <w:proofErr w:type="gramStart"/>
      <w:r w:rsidR="009254B4">
        <w:t>model</w:t>
      </w:r>
      <w:proofErr w:type="gramEnd"/>
      <w:r w:rsidR="009254B4">
        <w:t xml:space="preserve"> could suggest learner to attempt </w:t>
      </w:r>
      <w:proofErr w:type="gramStart"/>
      <w:r w:rsidR="009254B4">
        <w:t>a</w:t>
      </w:r>
      <w:proofErr w:type="gramEnd"/>
      <w:r w:rsidR="009254B4">
        <w:t xml:space="preserve"> easy or hard question, spend more time on basics or take a brake and start learning later.</w:t>
      </w:r>
    </w:p>
    <w:p w14:paraId="27CF3BCE" w14:textId="58F3D8D9" w:rsidR="00A44BCA" w:rsidRDefault="00DB2956" w:rsidP="00AA74EA">
      <w:r>
        <w:rPr>
          <w:color w:val="000000"/>
        </w:rPr>
        <w:t>A</w:t>
      </w:r>
      <w:r w:rsidR="002607CF" w:rsidRPr="000D0E6E">
        <w:rPr>
          <w:color w:val="000000"/>
        </w:rPr>
        <w:t>daptive learning positively impact</w:t>
      </w:r>
      <w:r>
        <w:rPr>
          <w:color w:val="000000"/>
        </w:rPr>
        <w:t>s</w:t>
      </w:r>
      <w:r w:rsidR="002607CF" w:rsidRPr="000D0E6E">
        <w:rPr>
          <w:color w:val="000000"/>
        </w:rPr>
        <w:t xml:space="preserve"> student performance with empirical evidence, but it depends on the design of the adaptive learning system</w:t>
      </w:r>
      <w:r>
        <w:rPr>
          <w:color w:val="000000"/>
        </w:rPr>
        <w:t xml:space="preserve"> </w:t>
      </w:r>
      <w:sdt>
        <w:sdtPr>
          <w:rPr>
            <w:color w:val="000000"/>
          </w:rPr>
          <w:tag w:val="MENDELEY_CITATION_v3_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"/>
          <w:id w:val="1612403203"/>
          <w:placeholder>
            <w:docPart w:val="38A9D919347246E59912F8B96995E5E3"/>
          </w:placeholder>
        </w:sdtPr>
        <w:sdtContent>
          <w:r w:rsidR="008436C8" w:rsidRPr="008436C8">
            <w:rPr>
              <w:color w:val="000000"/>
            </w:rPr>
            <w:t>(Liu et al., 2017)</w:t>
          </w:r>
        </w:sdtContent>
      </w:sdt>
      <w:r w:rsidR="002607CF" w:rsidRPr="000D0E6E">
        <w:rPr>
          <w:color w:val="000000"/>
        </w:rPr>
        <w:t xml:space="preserve">. It should be </w:t>
      </w:r>
      <w:r w:rsidRPr="000D0E6E">
        <w:rPr>
          <w:color w:val="000000"/>
        </w:rPr>
        <w:t>user</w:t>
      </w:r>
      <w:r>
        <w:rPr>
          <w:color w:val="000000"/>
        </w:rPr>
        <w:t>-</w:t>
      </w:r>
      <w:r w:rsidR="002607CF" w:rsidRPr="000D0E6E">
        <w:rPr>
          <w:color w:val="000000"/>
        </w:rPr>
        <w:t>centric</w:t>
      </w:r>
      <w:r>
        <w:rPr>
          <w:color w:val="000000"/>
        </w:rPr>
        <w:t>,</w:t>
      </w:r>
      <w:r w:rsidR="002607CF" w:rsidRPr="000D0E6E">
        <w:rPr>
          <w:color w:val="000000"/>
        </w:rPr>
        <w:t xml:space="preserve"> and content must properly align with the learning outcomes. </w:t>
      </w:r>
      <w:r>
        <w:rPr>
          <w:color w:val="000000"/>
        </w:rPr>
        <w:t>An adaptive learning s</w:t>
      </w:r>
      <w:r w:rsidRPr="000D0E6E">
        <w:rPr>
          <w:color w:val="000000"/>
        </w:rPr>
        <w:t xml:space="preserve">ystem </w:t>
      </w:r>
      <w:r w:rsidR="002607CF" w:rsidRPr="000D0E6E">
        <w:rPr>
          <w:color w:val="000000"/>
        </w:rPr>
        <w:t xml:space="preserve">should be able </w:t>
      </w:r>
      <w:r>
        <w:rPr>
          <w:color w:val="000000"/>
        </w:rPr>
        <w:t xml:space="preserve">to </w:t>
      </w:r>
      <w:r w:rsidR="002607CF" w:rsidRPr="000D0E6E">
        <w:rPr>
          <w:color w:val="000000"/>
        </w:rPr>
        <w:t>provide meaningful feedback and navigate student</w:t>
      </w:r>
      <w:r>
        <w:rPr>
          <w:color w:val="000000"/>
        </w:rPr>
        <w:t>s</w:t>
      </w:r>
      <w:r w:rsidR="002607CF" w:rsidRPr="000D0E6E">
        <w:rPr>
          <w:color w:val="000000"/>
        </w:rPr>
        <w:t xml:space="preserve"> only to the relevant content.</w:t>
      </w:r>
      <w:r w:rsidR="009254B4">
        <w:rPr>
          <w:color w:val="000000"/>
        </w:rPr>
        <w:t xml:space="preserve"> </w:t>
      </w:r>
    </w:p>
    <w:p w14:paraId="3994CC70" w14:textId="6E9FCC3E" w:rsidR="00A44BCA" w:rsidRDefault="007F5F58" w:rsidP="00AC5D14">
      <w:pPr>
        <w:pStyle w:val="ListParagraph"/>
      </w:pPr>
      <w:r>
        <w:rPr>
          <w:noProof/>
        </w:rPr>
        <mc:AlternateContent>
          <mc:Choice Requires="wps">
            <w:drawing>
              <wp:anchor distT="0" distB="0" distL="114300" distR="114300" simplePos="0" relativeHeight="251659264" behindDoc="0" locked="0" layoutInCell="1" allowOverlap="1" wp14:anchorId="066A7725" wp14:editId="0A59A8A5">
                <wp:simplePos x="0" y="0"/>
                <wp:positionH relativeFrom="column">
                  <wp:posOffset>1228725</wp:posOffset>
                </wp:positionH>
                <wp:positionV relativeFrom="paragraph">
                  <wp:posOffset>4428490</wp:posOffset>
                </wp:positionV>
                <wp:extent cx="3543300" cy="38989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6CBB" w14:textId="3B48185B" w:rsidR="009C4DF7" w:rsidRPr="00D450E8" w:rsidRDefault="009C4DF7" w:rsidP="009C4DF7">
                            <w:pPr>
                              <w:pStyle w:val="Caption"/>
                              <w:rPr>
                                <w:noProof/>
                              </w:rPr>
                            </w:pPr>
                            <w:bookmarkStart w:id="5" w:name="_Ref137995262"/>
                            <w:bookmarkStart w:id="6" w:name="_Toc138015644"/>
                            <w:r>
                              <w:t xml:space="preserve">Figure </w:t>
                            </w:r>
                            <w:fldSimple w:instr=" STYLEREF 1 \s ">
                              <w:r w:rsidR="005D26A1">
                                <w:rPr>
                                  <w:noProof/>
                                </w:rPr>
                                <w:t>1</w:t>
                              </w:r>
                            </w:fldSimple>
                            <w:r w:rsidR="00DB65F7">
                              <w:noBreakHyphen/>
                            </w:r>
                            <w:fldSimple w:instr=" SEQ Figure \* ARABIC \s 1 ">
                              <w:r w:rsidR="005D26A1">
                                <w:rPr>
                                  <w:noProof/>
                                </w:rPr>
                                <w:t>1</w:t>
                              </w:r>
                            </w:fldSimple>
                            <w:bookmarkEnd w:id="5"/>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8436C8" w:rsidRPr="008436C8">
                                  <w:rPr>
                                    <w:rFonts w:eastAsia="Times New Roman"/>
                                    <w:i w:val="0"/>
                                    <w:color w:val="000000"/>
                                  </w:rPr>
                                  <w:t>(Ennouamani and Mahani, 2018)</w:t>
                                </w:r>
                              </w:sdtContent>
                            </w:sdt>
                            <w:bookmarkEnd w:id="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66A7725" id="_x0000_t202" coordsize="21600,21600" o:spt="202" path="m,l,21600r21600,l21600,xe">
                <v:stroke joinstyle="miter"/>
                <v:path gradientshapeok="t" o:connecttype="rect"/>
              </v:shapetype>
              <v:shape id="Text Box 2" o:spid="_x0000_s1026" type="#_x0000_t202" style="position:absolute;left:0;text-align:left;margin-left:96.75pt;margin-top:348.7pt;width:279pt;height:3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" stroked="f">
                <v:textbox style="mso-fit-shape-to-text:t" inset="0,0,0,0">
                  <w:txbxContent>
                    <w:p w14:paraId="3D696CBB" w14:textId="3B48185B" w:rsidR="009C4DF7" w:rsidRPr="00D450E8" w:rsidRDefault="009C4DF7" w:rsidP="009C4DF7">
                      <w:pPr>
                        <w:pStyle w:val="Caption"/>
                        <w:rPr>
                          <w:noProof/>
                        </w:rPr>
                      </w:pPr>
                      <w:bookmarkStart w:id="7" w:name="_Ref137995262"/>
                      <w:bookmarkStart w:id="8" w:name="_Toc138015644"/>
                      <w:r>
                        <w:t xml:space="preserve">Figure </w:t>
                      </w:r>
                      <w:fldSimple w:instr=" STYLEREF 1 \s ">
                        <w:r w:rsidR="005D26A1">
                          <w:rPr>
                            <w:noProof/>
                          </w:rPr>
                          <w:t>1</w:t>
                        </w:r>
                      </w:fldSimple>
                      <w:r w:rsidR="00DB65F7">
                        <w:noBreakHyphen/>
                      </w:r>
                      <w:fldSimple w:instr=" SEQ Figure \* ARABIC \s 1 ">
                        <w:r w:rsidR="005D26A1">
                          <w:rPr>
                            <w:noProof/>
                          </w:rPr>
                          <w:t>1</w:t>
                        </w:r>
                      </w:fldSimple>
                      <w:bookmarkEnd w:id="7"/>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8436C8" w:rsidRPr="008436C8">
                            <w:rPr>
                              <w:rFonts w:eastAsia="Times New Roman"/>
                              <w:i w:val="0"/>
                              <w:color w:val="000000"/>
                            </w:rPr>
                            <w:t>(Ennouamani and Mahani, 2018)</w:t>
                          </w:r>
                        </w:sdtContent>
                      </w:sdt>
                      <w:bookmarkEnd w:id="8"/>
                    </w:p>
                  </w:txbxContent>
                </v:textbox>
                <w10:wrap type="topAndBottom"/>
              </v:shape>
            </w:pict>
          </mc:Fallback>
        </mc:AlternateContent>
      </w:r>
      <w:r w:rsidR="00A44BCA">
        <w:rPr>
          <w:noProof/>
        </w:rPr>
        <w:drawing>
          <wp:anchor distT="0" distB="0" distL="114300" distR="114300" simplePos="0" relativeHeight="251657728" behindDoc="0" locked="0" layoutInCell="1" allowOverlap="1" wp14:anchorId="2AEF6CC7" wp14:editId="45B07499">
            <wp:simplePos x="0" y="0"/>
            <wp:positionH relativeFrom="column">
              <wp:posOffset>1303020</wp:posOffset>
            </wp:positionH>
            <wp:positionV relativeFrom="paragraph">
              <wp:posOffset>380365</wp:posOffset>
            </wp:positionV>
            <wp:extent cx="3268980" cy="4029075"/>
            <wp:effectExtent l="0" t="0" r="0" b="0"/>
            <wp:wrapTopAndBottom/>
            <wp:docPr id="1" name="Picture 1" descr="adaptive e-learning systems' compon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ive e-learning systems' component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898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55933C" w14:textId="08594589" w:rsidR="00A44BCA" w:rsidRDefault="00A44BCA" w:rsidP="00A44BCA">
      <w:pPr>
        <w:pStyle w:val="ListParagraph"/>
        <w:tabs>
          <w:tab w:val="left" w:pos="7596"/>
        </w:tabs>
      </w:pPr>
      <w:r>
        <w:tab/>
      </w:r>
    </w:p>
    <w:p w14:paraId="28DEAD18" w14:textId="5938C7E0" w:rsidR="00E4715F" w:rsidRDefault="00085D48" w:rsidP="007C5317">
      <w:r>
        <w:lastRenderedPageBreak/>
        <w:t xml:space="preserve">According to </w:t>
      </w:r>
      <w:sdt>
        <w:sdtPr>
          <w:rPr>
            <w:color w:val="000000"/>
          </w:rPr>
          <w:tag w:val="MENDELEY_CITATION_v3_eyJjaXRhdGlvbklEIjoiTUVOREVMRVlfQ0lUQVRJT05fYWE3OWNlNDktYjAyMC00ZGRkLWE0OTMtMjBhNTNiYTE4YzA5IiwicHJvcGVydGllcyI6eyJub3RlSW5kZXgiOjB9LCJpc0VkaXRlZCI6ZmFsc2UsIm1hbnVhbE92ZXJyaWRlIjp7ImlzTWFudWFsbHlPdmVycmlkZGVuIjp0cnVlLCJjaXRlcHJvY1RleHQiOiIoTWFydGluIGV0IGFsLiwgMjAyMCkiLCJtYW51YWxPdmVycmlkZVRleHQiOiIoTWFydGluIGV0IGFsLiwgMjAyMCks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
          <w:id w:val="-571814501"/>
          <w:placeholder>
            <w:docPart w:val="DefaultPlaceholder_-1854013440"/>
          </w:placeholder>
        </w:sdtPr>
        <w:sdtContent>
          <w:r w:rsidR="008436C8" w:rsidRPr="008436C8">
            <w:rPr>
              <w:color w:val="000000"/>
            </w:rPr>
            <w:t>(Martin et al., 2020),</w:t>
          </w:r>
        </w:sdtContent>
      </w:sdt>
      <w:r w:rsidR="00EC7892" w:rsidRPr="000D0E6E">
        <w:rPr>
          <w:color w:val="000000"/>
        </w:rPr>
        <w:t xml:space="preserve"> </w:t>
      </w:r>
      <w:r w:rsidR="00EC7892">
        <w:t xml:space="preserve">when educational institutes </w:t>
      </w:r>
      <w:r w:rsidR="000D0B24">
        <w:t>adopt adaptive learning methods</w:t>
      </w:r>
      <w:r w:rsidR="00B76DB9">
        <w:t>,</w:t>
      </w:r>
      <w:r w:rsidR="000D0B24">
        <w:t xml:space="preserve"> they face </w:t>
      </w:r>
      <w:r w:rsidR="00B76DB9">
        <w:t xml:space="preserve">three </w:t>
      </w:r>
      <w:r w:rsidR="000D0B24">
        <w:t>challenges</w:t>
      </w:r>
      <w:r w:rsidR="00B76DB9">
        <w:t xml:space="preserve"> with respect to</w:t>
      </w:r>
      <w:r w:rsidR="007C5317">
        <w:t xml:space="preserve"> technology, instruction, and management.</w:t>
      </w:r>
      <w:r w:rsidR="00B250D6">
        <w:t xml:space="preserve"> </w:t>
      </w:r>
      <w:r w:rsidR="00AD167B">
        <w:t>There are technological barriers</w:t>
      </w:r>
      <w:r w:rsidR="00BD7EC8">
        <w:t xml:space="preserve"> when schools </w:t>
      </w:r>
      <w:r w:rsidR="00B76DB9">
        <w:t>connect existing learning management systems to adaptive learning methods, real-time data-sharing challenges,</w:t>
      </w:r>
      <w:r w:rsidR="0028146C">
        <w:t xml:space="preserve"> and </w:t>
      </w:r>
      <w:r w:rsidR="00B76DB9">
        <w:t xml:space="preserve">the </w:t>
      </w:r>
      <w:r w:rsidR="0028146C" w:rsidRPr="0028146C">
        <w:t>complexity of adaptive systems</w:t>
      </w:r>
      <w:r w:rsidR="0028146C">
        <w:t>.</w:t>
      </w:r>
      <w:r w:rsidR="003F0A55">
        <w:t xml:space="preserve"> Teachers and instructors not having </w:t>
      </w:r>
      <w:r w:rsidR="00856B55">
        <w:t xml:space="preserve">enough experience can lead to </w:t>
      </w:r>
      <w:r w:rsidR="00B76DB9">
        <w:t xml:space="preserve">the </w:t>
      </w:r>
      <w:r w:rsidR="00856B55">
        <w:t xml:space="preserve">adaptation of adaptive learning methods. Educational institutions </w:t>
      </w:r>
      <w:r w:rsidR="00B76DB9">
        <w:t>must</w:t>
      </w:r>
      <w:r w:rsidR="00856B55">
        <w:t xml:space="preserve"> train</w:t>
      </w:r>
      <w:r w:rsidR="00A6665A">
        <w:t xml:space="preserve"> and monitor how </w:t>
      </w:r>
      <w:r w:rsidR="00C34525">
        <w:t xml:space="preserve">well they adopt adaptive learning methods. </w:t>
      </w:r>
      <w:r w:rsidR="00CA53DA">
        <w:t>Some</w:t>
      </w:r>
      <w:r w:rsidR="00B76DB9">
        <w:t>times</w:t>
      </w:r>
      <w:r w:rsidR="00CA53DA">
        <w:t xml:space="preserve"> </w:t>
      </w:r>
      <w:r w:rsidR="00840765">
        <w:t xml:space="preserve">educators resist </w:t>
      </w:r>
      <w:r w:rsidR="00B76DB9">
        <w:t>adopting</w:t>
      </w:r>
      <w:r w:rsidR="00840765">
        <w:t xml:space="preserve"> adaptive learning methods due </w:t>
      </w:r>
      <w:r w:rsidR="00B76DB9">
        <w:t xml:space="preserve">to </w:t>
      </w:r>
      <w:r w:rsidR="00840765">
        <w:t>differences in the curriculums, additional workload</w:t>
      </w:r>
      <w:r w:rsidR="00B76DB9">
        <w:t>,</w:t>
      </w:r>
      <w:r w:rsidR="00840765">
        <w:t xml:space="preserve"> </w:t>
      </w:r>
      <w:r w:rsidR="00E9789D">
        <w:t xml:space="preserve">or not having confidence that adaptive learning methods can improve </w:t>
      </w:r>
      <w:r w:rsidR="008631CB">
        <w:t>students’</w:t>
      </w:r>
      <w:r w:rsidR="00E9789D">
        <w:t xml:space="preserve"> </w:t>
      </w:r>
      <w:r w:rsidR="008631CB">
        <w:t xml:space="preserve">knowledge state. Lack of management support can </w:t>
      </w:r>
      <w:r w:rsidR="00BB0B65">
        <w:t xml:space="preserve">also lead to adaptive learning method adoption failure. </w:t>
      </w:r>
      <w:r w:rsidR="0053684C">
        <w:t xml:space="preserve">Incompatible </w:t>
      </w:r>
      <w:r w:rsidR="006265C6">
        <w:t>organization goals or lack of leadership</w:t>
      </w:r>
      <w:r w:rsidR="00861301">
        <w:t xml:space="preserve"> and insufficient human resources and financial resources can also </w:t>
      </w:r>
      <w:r w:rsidR="007627DA">
        <w:t xml:space="preserve">cause to halt the implementation of adaptive learning systems. </w:t>
      </w:r>
    </w:p>
    <w:p w14:paraId="2CA512CD" w14:textId="7A0FA80C" w:rsidR="00771448" w:rsidRDefault="000B0A65" w:rsidP="00B35261">
      <w:pPr>
        <w:pStyle w:val="Heading2"/>
      </w:pPr>
      <w:bookmarkStart w:id="9" w:name="_Toc138015670"/>
      <w:r>
        <w:t>Research problem</w:t>
      </w:r>
      <w:bookmarkEnd w:id="9"/>
      <w:r>
        <w:t xml:space="preserve"> </w:t>
      </w:r>
    </w:p>
    <w:p w14:paraId="63B5F9AF" w14:textId="77777777" w:rsidR="003A0FF9" w:rsidRDefault="00B76DB9" w:rsidP="00A25E79">
      <w:r>
        <w:t>This research studies</w:t>
      </w:r>
      <w:r w:rsidR="00144A0C">
        <w:t xml:space="preserve"> </w:t>
      </w:r>
      <w:r w:rsidR="007268C4">
        <w:t>data set</w:t>
      </w:r>
      <w:r>
        <w:t>s</w:t>
      </w:r>
      <w:r w:rsidR="007268C4">
        <w:t xml:space="preserve"> from a </w:t>
      </w:r>
      <w:r>
        <w:t>real-</w:t>
      </w:r>
      <w:r w:rsidR="007268C4">
        <w:t xml:space="preserve">world commercial adaptive </w:t>
      </w:r>
      <w:r w:rsidR="007D5052">
        <w:t xml:space="preserve">learning </w:t>
      </w:r>
      <w:r w:rsidR="00C22330">
        <w:t>platform</w:t>
      </w:r>
      <w:r w:rsidR="007D5052">
        <w:t xml:space="preserve">. It </w:t>
      </w:r>
      <w:r w:rsidR="00BA7322">
        <w:t>provides</w:t>
      </w:r>
      <w:r w:rsidR="007D5052">
        <w:t xml:space="preserve"> </w:t>
      </w:r>
      <w:r w:rsidR="00BA7322">
        <w:t xml:space="preserve">practice </w:t>
      </w:r>
      <w:r w:rsidR="00D70868">
        <w:t>questions and</w:t>
      </w:r>
      <w:r w:rsidR="00BA7322">
        <w:t xml:space="preserve"> assignments </w:t>
      </w:r>
      <w:r w:rsidR="00C22330">
        <w:t>targeting</w:t>
      </w:r>
      <w:r w:rsidR="00BA7322">
        <w:t xml:space="preserve"> </w:t>
      </w:r>
      <w:r w:rsidR="00C22330">
        <w:t xml:space="preserve">science and mathematics school </w:t>
      </w:r>
      <w:r w:rsidR="00DC2004">
        <w:t>curricula</w:t>
      </w:r>
      <w:r w:rsidR="00C22330">
        <w:t xml:space="preserve">. </w:t>
      </w:r>
      <w:r w:rsidR="00035589">
        <w:t>Practice q</w:t>
      </w:r>
      <w:r w:rsidR="006844DE">
        <w:t xml:space="preserve">uestions are called Goals on this platform. </w:t>
      </w:r>
      <w:r w:rsidR="003D7ED4">
        <w:t xml:space="preserve">Each goal </w:t>
      </w:r>
      <w:r w:rsidR="00D70868">
        <w:t>consists</w:t>
      </w:r>
      <w:r w:rsidR="00F15409">
        <w:t xml:space="preserve"> </w:t>
      </w:r>
      <w:r w:rsidR="00DC2004">
        <w:t xml:space="preserve">of </w:t>
      </w:r>
      <w:r w:rsidR="001203E8">
        <w:t xml:space="preserve">multiple answer questions </w:t>
      </w:r>
      <w:r w:rsidR="00DC2004">
        <w:t>related to</w:t>
      </w:r>
      <w:r w:rsidR="003D7ED4">
        <w:t xml:space="preserve"> </w:t>
      </w:r>
      <w:r w:rsidR="00853BF7">
        <w:t>learning objectives</w:t>
      </w:r>
      <w:r w:rsidR="001203E8">
        <w:t xml:space="preserve">. If </w:t>
      </w:r>
      <w:r w:rsidR="006F51CA">
        <w:t xml:space="preserve">a </w:t>
      </w:r>
      <w:r w:rsidR="001203E8">
        <w:t xml:space="preserve">student </w:t>
      </w:r>
      <w:r w:rsidR="00A51997">
        <w:t>give</w:t>
      </w:r>
      <w:r w:rsidR="006F51CA">
        <w:t>s</w:t>
      </w:r>
      <w:r w:rsidR="00A51997">
        <w:t xml:space="preserve"> </w:t>
      </w:r>
      <w:r w:rsidR="00DC2004">
        <w:t xml:space="preserve">the </w:t>
      </w:r>
      <w:r w:rsidR="00A51997">
        <w:t xml:space="preserve">correct answer </w:t>
      </w:r>
      <w:r w:rsidR="006F51CA">
        <w:t>student will</w:t>
      </w:r>
      <w:r w:rsidR="00A51997">
        <w:t xml:space="preserve"> </w:t>
      </w:r>
      <w:r w:rsidR="00DC2004">
        <w:t xml:space="preserve">be allowed to </w:t>
      </w:r>
      <w:r w:rsidR="00A51997">
        <w:t xml:space="preserve">proceed to </w:t>
      </w:r>
      <w:r w:rsidR="00DC2004">
        <w:t xml:space="preserve">the </w:t>
      </w:r>
      <w:r w:rsidR="006F51CA">
        <w:t xml:space="preserve">next question. If the student </w:t>
      </w:r>
      <w:r w:rsidR="00D70868">
        <w:t>fails</w:t>
      </w:r>
      <w:r w:rsidR="006F51CA">
        <w:t xml:space="preserve"> the question</w:t>
      </w:r>
      <w:r w:rsidR="001C2DF9">
        <w:t>,</w:t>
      </w:r>
      <w:r w:rsidR="00D70868">
        <w:t xml:space="preserve"> </w:t>
      </w:r>
      <w:r w:rsidR="001C2DF9">
        <w:t xml:space="preserve">he or she will get a new question or </w:t>
      </w:r>
      <w:r w:rsidR="0013324E">
        <w:t xml:space="preserve">be </w:t>
      </w:r>
      <w:r w:rsidR="001C2DF9">
        <w:t xml:space="preserve">presented with </w:t>
      </w:r>
      <w:proofErr w:type="gramStart"/>
      <w:r w:rsidR="001C2DF9">
        <w:t xml:space="preserve">the </w:t>
      </w:r>
      <w:r w:rsidR="008516BC">
        <w:t>study</w:t>
      </w:r>
      <w:proofErr w:type="gramEnd"/>
      <w:r w:rsidR="008516BC">
        <w:t xml:space="preserve"> materials </w:t>
      </w:r>
      <w:r w:rsidR="0013324E">
        <w:t xml:space="preserve">to </w:t>
      </w:r>
      <w:r w:rsidR="008516BC">
        <w:t xml:space="preserve">refresh their knowledge. </w:t>
      </w:r>
    </w:p>
    <w:p w14:paraId="1A750795" w14:textId="3B352F84" w:rsidR="00E4715F" w:rsidRDefault="00A84B7F" w:rsidP="00E4715F">
      <w:r>
        <w:t xml:space="preserve">This platform </w:t>
      </w:r>
      <w:r w:rsidR="00364340">
        <w:t>measures</w:t>
      </w:r>
      <w:r>
        <w:t xml:space="preserve"> the mastery of a </w:t>
      </w:r>
      <w:r w:rsidR="00147E9F">
        <w:t xml:space="preserve">student using </w:t>
      </w:r>
      <w:r w:rsidR="0013324E">
        <w:t xml:space="preserve">a </w:t>
      </w:r>
      <w:r w:rsidR="00147E9F">
        <w:t xml:space="preserve">modified version of </w:t>
      </w:r>
      <w:r w:rsidR="00FF397F">
        <w:t>Item Response Theory (</w:t>
      </w:r>
      <w:r w:rsidR="00147E9F">
        <w:t>IRT</w:t>
      </w:r>
      <w:r w:rsidR="00312FFB">
        <w:t xml:space="preserve">) </w:t>
      </w:r>
      <w:sdt>
        <w:sdtPr>
          <w:rPr>
            <w:color w:val="000000"/>
          </w:rPr>
          <w:tag w:val="MENDELEY_CITATION_v3_eyJjaXRhdGlvbklEIjoiTUVOREVMRVlfQ0lUQVRJT05fNGU3MmM1N2QtZTc4Zi00NTU0LWExOWYtN2IxMGMwMTQ0ZGUyIiwicHJvcGVydGllcyI6eyJub3RlSW5kZXgiOjB9LCJpc0VkaXRlZCI6ZmFsc2UsIm1hbnVhbE92ZXJyaWRlIjp7ImlzTWFudWFsbHlPdmVycmlkZGVuIjp0cnVlLCJjaXRlcHJvY1RleHQiOiIoRi4gTS4gTG9yZCwgTS4gUi4gTm92aWNrIGFuZCBBbGxhbiBCaXJuYmF1bSwgMTk2OCkiLCJtYW51YWxPdmVycmlkZVRleHQiOiIoRi4gTS4gTG9yZCwgTS4gUi4gTm92aWNrIGFuZCBBbGxhbiBCaXJuYmF1bSwgMTk2OCks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
          <w:id w:val="1960374128"/>
          <w:placeholder>
            <w:docPart w:val="DefaultPlaceholder_-1854013440"/>
          </w:placeholder>
        </w:sdtPr>
        <w:sdtContent>
          <w:r w:rsidR="008436C8" w:rsidRPr="008436C8">
            <w:rPr>
              <w:color w:val="000000"/>
            </w:rPr>
            <w:t>(F. M. Lord, M. R. Novick and Allan Birnbaum, 1968),</w:t>
          </w:r>
        </w:sdtContent>
      </w:sdt>
      <w:r w:rsidR="00147E9F">
        <w:t xml:space="preserve"> </w:t>
      </w:r>
      <w:r w:rsidR="00364340">
        <w:t xml:space="preserve">which is </w:t>
      </w:r>
      <w:r w:rsidR="00FF397F">
        <w:t xml:space="preserve">a </w:t>
      </w:r>
      <w:r w:rsidR="00364340">
        <w:t>statistical technique.</w:t>
      </w:r>
      <w:r w:rsidR="003A0FF9">
        <w:t xml:space="preserve"> This method consider only the questions </w:t>
      </w:r>
      <w:proofErr w:type="gramStart"/>
      <w:r w:rsidR="003A0FF9">
        <w:t>difficulty ,student</w:t>
      </w:r>
      <w:proofErr w:type="gramEnd"/>
      <w:r w:rsidR="003A0FF9">
        <w:t xml:space="preserve"> proficiency and </w:t>
      </w:r>
      <w:r w:rsidR="006D4DEE">
        <w:t xml:space="preserve">skill discrimination ability of the question. </w:t>
      </w:r>
      <w:proofErr w:type="gramStart"/>
      <w:r w:rsidR="006D4DEE">
        <w:t>Students</w:t>
      </w:r>
      <w:proofErr w:type="gramEnd"/>
      <w:r w:rsidR="006D4DEE">
        <w:t xml:space="preserve"> ability to answer a question correctly depends on </w:t>
      </w:r>
      <w:proofErr w:type="spellStart"/>
      <w:r w:rsidR="006D4DEE">
        <w:t>stundets</w:t>
      </w:r>
      <w:proofErr w:type="spellEnd"/>
      <w:r w:rsidR="006D4DEE">
        <w:t xml:space="preserve"> mastery level on the skill represent by the question. But most of the skill have prerequisite skills. Exiting model does not consider the mastery level of </w:t>
      </w:r>
      <w:proofErr w:type="spellStart"/>
      <w:r w:rsidR="006D4DEE">
        <w:t>prereuqisit</w:t>
      </w:r>
      <w:proofErr w:type="spellEnd"/>
      <w:r w:rsidR="006D4DEE">
        <w:t xml:space="preserve"> skills. </w:t>
      </w:r>
      <w:r w:rsidR="00900E69">
        <w:t>Subjected adaptive learning platform ha</w:t>
      </w:r>
      <w:r w:rsidR="00945799">
        <w:t xml:space="preserve">s not </w:t>
      </w:r>
      <w:r w:rsidR="00D70868">
        <w:t>assess</w:t>
      </w:r>
      <w:r w:rsidR="0013324E">
        <w:t>ed</w:t>
      </w:r>
      <w:r w:rsidR="00945799">
        <w:t xml:space="preserve"> the impact of study materials</w:t>
      </w:r>
      <w:r w:rsidR="006D4DEE">
        <w:t xml:space="preserve">. </w:t>
      </w:r>
      <w:r w:rsidR="00945799">
        <w:t xml:space="preserve"> </w:t>
      </w:r>
      <w:r w:rsidR="006D4DEE">
        <w:t xml:space="preserve">Existing </w:t>
      </w:r>
      <w:proofErr w:type="gramStart"/>
      <w:r w:rsidR="006D4DEE">
        <w:t>model does</w:t>
      </w:r>
      <w:proofErr w:type="gramEnd"/>
      <w:r w:rsidR="006D4DEE">
        <w:t xml:space="preserve"> not consider the impact of study materials towards </w:t>
      </w:r>
      <w:proofErr w:type="spellStart"/>
      <w:proofErr w:type="gramStart"/>
      <w:r w:rsidR="006D4DEE">
        <w:t>students</w:t>
      </w:r>
      <w:proofErr w:type="spellEnd"/>
      <w:proofErr w:type="gramEnd"/>
      <w:r w:rsidR="006D4DEE">
        <w:t xml:space="preserve"> performance</w:t>
      </w:r>
      <w:r w:rsidR="00BB3CD6">
        <w:t>.</w:t>
      </w:r>
      <w:r w:rsidR="006D4DEE">
        <w:t xml:space="preserve"> Hence there is requirement to explore novel method to measure </w:t>
      </w:r>
      <w:proofErr w:type="gramStart"/>
      <w:r w:rsidR="006D4DEE">
        <w:t>students</w:t>
      </w:r>
      <w:proofErr w:type="gramEnd"/>
      <w:r w:rsidR="006D4DEE">
        <w:t xml:space="preserve"> mastery level considering </w:t>
      </w:r>
      <w:proofErr w:type="spellStart"/>
      <w:r w:rsidR="006D4DEE">
        <w:t>prequisits</w:t>
      </w:r>
      <w:proofErr w:type="spellEnd"/>
      <w:r w:rsidR="006D4DEE">
        <w:t xml:space="preserve"> skill and study materials impact.</w:t>
      </w:r>
    </w:p>
    <w:p w14:paraId="7D47955E" w14:textId="2FDE4569" w:rsidR="006D4DEE" w:rsidRDefault="006D4DEE" w:rsidP="00E4715F">
      <w:r>
        <w:lastRenderedPageBreak/>
        <w:t xml:space="preserve">Current system </w:t>
      </w:r>
      <w:proofErr w:type="gramStart"/>
      <w:r>
        <w:t>provide</w:t>
      </w:r>
      <w:proofErr w:type="gramEnd"/>
      <w:r>
        <w:t xml:space="preserve"> lots of value </w:t>
      </w:r>
      <w:proofErr w:type="spellStart"/>
      <w:r>
        <w:t>informations</w:t>
      </w:r>
      <w:proofErr w:type="spellEnd"/>
      <w:r>
        <w:t xml:space="preserve"> to teachers such as mastery level </w:t>
      </w:r>
      <w:proofErr w:type="spellStart"/>
      <w:r>
        <w:t>achived</w:t>
      </w:r>
      <w:proofErr w:type="spellEnd"/>
      <w:r>
        <w:t xml:space="preserve"> by the students and the degree of effort each student have to</w:t>
      </w:r>
      <w:r w:rsidR="00FD4D1D">
        <w:t xml:space="preserve"> put to reach the mastery level. This helps teachers to </w:t>
      </w:r>
      <w:proofErr w:type="spellStart"/>
      <w:r w:rsidR="00FD4D1D">
        <w:t>undestand</w:t>
      </w:r>
      <w:proofErr w:type="spellEnd"/>
      <w:r w:rsidR="00FD4D1D">
        <w:t xml:space="preserve"> individual </w:t>
      </w:r>
      <w:proofErr w:type="gramStart"/>
      <w:r w:rsidR="00FD4D1D">
        <w:t>students</w:t>
      </w:r>
      <w:proofErr w:type="gramEnd"/>
      <w:r w:rsidR="00FD4D1D">
        <w:t xml:space="preserve"> learning rate. If students are clustered based on the learning rate, teachers can analyze the class separate clusters and identify common poor skills among student clusters. This will help teachers rather than spend time on individual </w:t>
      </w:r>
      <w:proofErr w:type="spellStart"/>
      <w:r w:rsidR="00FD4D1D">
        <w:t>stundets</w:t>
      </w:r>
      <w:proofErr w:type="spellEnd"/>
      <w:r w:rsidR="00FD4D1D">
        <w:t xml:space="preserve"> weak areas, spend time one multiple students who has common weak skills. </w:t>
      </w:r>
    </w:p>
    <w:p w14:paraId="16B0936F" w14:textId="77777777" w:rsidR="00E4715F" w:rsidRDefault="00E4715F" w:rsidP="00E4715F">
      <w:pPr>
        <w:pStyle w:val="Heading2"/>
      </w:pPr>
      <w:bookmarkStart w:id="10" w:name="_Toc138015671"/>
      <w:r>
        <w:t>Research gap</w:t>
      </w:r>
      <w:bookmarkEnd w:id="10"/>
      <w:r>
        <w:t xml:space="preserve"> </w:t>
      </w:r>
    </w:p>
    <w:p w14:paraId="0F14B490" w14:textId="25CEC9DD" w:rsidR="00E4715F" w:rsidRDefault="0013324E" w:rsidP="00E4715F">
      <w:r>
        <w:t>In</w:t>
      </w:r>
      <w:r w:rsidR="00E4715F">
        <w:t xml:space="preserve"> literature, knowledge tracing is widely researched under many branches. In the early stages</w:t>
      </w:r>
      <w:r>
        <w:t>,</w:t>
      </w:r>
      <w:r w:rsidR="00E4715F">
        <w:t xml:space="preserve"> Bayesian knowledge tracing</w:t>
      </w:r>
      <w:r>
        <w:t xml:space="preserve"> (KT)</w:t>
      </w:r>
      <w:r w:rsidR="00E4715F">
        <w:t xml:space="preserve"> was the most popular method </w:t>
      </w:r>
      <w:r>
        <w:t xml:space="preserve">for </w:t>
      </w:r>
      <w:r w:rsidR="001E00BF">
        <w:t>knowledge tracing</w:t>
      </w:r>
      <w:r w:rsidR="00E4715F">
        <w:t xml:space="preserve"> method. Later IRT </w:t>
      </w:r>
      <w:r>
        <w:t xml:space="preserve">was </w:t>
      </w:r>
      <w:r w:rsidR="00E4715F">
        <w:t>introduced</w:t>
      </w:r>
      <w:r>
        <w:t>,</w:t>
      </w:r>
      <w:r w:rsidR="00E4715F">
        <w:t xml:space="preserve"> and recently with the boom of deep learning</w:t>
      </w:r>
      <w:r>
        <w:t>,</w:t>
      </w:r>
      <w:r w:rsidR="00E4715F">
        <w:t xml:space="preserve"> deep knowledge tracing </w:t>
      </w:r>
      <w:r>
        <w:t xml:space="preserve">was </w:t>
      </w:r>
      <w:r w:rsidR="00E4715F">
        <w:t xml:space="preserve">introduced. DKT outperformed all previous </w:t>
      </w:r>
      <w:r>
        <w:t>techniques, and there are many applications under all the branche</w:t>
      </w:r>
      <w:r w:rsidR="00E4715F">
        <w:t xml:space="preserve">s. They </w:t>
      </w:r>
      <w:r>
        <w:t>predict</w:t>
      </w:r>
      <w:r w:rsidR="00E4715F">
        <w:t xml:space="preserve"> students</w:t>
      </w:r>
      <w:r>
        <w:t>'</w:t>
      </w:r>
      <w:r w:rsidR="00E4715F">
        <w:t xml:space="preserve"> ability </w:t>
      </w:r>
      <w:r>
        <w:t xml:space="preserve">to </w:t>
      </w:r>
      <w:r w:rsidR="00E4715F">
        <w:t xml:space="preserve">answer a question correctly, recommend learning materials </w:t>
      </w:r>
      <w:r w:rsidR="00DA39AA">
        <w:t xml:space="preserve">or </w:t>
      </w:r>
      <w:r w:rsidR="00E4715F">
        <w:t xml:space="preserve">questions, </w:t>
      </w:r>
      <w:r>
        <w:t>asses</w:t>
      </w:r>
      <w:r w:rsidR="00E4715F">
        <w:t>s the quality of the education</w:t>
      </w:r>
      <w:r>
        <w:t>,</w:t>
      </w:r>
      <w:r w:rsidR="00E4715F">
        <w:t xml:space="preserve"> and many more. </w:t>
      </w:r>
    </w:p>
    <w:p w14:paraId="285FA45F" w14:textId="3278FD35" w:rsidR="00E4715F" w:rsidRDefault="00E4715F" w:rsidP="00E4715F">
      <w:r>
        <w:t xml:space="preserve">When our data set </w:t>
      </w:r>
      <w:r w:rsidR="0013324E">
        <w:t xml:space="preserve">is </w:t>
      </w:r>
      <w:r>
        <w:t xml:space="preserve">compared to the literature, our data set also </w:t>
      </w:r>
      <w:r w:rsidR="0013324E">
        <w:t xml:space="preserve">has the </w:t>
      </w:r>
      <w:r>
        <w:t xml:space="preserve">sequence of questions under different learning objectives and the correctness of the answers like in other studies. One specialty in our data set </w:t>
      </w:r>
      <w:proofErr w:type="gramStart"/>
      <w:r>
        <w:t>is,  middle</w:t>
      </w:r>
      <w:proofErr w:type="gramEnd"/>
      <w:r>
        <w:t xml:space="preserve"> of the question sequence</w:t>
      </w:r>
      <w:r w:rsidR="0013324E">
        <w:t>,</w:t>
      </w:r>
      <w:r>
        <w:t xml:space="preserve"> students referred to learning materials if they have poorly performed for the related learning objective , and attempted again. In the previous research work study materials are not included in the research problem. This can be used to measure the quality of the learning materials and how it impacts each student. Additionally, we attempt to incorporate question difficulty </w:t>
      </w:r>
      <w:r w:rsidR="0013324E">
        <w:t>in</w:t>
      </w:r>
      <w:r>
        <w:t xml:space="preserve">to the problem formulation. </w:t>
      </w:r>
    </w:p>
    <w:p w14:paraId="7831A2DB" w14:textId="19873DA7" w:rsidR="00E4715F" w:rsidRDefault="00E4715F" w:rsidP="00E4715F">
      <w:r>
        <w:t>In terms of learner characteristics</w:t>
      </w:r>
      <w:r w:rsidR="0013324E">
        <w:t>, this research analyzes the possibility of clustering the students based on their prior knowledge and performance</w:t>
      </w:r>
      <w:r>
        <w:t xml:space="preserve">. </w:t>
      </w:r>
      <w:r w:rsidR="0013324E">
        <w:t>The proposed study will</w:t>
      </w:r>
      <w:r>
        <w:t xml:space="preserve"> </w:t>
      </w:r>
      <w:r w:rsidR="0013324E">
        <w:t xml:space="preserve">also </w:t>
      </w:r>
      <w:r>
        <w:t>analyz</w:t>
      </w:r>
      <w:r w:rsidR="0013324E">
        <w:t>e</w:t>
      </w:r>
      <w:r>
        <w:t xml:space="preserve"> the impact of </w:t>
      </w:r>
      <w:proofErr w:type="gramStart"/>
      <w:r>
        <w:t>study</w:t>
      </w:r>
      <w:proofErr w:type="gramEnd"/>
      <w:r w:rsidR="0013324E">
        <w:t xml:space="preserve"> or the </w:t>
      </w:r>
      <w:r>
        <w:t xml:space="preserve">instruction materials </w:t>
      </w:r>
      <w:r w:rsidR="0013324E">
        <w:t xml:space="preserve">provided to </w:t>
      </w:r>
      <w:r>
        <w:t xml:space="preserve">shape the leaners characteristics. </w:t>
      </w:r>
    </w:p>
    <w:p w14:paraId="65DF3DD4" w14:textId="53F5DEE6" w:rsidR="00D12C3A" w:rsidRDefault="00B10865" w:rsidP="00E4715F">
      <w:pPr>
        <w:pStyle w:val="Heading2"/>
      </w:pPr>
      <w:bookmarkStart w:id="11" w:name="_Toc138015672"/>
      <w:r>
        <w:t xml:space="preserve">Research </w:t>
      </w:r>
      <w:r w:rsidRPr="00872B08">
        <w:t>question</w:t>
      </w:r>
      <w:bookmarkEnd w:id="11"/>
    </w:p>
    <w:p w14:paraId="09AF3A24" w14:textId="643C5B08" w:rsidR="00CF4115" w:rsidRDefault="00CF4115" w:rsidP="00CF4115">
      <w:pPr>
        <w:ind w:left="576"/>
      </w:pPr>
      <w:r>
        <w:t>1.</w:t>
      </w:r>
      <w:r w:rsidR="00DC4887">
        <w:t xml:space="preserve"> </w:t>
      </w:r>
      <w:r>
        <w:t xml:space="preserve">What </w:t>
      </w:r>
      <w:r w:rsidR="00DC4887">
        <w:t>factors influence</w:t>
      </w:r>
      <w:r>
        <w:t xml:space="preserve"> students</w:t>
      </w:r>
      <w:r w:rsidR="00DC4887">
        <w:t>’</w:t>
      </w:r>
      <w:r>
        <w:t xml:space="preserve"> personalized learning</w:t>
      </w:r>
      <w:r w:rsidR="00DC4887">
        <w:t xml:space="preserve"> experience</w:t>
      </w:r>
      <w:r>
        <w:t xml:space="preserve"> </w:t>
      </w:r>
      <w:r w:rsidR="00DC4887">
        <w:t>with</w:t>
      </w:r>
      <w:r>
        <w:t>in an adaptive learning environment?</w:t>
      </w:r>
    </w:p>
    <w:p w14:paraId="7A8B61E0" w14:textId="05FD1FD6" w:rsidR="00CF4115" w:rsidRPr="00CF4115" w:rsidRDefault="00CF4115" w:rsidP="00CF4115">
      <w:pPr>
        <w:ind w:left="576"/>
      </w:pPr>
      <w:r>
        <w:lastRenderedPageBreak/>
        <w:t>2.</w:t>
      </w:r>
      <w:r w:rsidR="00DC4887">
        <w:t xml:space="preserve"> How does</w:t>
      </w:r>
      <w:r>
        <w:t xml:space="preserve"> </w:t>
      </w:r>
      <w:r w:rsidR="00DC4887">
        <w:t xml:space="preserve">choice of </w:t>
      </w:r>
      <w:r>
        <w:t xml:space="preserve">learning materials </w:t>
      </w:r>
      <w:r w:rsidR="00DC4887">
        <w:t xml:space="preserve">affect </w:t>
      </w:r>
      <w:r>
        <w:t>students</w:t>
      </w:r>
      <w:r w:rsidR="00DC4887">
        <w:t>'</w:t>
      </w:r>
      <w:r>
        <w:t xml:space="preserve"> personalized learning </w:t>
      </w:r>
      <w:r w:rsidR="00DC4887">
        <w:t xml:space="preserve">experience </w:t>
      </w:r>
      <w:r>
        <w:t>in an adaptive learning environment?</w:t>
      </w:r>
    </w:p>
    <w:p w14:paraId="011926D2" w14:textId="5F0E8E4B" w:rsidR="00392E23" w:rsidRDefault="00E47B5B" w:rsidP="00872B08">
      <w:pPr>
        <w:pStyle w:val="Heading2"/>
      </w:pPr>
      <w:bookmarkStart w:id="12" w:name="_Toc138015673"/>
      <w:r>
        <w:t>Research objectives</w:t>
      </w:r>
      <w:bookmarkEnd w:id="12"/>
    </w:p>
    <w:p w14:paraId="4A45793B" w14:textId="7241E3F4" w:rsidR="0034617B" w:rsidRDefault="0034617B" w:rsidP="00392E23">
      <w:pPr>
        <w:pStyle w:val="ListParagraph"/>
        <w:numPr>
          <w:ilvl w:val="0"/>
          <w:numId w:val="18"/>
        </w:numPr>
      </w:pPr>
      <w:r>
        <w:t>I</w:t>
      </w:r>
      <w:r w:rsidRPr="0034617B">
        <w:t>dentify the factors that influence personalized learning</w:t>
      </w:r>
      <w:r w:rsidR="00B9681B">
        <w:t xml:space="preserve"> experiences </w:t>
      </w:r>
      <w:r w:rsidRPr="0034617B">
        <w:t xml:space="preserve">in an adaptive learning </w:t>
      </w:r>
      <w:r w:rsidR="00610C2D" w:rsidRPr="0034617B">
        <w:t>environment.</w:t>
      </w:r>
    </w:p>
    <w:p w14:paraId="21852FE9" w14:textId="1CD57C7F" w:rsidR="0034617B" w:rsidRDefault="0034617B" w:rsidP="00392E23">
      <w:pPr>
        <w:pStyle w:val="ListParagraph"/>
        <w:numPr>
          <w:ilvl w:val="0"/>
          <w:numId w:val="18"/>
        </w:numPr>
      </w:pPr>
      <w:r w:rsidRPr="0034617B">
        <w:t xml:space="preserve">Evaluate the effectiveness of study material </w:t>
      </w:r>
      <w:r w:rsidR="00610C2D">
        <w:t xml:space="preserve">utilization towards improving student mastery level. </w:t>
      </w:r>
    </w:p>
    <w:p w14:paraId="10DF4DA0" w14:textId="77777777" w:rsidR="009351CB" w:rsidRPr="009351CB" w:rsidRDefault="009351CB" w:rsidP="009351CB">
      <w:pPr>
        <w:pStyle w:val="ListParagraph"/>
        <w:numPr>
          <w:ilvl w:val="0"/>
          <w:numId w:val="18"/>
        </w:numPr>
      </w:pPr>
      <w:r w:rsidRPr="009351CB">
        <w:t>Explore the potential of deep learning techniques in enhancing personalized learning experiences for students.</w:t>
      </w:r>
    </w:p>
    <w:p w14:paraId="1E7CB15F" w14:textId="66E81929" w:rsidR="006E6392" w:rsidRDefault="006E6392" w:rsidP="006E6392">
      <w:pPr>
        <w:pStyle w:val="Heading2"/>
      </w:pPr>
      <w:bookmarkStart w:id="13" w:name="_Toc138015674"/>
      <w:r>
        <w:t>Research scope</w:t>
      </w:r>
      <w:bookmarkEnd w:id="13"/>
      <w:r>
        <w:t xml:space="preserve"> </w:t>
      </w:r>
    </w:p>
    <w:p w14:paraId="2640FD60" w14:textId="072E4162" w:rsidR="006E6392" w:rsidRPr="006E6392" w:rsidRDefault="00FF059A" w:rsidP="006E6392">
      <w:r>
        <w:t xml:space="preserve">The scope of the study is to </w:t>
      </w:r>
      <w:r w:rsidRPr="00FF059A">
        <w:t>analyzes a real-world dataset from an adaptive learning platform. It focuses on student coursework performance, assignments, learning objectives</w:t>
      </w:r>
      <w:r>
        <w:t xml:space="preserve"> and knowledge graphs</w:t>
      </w:r>
      <w:r w:rsidRPr="00FF059A">
        <w:t xml:space="preserve">. The scope is to </w:t>
      </w:r>
      <w:r>
        <w:t xml:space="preserve">cluster </w:t>
      </w:r>
      <w:proofErr w:type="spellStart"/>
      <w:r>
        <w:t>stundets</w:t>
      </w:r>
      <w:proofErr w:type="spellEnd"/>
      <w:r>
        <w:t xml:space="preserve"> based on performance and predict the mastery level of students.</w:t>
      </w:r>
    </w:p>
    <w:p w14:paraId="50F6F9BE" w14:textId="1724A10C" w:rsidR="008836D7" w:rsidRDefault="008836D7" w:rsidP="00312FFB">
      <w:pPr>
        <w:pStyle w:val="Heading1"/>
      </w:pPr>
      <w:bookmarkStart w:id="14" w:name="_Toc138015675"/>
      <w:r>
        <w:t>Data</w:t>
      </w:r>
      <w:bookmarkEnd w:id="14"/>
    </w:p>
    <w:p w14:paraId="29169F6D" w14:textId="77777777" w:rsidR="008836D7" w:rsidRDefault="008836D7" w:rsidP="008836D7">
      <w:r>
        <w:t xml:space="preserve">This research uses a real-world data set from an International E-learning (courseware) platform that uses state of the art adaptive learning technology. This platform provides educational content targeting schools for Mathematics, Economy, Chemistry, Biology, Physics and Psychology. Based on the research question, identified data was already collected with the organization’s approval. </w:t>
      </w:r>
    </w:p>
    <w:p w14:paraId="63EEF1D6" w14:textId="77777777" w:rsidR="008836D7" w:rsidRDefault="008836D7" w:rsidP="008836D7">
      <w:r>
        <w:t xml:space="preserve">Subjected Adaptive Learning Platform (ADP) measures the learners' progress level ranging from 0 to 100. Teachers can assign assignments to the student related to a specific Learning </w:t>
      </w:r>
      <w:proofErr w:type="gramStart"/>
      <w:r>
        <w:t>Objective(</w:t>
      </w:r>
      <w:proofErr w:type="gramEnd"/>
      <w:r>
        <w:t xml:space="preserve">LO). A student </w:t>
      </w:r>
      <w:proofErr w:type="gramStart"/>
      <w:r>
        <w:t>has to</w:t>
      </w:r>
      <w:proofErr w:type="gramEnd"/>
      <w:r>
        <w:t xml:space="preserve"> reach 100 progress to complete the assignment, then the student has achieved the ‘Mastery’ to that LO. Each LO has minimum 4 question, progress of a student for a given LO </w:t>
      </w:r>
      <w:proofErr w:type="gramStart"/>
      <w:r>
        <w:t>is</w:t>
      </w:r>
      <w:proofErr w:type="gramEnd"/>
      <w:r>
        <w:t xml:space="preserve"> </w:t>
      </w:r>
    </w:p>
    <w:p w14:paraId="60C08564" w14:textId="77777777" w:rsidR="008836D7" w:rsidRDefault="008836D7" w:rsidP="008836D7">
      <w:r>
        <w:t xml:space="preserve">Progress = </w:t>
      </w:r>
      <w:r>
        <w:rPr>
          <w:rStyle w:val="ui-provider"/>
        </w:rPr>
        <w:t>proficiency score</w:t>
      </w:r>
      <w:r>
        <w:t xml:space="preserve"> x fraction of the minimum questions learner </w:t>
      </w:r>
      <w:proofErr w:type="gramStart"/>
      <w:r>
        <w:t>have</w:t>
      </w:r>
      <w:proofErr w:type="gramEnd"/>
      <w:r>
        <w:t xml:space="preserve"> tried </w:t>
      </w:r>
    </w:p>
    <w:p w14:paraId="54CA47AF" w14:textId="77777777" w:rsidR="008836D7" w:rsidRDefault="008836D7" w:rsidP="008836D7">
      <w:r>
        <w:lastRenderedPageBreak/>
        <w:t xml:space="preserve">If </w:t>
      </w:r>
      <w:proofErr w:type="gramStart"/>
      <w:r>
        <w:t>student</w:t>
      </w:r>
      <w:proofErr w:type="gramEnd"/>
      <w:r>
        <w:t xml:space="preserve"> fail </w:t>
      </w:r>
      <w:proofErr w:type="gramStart"/>
      <w:r>
        <w:t>master</w:t>
      </w:r>
      <w:proofErr w:type="gramEnd"/>
      <w:r>
        <w:t xml:space="preserve"> a LO, student get to do more practice questions. If the student </w:t>
      </w:r>
      <w:proofErr w:type="gramStart"/>
      <w:r>
        <w:t>need</w:t>
      </w:r>
      <w:proofErr w:type="gramEnd"/>
      <w:r>
        <w:t xml:space="preserve"> further support, he or she </w:t>
      </w:r>
      <w:proofErr w:type="gramStart"/>
      <w:r>
        <w:t>get</w:t>
      </w:r>
      <w:proofErr w:type="gramEnd"/>
      <w:r>
        <w:t xml:space="preserve"> more instructions and direct back to the prerequisite LOs. </w:t>
      </w:r>
    </w:p>
    <w:p w14:paraId="6F2CF62A" w14:textId="77777777" w:rsidR="008836D7" w:rsidRDefault="008836D7" w:rsidP="008836D7">
      <w:r>
        <w:t xml:space="preserve">All the learning objectives, concepts, questions, and course materials are associated to knowledge graphs. These knowledge graphs and progress levels drive the </w:t>
      </w:r>
      <w:proofErr w:type="gramStart"/>
      <w:r>
        <w:t>students</w:t>
      </w:r>
      <w:proofErr w:type="gramEnd"/>
      <w:r>
        <w:t xml:space="preserve"> journey to master a given learning objective. But other characteristics of the student joinery are not considered. Such as time spent on a question, time spent on instructions, quality of the instruction materials, etc. </w:t>
      </w:r>
    </w:p>
    <w:p w14:paraId="2C9BBB99" w14:textId="1CDAE56B" w:rsidR="009351CB" w:rsidRDefault="009351CB" w:rsidP="009351CB">
      <w:pPr>
        <w:pStyle w:val="Caption"/>
        <w:keepNext/>
      </w:pPr>
      <w:bookmarkStart w:id="15" w:name="_Toc138015634"/>
      <w:r>
        <w:t xml:space="preserve">Table </w:t>
      </w:r>
      <w:fldSimple w:instr=" SEQ Table \* ARABIC ">
        <w:r w:rsidR="005D26A1">
          <w:rPr>
            <w:noProof/>
          </w:rPr>
          <w:t>2</w:t>
        </w:r>
      </w:fldSimple>
      <w:r>
        <w:t xml:space="preserve"> Data and attributes</w:t>
      </w:r>
      <w:bookmarkEnd w:id="15"/>
    </w:p>
    <w:tbl>
      <w:tblPr>
        <w:tblStyle w:val="TableGrid"/>
        <w:tblW w:w="0" w:type="auto"/>
        <w:tblLook w:val="04A0" w:firstRow="1" w:lastRow="0" w:firstColumn="1" w:lastColumn="0" w:noHBand="0" w:noVBand="1"/>
      </w:tblPr>
      <w:tblGrid>
        <w:gridCol w:w="2515"/>
        <w:gridCol w:w="2430"/>
        <w:gridCol w:w="4405"/>
      </w:tblGrid>
      <w:tr w:rsidR="008836D7" w14:paraId="0723A31A" w14:textId="77777777" w:rsidTr="00C268F9">
        <w:trPr>
          <w:trHeight w:val="440"/>
        </w:trPr>
        <w:tc>
          <w:tcPr>
            <w:tcW w:w="2515" w:type="dxa"/>
          </w:tcPr>
          <w:p w14:paraId="2AEC912F" w14:textId="77777777" w:rsidR="008836D7" w:rsidRDefault="008836D7" w:rsidP="00C268F9">
            <w:pPr>
              <w:jc w:val="center"/>
            </w:pPr>
            <w:r>
              <w:t>Data</w:t>
            </w:r>
          </w:p>
        </w:tc>
        <w:tc>
          <w:tcPr>
            <w:tcW w:w="2430" w:type="dxa"/>
          </w:tcPr>
          <w:p w14:paraId="508A8F84" w14:textId="77777777" w:rsidR="008836D7" w:rsidRDefault="008836D7" w:rsidP="00C268F9">
            <w:pPr>
              <w:jc w:val="center"/>
            </w:pPr>
            <w:r>
              <w:t>Number of data points</w:t>
            </w:r>
          </w:p>
        </w:tc>
        <w:tc>
          <w:tcPr>
            <w:tcW w:w="4405" w:type="dxa"/>
          </w:tcPr>
          <w:p w14:paraId="6EB093D1" w14:textId="77777777" w:rsidR="008836D7" w:rsidRDefault="008836D7" w:rsidP="00C268F9">
            <w:pPr>
              <w:jc w:val="center"/>
            </w:pPr>
            <w:r>
              <w:t>Attributes</w:t>
            </w:r>
          </w:p>
        </w:tc>
      </w:tr>
      <w:tr w:rsidR="008836D7" w14:paraId="3C5FEF14" w14:textId="77777777" w:rsidTr="00C268F9">
        <w:tc>
          <w:tcPr>
            <w:tcW w:w="2515" w:type="dxa"/>
          </w:tcPr>
          <w:p w14:paraId="7D34DEC1" w14:textId="77777777" w:rsidR="008836D7" w:rsidRDefault="008836D7" w:rsidP="00C268F9">
            <w:r>
              <w:t xml:space="preserve">Student coursework performance </w:t>
            </w:r>
          </w:p>
        </w:tc>
        <w:tc>
          <w:tcPr>
            <w:tcW w:w="2430" w:type="dxa"/>
          </w:tcPr>
          <w:p w14:paraId="705288CC" w14:textId="77777777" w:rsidR="008836D7" w:rsidRDefault="008836D7" w:rsidP="00C268F9">
            <w:r>
              <w:t xml:space="preserve">3.3 million </w:t>
            </w:r>
          </w:p>
        </w:tc>
        <w:tc>
          <w:tcPr>
            <w:tcW w:w="4405" w:type="dxa"/>
          </w:tcPr>
          <w:p w14:paraId="2956EF86" w14:textId="77777777" w:rsidR="008836D7" w:rsidRDefault="008836D7" w:rsidP="00C268F9">
            <w:pPr>
              <w:pStyle w:val="ListParagraph"/>
              <w:numPr>
                <w:ilvl w:val="0"/>
                <w:numId w:val="20"/>
              </w:numPr>
            </w:pPr>
            <w:r>
              <w:t>Learning objectives</w:t>
            </w:r>
          </w:p>
          <w:p w14:paraId="072FB370" w14:textId="77777777" w:rsidR="008836D7" w:rsidRDefault="008836D7" w:rsidP="00C268F9">
            <w:pPr>
              <w:pStyle w:val="ListParagraph"/>
              <w:numPr>
                <w:ilvl w:val="0"/>
                <w:numId w:val="20"/>
              </w:numPr>
            </w:pPr>
            <w:r>
              <w:t>coursework id</w:t>
            </w:r>
          </w:p>
          <w:p w14:paraId="4C03754D" w14:textId="77777777" w:rsidR="008836D7" w:rsidRDefault="008836D7" w:rsidP="00C268F9">
            <w:pPr>
              <w:pStyle w:val="ListParagraph"/>
              <w:numPr>
                <w:ilvl w:val="0"/>
                <w:numId w:val="20"/>
              </w:numPr>
            </w:pPr>
            <w:r>
              <w:t>user id</w:t>
            </w:r>
          </w:p>
          <w:p w14:paraId="3BB7EBDB" w14:textId="77777777" w:rsidR="008836D7" w:rsidRDefault="008836D7" w:rsidP="00C268F9">
            <w:pPr>
              <w:pStyle w:val="ListParagraph"/>
              <w:numPr>
                <w:ilvl w:val="0"/>
                <w:numId w:val="20"/>
              </w:numPr>
            </w:pPr>
            <w:r>
              <w:t>progress</w:t>
            </w:r>
          </w:p>
          <w:p w14:paraId="19E00515" w14:textId="77777777" w:rsidR="008836D7" w:rsidRDefault="008836D7" w:rsidP="00C268F9">
            <w:pPr>
              <w:pStyle w:val="ListParagraph"/>
              <w:numPr>
                <w:ilvl w:val="0"/>
                <w:numId w:val="20"/>
              </w:numPr>
            </w:pPr>
            <w:r>
              <w:t>question id</w:t>
            </w:r>
          </w:p>
          <w:p w14:paraId="422FA5E9" w14:textId="77777777" w:rsidR="008836D7" w:rsidRDefault="008836D7" w:rsidP="00C268F9">
            <w:pPr>
              <w:pStyle w:val="ListParagraph"/>
              <w:numPr>
                <w:ilvl w:val="0"/>
                <w:numId w:val="20"/>
              </w:numPr>
            </w:pPr>
            <w:r>
              <w:t xml:space="preserve">correctness of the answer </w:t>
            </w:r>
          </w:p>
          <w:p w14:paraId="38FCA6B9" w14:textId="77777777" w:rsidR="008836D7" w:rsidRDefault="008836D7" w:rsidP="00C268F9">
            <w:pPr>
              <w:pStyle w:val="ListParagraph"/>
              <w:numPr>
                <w:ilvl w:val="0"/>
                <w:numId w:val="20"/>
              </w:numPr>
            </w:pPr>
            <w:r>
              <w:t xml:space="preserve">time spent to </w:t>
            </w:r>
            <w:proofErr w:type="gramStart"/>
            <w:r>
              <w:t>answer</w:t>
            </w:r>
            <w:proofErr w:type="gramEnd"/>
          </w:p>
          <w:p w14:paraId="4F94E132" w14:textId="77777777" w:rsidR="008836D7" w:rsidRDefault="008836D7" w:rsidP="00C268F9">
            <w:pPr>
              <w:pStyle w:val="ListParagraph"/>
              <w:numPr>
                <w:ilvl w:val="0"/>
                <w:numId w:val="20"/>
              </w:numPr>
            </w:pPr>
            <w:r>
              <w:t xml:space="preserve">time spent for the question </w:t>
            </w:r>
            <w:proofErr w:type="gramStart"/>
            <w:r>
              <w:t>instruction</w:t>
            </w:r>
            <w:proofErr w:type="gramEnd"/>
          </w:p>
          <w:p w14:paraId="1D901AC6" w14:textId="77777777" w:rsidR="008836D7" w:rsidRDefault="008836D7" w:rsidP="00C268F9">
            <w:pPr>
              <w:pStyle w:val="ListParagraph"/>
              <w:numPr>
                <w:ilvl w:val="0"/>
                <w:numId w:val="20"/>
              </w:numPr>
            </w:pPr>
            <w:r>
              <w:t>study material id referred</w:t>
            </w:r>
          </w:p>
        </w:tc>
      </w:tr>
      <w:tr w:rsidR="008836D7" w14:paraId="5724FF0C" w14:textId="77777777" w:rsidTr="00C268F9">
        <w:tc>
          <w:tcPr>
            <w:tcW w:w="2515" w:type="dxa"/>
          </w:tcPr>
          <w:p w14:paraId="4763A13D" w14:textId="77777777" w:rsidR="008836D7" w:rsidRDefault="008836D7" w:rsidP="00C268F9">
            <w:r>
              <w:t xml:space="preserve">Student assignment </w:t>
            </w:r>
          </w:p>
        </w:tc>
        <w:tc>
          <w:tcPr>
            <w:tcW w:w="2430" w:type="dxa"/>
          </w:tcPr>
          <w:p w14:paraId="542D8C3B" w14:textId="77777777" w:rsidR="008836D7" w:rsidRDefault="008836D7" w:rsidP="00C268F9">
            <w:r>
              <w:t>140,000</w:t>
            </w:r>
          </w:p>
        </w:tc>
        <w:tc>
          <w:tcPr>
            <w:tcW w:w="4405" w:type="dxa"/>
          </w:tcPr>
          <w:p w14:paraId="7269A2ED" w14:textId="77777777" w:rsidR="008836D7" w:rsidRDefault="008836D7" w:rsidP="00C268F9">
            <w:pPr>
              <w:pStyle w:val="ListParagraph"/>
              <w:numPr>
                <w:ilvl w:val="0"/>
                <w:numId w:val="19"/>
              </w:numPr>
            </w:pPr>
            <w:r>
              <w:t>Learning objectives</w:t>
            </w:r>
          </w:p>
          <w:p w14:paraId="599C42BA" w14:textId="77777777" w:rsidR="008836D7" w:rsidRDefault="008836D7" w:rsidP="00C268F9">
            <w:pPr>
              <w:pStyle w:val="ListParagraph"/>
              <w:numPr>
                <w:ilvl w:val="0"/>
                <w:numId w:val="19"/>
              </w:numPr>
            </w:pPr>
            <w:r>
              <w:t>test id</w:t>
            </w:r>
          </w:p>
          <w:p w14:paraId="5AB8B14F" w14:textId="77777777" w:rsidR="008836D7" w:rsidRDefault="008836D7" w:rsidP="00C268F9">
            <w:pPr>
              <w:pStyle w:val="ListParagraph"/>
              <w:numPr>
                <w:ilvl w:val="0"/>
                <w:numId w:val="19"/>
              </w:numPr>
            </w:pPr>
            <w:r>
              <w:t>user id</w:t>
            </w:r>
          </w:p>
          <w:p w14:paraId="7A77186F" w14:textId="77777777" w:rsidR="008836D7" w:rsidRDefault="008836D7" w:rsidP="00C268F9">
            <w:pPr>
              <w:pStyle w:val="ListParagraph"/>
              <w:numPr>
                <w:ilvl w:val="0"/>
                <w:numId w:val="19"/>
              </w:numPr>
            </w:pPr>
            <w:r>
              <w:t>question id</w:t>
            </w:r>
          </w:p>
          <w:p w14:paraId="45F15A60" w14:textId="77777777" w:rsidR="008836D7" w:rsidRDefault="008836D7" w:rsidP="00C268F9">
            <w:pPr>
              <w:pStyle w:val="ListParagraph"/>
              <w:numPr>
                <w:ilvl w:val="0"/>
                <w:numId w:val="19"/>
              </w:numPr>
            </w:pPr>
            <w:r>
              <w:t xml:space="preserve">correctness of the answer </w:t>
            </w:r>
          </w:p>
        </w:tc>
      </w:tr>
      <w:tr w:rsidR="008836D7" w14:paraId="7B7B7CA7" w14:textId="77777777" w:rsidTr="00C268F9">
        <w:tc>
          <w:tcPr>
            <w:tcW w:w="2515" w:type="dxa"/>
          </w:tcPr>
          <w:p w14:paraId="415957F6" w14:textId="77777777" w:rsidR="008836D7" w:rsidRDefault="008836D7" w:rsidP="00C268F9">
            <w:r>
              <w:t>Learning objective map (knowledge graph)</w:t>
            </w:r>
          </w:p>
        </w:tc>
        <w:tc>
          <w:tcPr>
            <w:tcW w:w="2430" w:type="dxa"/>
          </w:tcPr>
          <w:p w14:paraId="1B9041B9" w14:textId="77777777" w:rsidR="008836D7" w:rsidRDefault="008836D7" w:rsidP="00C268F9">
            <w:r w:rsidRPr="0026543D">
              <w:t>1145</w:t>
            </w:r>
          </w:p>
        </w:tc>
        <w:tc>
          <w:tcPr>
            <w:tcW w:w="4405" w:type="dxa"/>
          </w:tcPr>
          <w:p w14:paraId="08362962" w14:textId="77777777" w:rsidR="008836D7" w:rsidRDefault="008836D7" w:rsidP="00C268F9">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Pr>
                <w:rFonts w:ascii="var(--jp-code-font-family)" w:eastAsia="Times New Roman" w:hAnsi="var(--jp-code-font-family)" w:cs="Courier New"/>
                <w:sz w:val="20"/>
                <w:szCs w:val="20"/>
              </w:rPr>
              <w:t xml:space="preserve"> (prerequisite LO ID)</w:t>
            </w:r>
          </w:p>
          <w:p w14:paraId="20DE398B" w14:textId="77777777" w:rsidR="008836D7" w:rsidRDefault="008836D7" w:rsidP="00C268F9">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Dest</w:t>
            </w:r>
            <w:r>
              <w:rPr>
                <w:rFonts w:ascii="var(--jp-code-font-family)" w:eastAsia="Times New Roman" w:hAnsi="var(--jp-code-font-family)" w:cs="Courier New"/>
                <w:sz w:val="20"/>
                <w:szCs w:val="20"/>
              </w:rPr>
              <w:t xml:space="preserve">ination </w:t>
            </w:r>
            <w:r w:rsidRPr="00A27B93">
              <w:rPr>
                <w:rFonts w:ascii="var(--jp-code-font-family)" w:eastAsia="Times New Roman" w:hAnsi="var(--jp-code-font-family)" w:cs="Courier New"/>
                <w:sz w:val="20"/>
                <w:szCs w:val="20"/>
              </w:rPr>
              <w:t>L</w:t>
            </w:r>
            <w:r>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Pr>
                <w:rFonts w:ascii="var(--jp-code-font-family)" w:eastAsia="Times New Roman" w:hAnsi="var(--jp-code-font-family)" w:cs="Courier New"/>
                <w:sz w:val="20"/>
                <w:szCs w:val="20"/>
              </w:rPr>
              <w:t xml:space="preserve"> </w:t>
            </w:r>
          </w:p>
          <w:p w14:paraId="08525208" w14:textId="77777777" w:rsidR="008836D7" w:rsidRPr="00B57D37" w:rsidRDefault="008836D7" w:rsidP="00C268F9">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r>
              <w:rPr>
                <w:rFonts w:ascii="var(--jp-code-font-family)" w:eastAsia="Times New Roman" w:hAnsi="var(--jp-code-font-family)" w:cs="Courier New"/>
                <w:sz w:val="20"/>
                <w:szCs w:val="20"/>
              </w:rPr>
              <w:t xml:space="preserve"> (prerequisite LO Name)</w:t>
            </w:r>
          </w:p>
          <w:p w14:paraId="5921A9C9" w14:textId="77777777" w:rsidR="008836D7" w:rsidRPr="00CE5C17" w:rsidRDefault="008836D7" w:rsidP="00C268F9">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lastRenderedPageBreak/>
              <w:t>Dest</w:t>
            </w:r>
            <w:r>
              <w:rPr>
                <w:rFonts w:ascii="var(--jp-code-font-family)" w:eastAsia="Times New Roman" w:hAnsi="var(--jp-code-font-family)" w:cs="Courier New"/>
                <w:sz w:val="20"/>
                <w:szCs w:val="20"/>
              </w:rPr>
              <w:t xml:space="preserve">ination </w:t>
            </w:r>
            <w:r w:rsidRPr="00A27B93">
              <w:rPr>
                <w:rFonts w:ascii="var(--jp-code-font-family)" w:eastAsia="Times New Roman" w:hAnsi="var(--jp-code-font-family)" w:cs="Courier New"/>
                <w:sz w:val="20"/>
                <w:szCs w:val="20"/>
              </w:rPr>
              <w:t>L</w:t>
            </w:r>
            <w:r>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p>
        </w:tc>
      </w:tr>
    </w:tbl>
    <w:p w14:paraId="07045ACF" w14:textId="77777777" w:rsidR="008836D7" w:rsidRPr="008836D7" w:rsidRDefault="008836D7" w:rsidP="008836D7"/>
    <w:p w14:paraId="00AD0AB6" w14:textId="17591E95" w:rsidR="00312FFB" w:rsidRPr="00312FFB" w:rsidRDefault="0065761D" w:rsidP="00312FFB">
      <w:pPr>
        <w:pStyle w:val="Heading1"/>
      </w:pPr>
      <w:bookmarkStart w:id="16" w:name="_Toc138015676"/>
      <w:r>
        <w:t>Research Methodology</w:t>
      </w:r>
      <w:bookmarkEnd w:id="16"/>
      <w:r>
        <w:t xml:space="preserve"> </w:t>
      </w:r>
    </w:p>
    <w:p w14:paraId="75DCC3B0" w14:textId="349E2647" w:rsidR="00750BE0" w:rsidRPr="00750BE0" w:rsidRDefault="00750BE0" w:rsidP="00750BE0">
      <w:r w:rsidRPr="00750BE0">
        <w:t>The research methodology for this study will follow a constructive research approach, aiming to analyze and understand the relationship between student performance, learning objectives, study materials, and learning progress. The steps involved in the research methodology are as follows:</w:t>
      </w:r>
    </w:p>
    <w:p w14:paraId="5237457B" w14:textId="4E177CE4" w:rsidR="00750BE0" w:rsidRPr="00750BE0" w:rsidRDefault="00750BE0" w:rsidP="00750BE0">
      <w:r w:rsidRPr="00750BE0">
        <w:t>Data Collection: The required data has already been collected for analysis purposes.</w:t>
      </w:r>
    </w:p>
    <w:p w14:paraId="73613A5F" w14:textId="25567E8E" w:rsidR="00750BE0" w:rsidRPr="00750BE0" w:rsidRDefault="00750BE0" w:rsidP="00750BE0">
      <w:r w:rsidRPr="00750BE0">
        <w:t>Data Processing: The collected data will be transformed into a tabular format, where data types will be adjusted, and values will be replaced for ease of analysis.</w:t>
      </w:r>
    </w:p>
    <w:p w14:paraId="21CA8EED" w14:textId="132748C3" w:rsidR="00750BE0" w:rsidRPr="00750BE0" w:rsidRDefault="00750BE0" w:rsidP="00750BE0">
      <w:r w:rsidRPr="00750BE0">
        <w:t>Data Analysis:</w:t>
      </w:r>
    </w:p>
    <w:p w14:paraId="29FDC313" w14:textId="093C130D" w:rsidR="00750BE0" w:rsidRPr="00750BE0" w:rsidRDefault="00750BE0" w:rsidP="00750BE0">
      <w:r w:rsidRPr="00750BE0">
        <w:t>a. Mapping Student Performance: Student performance will be mapped with direct learning objectives, prerequisite learning objectives, and study materials to establish connections and patterns.</w:t>
      </w:r>
    </w:p>
    <w:p w14:paraId="0FCC2EBD" w14:textId="421233A4" w:rsidR="00750BE0" w:rsidRPr="00750BE0" w:rsidRDefault="00750BE0" w:rsidP="00750BE0">
      <w:r w:rsidRPr="00750BE0">
        <w:t>b. Graph Development and Cluster Analysis: Graphs will be developed to represent student performance and learning objectives. These graphs will then be clustered to identify groups of students with similar behavior.</w:t>
      </w:r>
    </w:p>
    <w:p w14:paraId="05D02BA7" w14:textId="21B57FF4" w:rsidR="00750BE0" w:rsidRPr="00750BE0" w:rsidRDefault="00750BE0" w:rsidP="00750BE0">
      <w:r w:rsidRPr="00750BE0">
        <w:t>c. Cluster Analysis: The identified student clusters will be analyzed and compared to understand their performance and differences in relation to other clusters. The analysis will focus on:</w:t>
      </w:r>
    </w:p>
    <w:p w14:paraId="64A5485B" w14:textId="6916ED47" w:rsidR="00750BE0" w:rsidRPr="00750BE0" w:rsidRDefault="00750BE0" w:rsidP="00750BE0">
      <w:proofErr w:type="spellStart"/>
      <w:r w:rsidRPr="00750BE0">
        <w:t>i</w:t>
      </w:r>
      <w:proofErr w:type="spellEnd"/>
      <w:r w:rsidRPr="00750BE0">
        <w:t>. Impact of Study Materials: Assessing how study materials impact student performance within each cluster.</w:t>
      </w:r>
    </w:p>
    <w:p w14:paraId="28CFFE73" w14:textId="772440F4" w:rsidR="00750BE0" w:rsidRPr="00750BE0" w:rsidRDefault="00750BE0" w:rsidP="00750BE0">
      <w:r w:rsidRPr="00750BE0">
        <w:t>ii. Learning Rate Comparison: Comparing the learning rates among different clusters.</w:t>
      </w:r>
    </w:p>
    <w:p w14:paraId="04B1B45B" w14:textId="1437407B" w:rsidR="00750BE0" w:rsidRPr="00750BE0" w:rsidRDefault="00750BE0" w:rsidP="00750BE0">
      <w:r w:rsidRPr="00750BE0">
        <w:t>iii. Impact of Prerequisite Learning Objectives: Investigating the influence of prerequisite learning objectives on the progression to subsequent learning objectives.</w:t>
      </w:r>
    </w:p>
    <w:p w14:paraId="08A4B9AC" w14:textId="21D50D7F" w:rsidR="00750BE0" w:rsidRPr="00750BE0" w:rsidRDefault="00750BE0" w:rsidP="00750BE0">
      <w:r w:rsidRPr="00750BE0">
        <w:lastRenderedPageBreak/>
        <w:t>iv. Relationship between Learning Effort and Progress: Exploring the relationship between learning effort (e.g., time spent, number of questions answered) and learning progress.</w:t>
      </w:r>
    </w:p>
    <w:p w14:paraId="19EC71F9" w14:textId="28A76195" w:rsidR="00750BE0" w:rsidRPr="00750BE0" w:rsidRDefault="00750BE0" w:rsidP="00750BE0">
      <w:r w:rsidRPr="00750BE0">
        <w:t>Prediction of Students' Answer Correctness: Predictive models will be developed to forecast students' answer correctness based on the analyzed data.</w:t>
      </w:r>
    </w:p>
    <w:p w14:paraId="0E02FA59" w14:textId="1EDD2CF5" w:rsidR="007D7988" w:rsidRDefault="00750BE0" w:rsidP="00750BE0">
      <w:r w:rsidRPr="00750BE0">
        <w:t>Evaluation of Students' Mastery Level: Students' mastery levels will be evaluated based on their answer correctness and the established criteria.</w:t>
      </w:r>
    </w:p>
    <w:p w14:paraId="7A83179D" w14:textId="28EDA0E0" w:rsidR="002F2273" w:rsidRDefault="009C550D" w:rsidP="002F2273">
      <w:pPr>
        <w:pStyle w:val="Heading1"/>
      </w:pPr>
      <w:bookmarkStart w:id="17" w:name="_Toc138015677"/>
      <w:r w:rsidRPr="009C550D">
        <w:t>Reference</w:t>
      </w:r>
      <w:bookmarkEnd w:id="17"/>
      <w:r>
        <w:t xml:space="preserve"> </w:t>
      </w:r>
    </w:p>
    <w:sdt>
      <w:sdtPr>
        <w:tag w:val="MENDELEY_BIBLIOGRAPHY"/>
        <w:id w:val="-1364359503"/>
        <w:placeholder>
          <w:docPart w:val="DefaultPlaceholder_-1854013440"/>
        </w:placeholder>
      </w:sdtPr>
      <w:sdtContent>
        <w:p w14:paraId="39340A55" w14:textId="77777777" w:rsidR="009351CB" w:rsidRDefault="009351CB">
          <w:pPr>
            <w:divId w:val="251664946"/>
            <w:rPr>
              <w:rFonts w:eastAsia="Times New Roman"/>
              <w:szCs w:val="24"/>
            </w:rPr>
          </w:pPr>
          <w:r>
            <w:rPr>
              <w:rFonts w:eastAsia="Times New Roman"/>
            </w:rPr>
            <w:t xml:space="preserve">Clark, R.M., Kaw, A.K. and Braga Gomes, R., 2022. Adaptive learning: Helpful to the flipped classroom in the online environment of COVID? </w:t>
          </w:r>
          <w:r>
            <w:rPr>
              <w:rFonts w:eastAsia="Times New Roman"/>
              <w:i/>
              <w:iCs/>
            </w:rPr>
            <w:t>Computer Applications in Engineering Education</w:t>
          </w:r>
          <w:r>
            <w:rPr>
              <w:rFonts w:eastAsia="Times New Roman"/>
            </w:rPr>
            <w:t>, 30(2), pp.517–531. https://doi.org/10.1002/cae.22470.</w:t>
          </w:r>
        </w:p>
        <w:p w14:paraId="1C7D26BD" w14:textId="77777777" w:rsidR="009351CB" w:rsidRDefault="009351CB">
          <w:pPr>
            <w:divId w:val="1958831322"/>
            <w:rPr>
              <w:rFonts w:eastAsia="Times New Roman"/>
            </w:rPr>
          </w:pPr>
          <w:proofErr w:type="spellStart"/>
          <w:r>
            <w:rPr>
              <w:rFonts w:eastAsia="Times New Roman"/>
            </w:rPr>
            <w:t>Ennouamani</w:t>
          </w:r>
          <w:proofErr w:type="spellEnd"/>
          <w:r>
            <w:rPr>
              <w:rFonts w:eastAsia="Times New Roman"/>
            </w:rPr>
            <w:t xml:space="preserve">, S. and </w:t>
          </w:r>
          <w:proofErr w:type="spellStart"/>
          <w:r>
            <w:rPr>
              <w:rFonts w:eastAsia="Times New Roman"/>
            </w:rPr>
            <w:t>Mahani</w:t>
          </w:r>
          <w:proofErr w:type="spellEnd"/>
          <w:r>
            <w:rPr>
              <w:rFonts w:eastAsia="Times New Roman"/>
            </w:rPr>
            <w:t xml:space="preserve">, Z., 2018. An overview of adaptive e-learning systems. In: </w:t>
          </w:r>
          <w:r>
            <w:rPr>
              <w:rFonts w:eastAsia="Times New Roman"/>
              <w:i/>
              <w:iCs/>
            </w:rPr>
            <w:t>2017 IEEE 8th International Conference on Intelligent Computing and Information Systems, ICICIS 2017</w:t>
          </w:r>
          <w:r>
            <w:rPr>
              <w:rFonts w:eastAsia="Times New Roman"/>
            </w:rPr>
            <w:t>. Institute of Electrical and Electronics Engineers Inc. pp.342–347. https://doi.org/10.1109/INTELCIS.2017.8260060.</w:t>
          </w:r>
        </w:p>
        <w:p w14:paraId="0843DB8F" w14:textId="77777777" w:rsidR="009351CB" w:rsidRDefault="009351CB">
          <w:pPr>
            <w:divId w:val="514656105"/>
            <w:rPr>
              <w:rFonts w:eastAsia="Times New Roman"/>
            </w:rPr>
          </w:pPr>
          <w:r>
            <w:rPr>
              <w:rFonts w:eastAsia="Times New Roman"/>
            </w:rPr>
            <w:t xml:space="preserve">F. M. Lord, M. R. Novick and Allan Birnbaum, 1968. </w:t>
          </w:r>
          <w:r>
            <w:rPr>
              <w:rFonts w:eastAsia="Times New Roman"/>
              <w:i/>
              <w:iCs/>
            </w:rPr>
            <w:t>SOME LATENT TRAIT MODELS</w:t>
          </w:r>
          <w:r>
            <w:rPr>
              <w:rFonts w:eastAsia="Times New Roman"/>
            </w:rPr>
            <w:t>.</w:t>
          </w:r>
        </w:p>
        <w:p w14:paraId="2E4AA796" w14:textId="77777777" w:rsidR="009351CB" w:rsidRDefault="009351CB">
          <w:pPr>
            <w:divId w:val="1284727870"/>
            <w:rPr>
              <w:rFonts w:eastAsia="Times New Roman"/>
            </w:rPr>
          </w:pPr>
          <w:proofErr w:type="spellStart"/>
          <w:r>
            <w:rPr>
              <w:rFonts w:eastAsia="Times New Roman"/>
            </w:rPr>
            <w:t>Jan</w:t>
          </w:r>
          <w:r>
            <w:rPr>
              <w:rFonts w:eastAsia="Times New Roman"/>
            </w:rPr>
            <w:softHyphen/>
            <w:t>Martin</w:t>
          </w:r>
          <w:proofErr w:type="spellEnd"/>
          <w:r>
            <w:rPr>
              <w:rFonts w:eastAsia="Times New Roman"/>
            </w:rPr>
            <w:t xml:space="preserve"> </w:t>
          </w:r>
          <w:proofErr w:type="spellStart"/>
          <w:r>
            <w:rPr>
              <w:rFonts w:eastAsia="Times New Roman"/>
            </w:rPr>
            <w:t>Lowendahl</w:t>
          </w:r>
          <w:proofErr w:type="spellEnd"/>
          <w:r>
            <w:rPr>
              <w:rFonts w:eastAsia="Times New Roman"/>
            </w:rPr>
            <w:t xml:space="preserve">, </w:t>
          </w:r>
          <w:proofErr w:type="spellStart"/>
          <w:r>
            <w:rPr>
              <w:rFonts w:eastAsia="Times New Roman"/>
            </w:rPr>
            <w:t>Terri</w:t>
          </w:r>
          <w:r>
            <w:rPr>
              <w:rFonts w:eastAsia="Times New Roman"/>
            </w:rPr>
            <w:softHyphen/>
            <w:t>Lynn</w:t>
          </w:r>
          <w:proofErr w:type="spellEnd"/>
          <w:r>
            <w:rPr>
              <w:rFonts w:eastAsia="Times New Roman"/>
            </w:rPr>
            <w:t xml:space="preserve"> B, </w:t>
          </w:r>
          <w:proofErr w:type="gramStart"/>
          <w:r>
            <w:rPr>
              <w:rFonts w:eastAsia="Times New Roman"/>
            </w:rPr>
            <w:t>Thayer</w:t>
          </w:r>
          <w:proofErr w:type="gramEnd"/>
          <w:r>
            <w:rPr>
              <w:rFonts w:eastAsia="Times New Roman"/>
            </w:rPr>
            <w:t xml:space="preserve"> and Glenda Morgan, 2016. </w:t>
          </w:r>
          <w:r>
            <w:rPr>
              <w:rFonts w:eastAsia="Times New Roman"/>
              <w:i/>
              <w:iCs/>
            </w:rPr>
            <w:t xml:space="preserve">Top 10 Strategic Technologies </w:t>
          </w:r>
          <w:proofErr w:type="spellStart"/>
          <w:r>
            <w:rPr>
              <w:rFonts w:eastAsia="Times New Roman"/>
              <w:i/>
              <w:iCs/>
            </w:rPr>
            <w:t>ImpactingHigher</w:t>
          </w:r>
          <w:proofErr w:type="spellEnd"/>
          <w:r>
            <w:rPr>
              <w:rFonts w:eastAsia="Times New Roman"/>
              <w:i/>
              <w:iCs/>
            </w:rPr>
            <w:t xml:space="preserve"> Education in 2016</w:t>
          </w:r>
          <w:r>
            <w:rPr>
              <w:rFonts w:eastAsia="Times New Roman"/>
            </w:rPr>
            <w:t>. [online] Available at: &lt;http://www.gartner.com/analyst/26873&gt;.</w:t>
          </w:r>
        </w:p>
        <w:p w14:paraId="010BE689" w14:textId="77777777" w:rsidR="009351CB" w:rsidRDefault="009351CB">
          <w:pPr>
            <w:divId w:val="1156847412"/>
            <w:rPr>
              <w:rFonts w:eastAsia="Times New Roman"/>
            </w:rPr>
          </w:pPr>
          <w:proofErr w:type="spellStart"/>
          <w:r>
            <w:rPr>
              <w:rFonts w:eastAsia="Times New Roman"/>
            </w:rPr>
            <w:t>Katsaris</w:t>
          </w:r>
          <w:proofErr w:type="spellEnd"/>
          <w:r>
            <w:rPr>
              <w:rFonts w:eastAsia="Times New Roman"/>
            </w:rPr>
            <w:t xml:space="preserve">, I. and </w:t>
          </w:r>
          <w:proofErr w:type="spellStart"/>
          <w:r>
            <w:rPr>
              <w:rFonts w:eastAsia="Times New Roman"/>
            </w:rPr>
            <w:t>Vidakis</w:t>
          </w:r>
          <w:proofErr w:type="spellEnd"/>
          <w:r>
            <w:rPr>
              <w:rFonts w:eastAsia="Times New Roman"/>
            </w:rPr>
            <w:t xml:space="preserve">, N., 2021. Adaptive e-learning systems through learning styles: A review of the literature. </w:t>
          </w:r>
          <w:r>
            <w:rPr>
              <w:rFonts w:eastAsia="Times New Roman"/>
              <w:i/>
              <w:iCs/>
            </w:rPr>
            <w:t>Advances in Mobile Learning Educational Research</w:t>
          </w:r>
          <w:r>
            <w:rPr>
              <w:rFonts w:eastAsia="Times New Roman"/>
            </w:rPr>
            <w:t>, [online] 1(2), pp.124–145. https://doi.org/10.25082/AMLER.2021.02.007.</w:t>
          </w:r>
        </w:p>
        <w:p w14:paraId="4097BC5C" w14:textId="77777777" w:rsidR="009351CB" w:rsidRDefault="009351CB">
          <w:pPr>
            <w:divId w:val="1115903294"/>
            <w:rPr>
              <w:rFonts w:eastAsia="Times New Roman"/>
            </w:rPr>
          </w:pPr>
          <w:r>
            <w:rPr>
              <w:rFonts w:eastAsia="Times New Roman"/>
            </w:rPr>
            <w:t xml:space="preserve">Liu, M., </w:t>
          </w:r>
          <w:proofErr w:type="spellStart"/>
          <w:r>
            <w:rPr>
              <w:rFonts w:eastAsia="Times New Roman"/>
            </w:rPr>
            <w:t>McKelroy</w:t>
          </w:r>
          <w:proofErr w:type="spellEnd"/>
          <w:r>
            <w:rPr>
              <w:rFonts w:eastAsia="Times New Roman"/>
            </w:rPr>
            <w:t xml:space="preserve">, E., Corliss, S.B. and Carrigan, J., 2017. Investigating the effect of an adaptive learning intervention on students’ learning. </w:t>
          </w:r>
          <w:r>
            <w:rPr>
              <w:rFonts w:eastAsia="Times New Roman"/>
              <w:i/>
              <w:iCs/>
            </w:rPr>
            <w:t>Educational Technology Research and Development</w:t>
          </w:r>
          <w:r>
            <w:rPr>
              <w:rFonts w:eastAsia="Times New Roman"/>
            </w:rPr>
            <w:t>, 65(6), pp.1605–1625. https://doi.org/10.1007/s11423-017-9542-1.</w:t>
          </w:r>
        </w:p>
        <w:p w14:paraId="1821DDCE" w14:textId="77777777" w:rsidR="009351CB" w:rsidRDefault="009351CB">
          <w:pPr>
            <w:divId w:val="1110592582"/>
            <w:rPr>
              <w:rFonts w:eastAsia="Times New Roman"/>
            </w:rPr>
          </w:pPr>
          <w:r>
            <w:rPr>
              <w:rFonts w:eastAsia="Times New Roman"/>
            </w:rPr>
            <w:lastRenderedPageBreak/>
            <w:t xml:space="preserve">Martin, F., Chen, Y., Moore, R.L. and </w:t>
          </w:r>
          <w:proofErr w:type="spellStart"/>
          <w:r>
            <w:rPr>
              <w:rFonts w:eastAsia="Times New Roman"/>
            </w:rPr>
            <w:t>Westine</w:t>
          </w:r>
          <w:proofErr w:type="spellEnd"/>
          <w:r>
            <w:rPr>
              <w:rFonts w:eastAsia="Times New Roman"/>
            </w:rPr>
            <w:t xml:space="preserve">, C.D., 2020. Systematic review of adaptive learning research designs, context, strategies, and technologies from 2009 to 2018. </w:t>
          </w:r>
          <w:r>
            <w:rPr>
              <w:rFonts w:eastAsia="Times New Roman"/>
              <w:i/>
              <w:iCs/>
            </w:rPr>
            <w:t>Educational Technology Research and Development</w:t>
          </w:r>
          <w:r>
            <w:rPr>
              <w:rFonts w:eastAsia="Times New Roman"/>
            </w:rPr>
            <w:t>, 68(4), pp.1903–1929. https://doi.org/10.1007/s11423-020-09793-2.</w:t>
          </w:r>
        </w:p>
        <w:p w14:paraId="6646F89B" w14:textId="77777777" w:rsidR="009351CB" w:rsidRDefault="009351CB">
          <w:pPr>
            <w:divId w:val="968316169"/>
            <w:rPr>
              <w:rFonts w:eastAsia="Times New Roman"/>
            </w:rPr>
          </w:pPr>
          <w:proofErr w:type="spellStart"/>
          <w:r>
            <w:rPr>
              <w:rFonts w:eastAsia="Times New Roman"/>
            </w:rPr>
            <w:t>Mousavinasab</w:t>
          </w:r>
          <w:proofErr w:type="spellEnd"/>
          <w:r>
            <w:rPr>
              <w:rFonts w:eastAsia="Times New Roman"/>
            </w:rPr>
            <w:t xml:space="preserve">, E., </w:t>
          </w:r>
          <w:proofErr w:type="spellStart"/>
          <w:r>
            <w:rPr>
              <w:rFonts w:eastAsia="Times New Roman"/>
            </w:rPr>
            <w:t>Zarifsanaiey</w:t>
          </w:r>
          <w:proofErr w:type="spellEnd"/>
          <w:r>
            <w:rPr>
              <w:rFonts w:eastAsia="Times New Roman"/>
            </w:rPr>
            <w:t xml:space="preserve">, N., R. </w:t>
          </w:r>
          <w:proofErr w:type="spellStart"/>
          <w:r>
            <w:rPr>
              <w:rFonts w:eastAsia="Times New Roman"/>
            </w:rPr>
            <w:t>Niakan</w:t>
          </w:r>
          <w:proofErr w:type="spellEnd"/>
          <w:r>
            <w:rPr>
              <w:rFonts w:eastAsia="Times New Roman"/>
            </w:rPr>
            <w:t xml:space="preserve"> </w:t>
          </w:r>
          <w:proofErr w:type="spellStart"/>
          <w:r>
            <w:rPr>
              <w:rFonts w:eastAsia="Times New Roman"/>
            </w:rPr>
            <w:t>Kalhori</w:t>
          </w:r>
          <w:proofErr w:type="spellEnd"/>
          <w:r>
            <w:rPr>
              <w:rFonts w:eastAsia="Times New Roman"/>
            </w:rPr>
            <w:t xml:space="preserve">, S., </w:t>
          </w:r>
          <w:proofErr w:type="spellStart"/>
          <w:r>
            <w:rPr>
              <w:rFonts w:eastAsia="Times New Roman"/>
            </w:rPr>
            <w:t>Rakhshan</w:t>
          </w:r>
          <w:proofErr w:type="spellEnd"/>
          <w:r>
            <w:rPr>
              <w:rFonts w:eastAsia="Times New Roman"/>
            </w:rPr>
            <w:t xml:space="preserve">, M., </w:t>
          </w:r>
          <w:proofErr w:type="spellStart"/>
          <w:r>
            <w:rPr>
              <w:rFonts w:eastAsia="Times New Roman"/>
            </w:rPr>
            <w:t>Keikha</w:t>
          </w:r>
          <w:proofErr w:type="spellEnd"/>
          <w:r>
            <w:rPr>
              <w:rFonts w:eastAsia="Times New Roman"/>
            </w:rPr>
            <w:t xml:space="preserve">, L. and Ghazi </w:t>
          </w:r>
          <w:proofErr w:type="spellStart"/>
          <w:r>
            <w:rPr>
              <w:rFonts w:eastAsia="Times New Roman"/>
            </w:rPr>
            <w:t>Saeedi</w:t>
          </w:r>
          <w:proofErr w:type="spellEnd"/>
          <w:r>
            <w:rPr>
              <w:rFonts w:eastAsia="Times New Roman"/>
            </w:rPr>
            <w:t xml:space="preserve">, M., 2021. </w:t>
          </w:r>
          <w:r>
            <w:rPr>
              <w:rFonts w:eastAsia="Times New Roman"/>
              <w:i/>
              <w:iCs/>
            </w:rPr>
            <w:t>Intelligent tutoring systems: a systematic review of characteristics, applications, and evaluation methods</w:t>
          </w:r>
          <w:r>
            <w:rPr>
              <w:rFonts w:eastAsia="Times New Roman"/>
            </w:rPr>
            <w:t xml:space="preserve">. </w:t>
          </w:r>
          <w:r>
            <w:rPr>
              <w:rFonts w:eastAsia="Times New Roman"/>
              <w:i/>
              <w:iCs/>
            </w:rPr>
            <w:t>Interactive Learning Environments</w:t>
          </w:r>
          <w:r>
            <w:rPr>
              <w:rFonts w:eastAsia="Times New Roman"/>
            </w:rPr>
            <w:t>, https://doi.org/10.1080/10494820.2018.1558257.</w:t>
          </w:r>
        </w:p>
        <w:p w14:paraId="4BF1C36B" w14:textId="4BBC4B2B" w:rsidR="00BB24C3" w:rsidRPr="009351CB" w:rsidRDefault="009351CB" w:rsidP="00BB24C3">
          <w:r>
            <w:rPr>
              <w:rFonts w:eastAsia="Times New Roman"/>
            </w:rPr>
            <w:t> </w:t>
          </w:r>
        </w:p>
      </w:sdtContent>
    </w:sdt>
    <w:sectPr w:rsidR="00BB24C3" w:rsidRPr="00935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9D223" w14:textId="77777777" w:rsidR="00631A44" w:rsidRDefault="00631A44" w:rsidP="0010001C">
      <w:pPr>
        <w:spacing w:before="0" w:after="0" w:line="240" w:lineRule="auto"/>
      </w:pPr>
      <w:r>
        <w:separator/>
      </w:r>
    </w:p>
  </w:endnote>
  <w:endnote w:type="continuationSeparator" w:id="0">
    <w:p w14:paraId="077AB538" w14:textId="77777777" w:rsidR="00631A44" w:rsidRDefault="00631A44"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FFD66" w14:textId="77777777" w:rsidR="00631A44" w:rsidRDefault="00631A44" w:rsidP="0010001C">
      <w:pPr>
        <w:spacing w:before="0" w:after="0" w:line="240" w:lineRule="auto"/>
      </w:pPr>
      <w:r>
        <w:separator/>
      </w:r>
    </w:p>
  </w:footnote>
  <w:footnote w:type="continuationSeparator" w:id="0">
    <w:p w14:paraId="5AF855B5" w14:textId="77777777" w:rsidR="00631A44" w:rsidRDefault="00631A44"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8329D"/>
    <w:multiLevelType w:val="multilevel"/>
    <w:tmpl w:val="B6DA6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16cid:durableId="173224411">
    <w:abstractNumId w:val="6"/>
  </w:num>
  <w:num w:numId="2" w16cid:durableId="494802770">
    <w:abstractNumId w:val="22"/>
  </w:num>
  <w:num w:numId="3" w16cid:durableId="1349452105">
    <w:abstractNumId w:val="26"/>
  </w:num>
  <w:num w:numId="4" w16cid:durableId="107706716">
    <w:abstractNumId w:val="15"/>
  </w:num>
  <w:num w:numId="5" w16cid:durableId="363987114">
    <w:abstractNumId w:val="2"/>
  </w:num>
  <w:num w:numId="6" w16cid:durableId="1230313485">
    <w:abstractNumId w:val="17"/>
  </w:num>
  <w:num w:numId="7" w16cid:durableId="1748186081">
    <w:abstractNumId w:val="14"/>
  </w:num>
  <w:num w:numId="8" w16cid:durableId="1753818562">
    <w:abstractNumId w:val="8"/>
  </w:num>
  <w:num w:numId="9" w16cid:durableId="1914507017">
    <w:abstractNumId w:val="13"/>
  </w:num>
  <w:num w:numId="10" w16cid:durableId="1059939011">
    <w:abstractNumId w:val="4"/>
  </w:num>
  <w:num w:numId="11" w16cid:durableId="1330597078">
    <w:abstractNumId w:val="18"/>
  </w:num>
  <w:num w:numId="12" w16cid:durableId="1961840733">
    <w:abstractNumId w:val="16"/>
  </w:num>
  <w:num w:numId="13" w16cid:durableId="1385058509">
    <w:abstractNumId w:val="0"/>
  </w:num>
  <w:num w:numId="14" w16cid:durableId="1828783991">
    <w:abstractNumId w:val="21"/>
  </w:num>
  <w:num w:numId="15" w16cid:durableId="1181237044">
    <w:abstractNumId w:val="20"/>
  </w:num>
  <w:num w:numId="16" w16cid:durableId="1458789768">
    <w:abstractNumId w:val="5"/>
  </w:num>
  <w:num w:numId="17" w16cid:durableId="792285335">
    <w:abstractNumId w:val="10"/>
  </w:num>
  <w:num w:numId="18" w16cid:durableId="1629818415">
    <w:abstractNumId w:val="11"/>
  </w:num>
  <w:num w:numId="19" w16cid:durableId="1799909787">
    <w:abstractNumId w:val="12"/>
  </w:num>
  <w:num w:numId="20" w16cid:durableId="1342320284">
    <w:abstractNumId w:val="23"/>
  </w:num>
  <w:num w:numId="21" w16cid:durableId="1977566694">
    <w:abstractNumId w:val="9"/>
  </w:num>
  <w:num w:numId="22" w16cid:durableId="613680514">
    <w:abstractNumId w:val="7"/>
  </w:num>
  <w:num w:numId="23" w16cid:durableId="1617322472">
    <w:abstractNumId w:val="1"/>
  </w:num>
  <w:num w:numId="24" w16cid:durableId="1369528554">
    <w:abstractNumId w:val="24"/>
  </w:num>
  <w:num w:numId="25" w16cid:durableId="1252082852">
    <w:abstractNumId w:val="25"/>
  </w:num>
  <w:num w:numId="26" w16cid:durableId="1638795967">
    <w:abstractNumId w:val="19"/>
  </w:num>
  <w:num w:numId="27" w16cid:durableId="142372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QUANcqY/SwAAAA="/>
  </w:docVars>
  <w:rsids>
    <w:rsidRoot w:val="00867AA9"/>
    <w:rsid w:val="00004BB8"/>
    <w:rsid w:val="00006DD9"/>
    <w:rsid w:val="00006FE6"/>
    <w:rsid w:val="0001181E"/>
    <w:rsid w:val="00011E9D"/>
    <w:rsid w:val="00012257"/>
    <w:rsid w:val="00012848"/>
    <w:rsid w:val="00015F67"/>
    <w:rsid w:val="00016C30"/>
    <w:rsid w:val="000203C9"/>
    <w:rsid w:val="000203D1"/>
    <w:rsid w:val="0002043E"/>
    <w:rsid w:val="00020AE3"/>
    <w:rsid w:val="000239A7"/>
    <w:rsid w:val="00024A4E"/>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4BFD"/>
    <w:rsid w:val="0010001C"/>
    <w:rsid w:val="00101CB9"/>
    <w:rsid w:val="00102F29"/>
    <w:rsid w:val="001061F7"/>
    <w:rsid w:val="00112BBF"/>
    <w:rsid w:val="00115292"/>
    <w:rsid w:val="00116323"/>
    <w:rsid w:val="00117855"/>
    <w:rsid w:val="0011788B"/>
    <w:rsid w:val="001203E8"/>
    <w:rsid w:val="00120FA9"/>
    <w:rsid w:val="001227E8"/>
    <w:rsid w:val="00125547"/>
    <w:rsid w:val="0012769E"/>
    <w:rsid w:val="00127A06"/>
    <w:rsid w:val="0013324E"/>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74B45"/>
    <w:rsid w:val="00185A85"/>
    <w:rsid w:val="00193202"/>
    <w:rsid w:val="00194839"/>
    <w:rsid w:val="00197AAD"/>
    <w:rsid w:val="001A4804"/>
    <w:rsid w:val="001A63AB"/>
    <w:rsid w:val="001B47B1"/>
    <w:rsid w:val="001B5D20"/>
    <w:rsid w:val="001B750C"/>
    <w:rsid w:val="001C2DF9"/>
    <w:rsid w:val="001C2ED4"/>
    <w:rsid w:val="001C542B"/>
    <w:rsid w:val="001C5CBC"/>
    <w:rsid w:val="001C5CC2"/>
    <w:rsid w:val="001C663F"/>
    <w:rsid w:val="001D3649"/>
    <w:rsid w:val="001D3A53"/>
    <w:rsid w:val="001D4DD0"/>
    <w:rsid w:val="001D5E99"/>
    <w:rsid w:val="001E00BF"/>
    <w:rsid w:val="001E3F35"/>
    <w:rsid w:val="001E7C50"/>
    <w:rsid w:val="001F1741"/>
    <w:rsid w:val="001F1A70"/>
    <w:rsid w:val="001F2F34"/>
    <w:rsid w:val="001F7110"/>
    <w:rsid w:val="002003EA"/>
    <w:rsid w:val="002029C0"/>
    <w:rsid w:val="00202B85"/>
    <w:rsid w:val="00206A6D"/>
    <w:rsid w:val="00214AA7"/>
    <w:rsid w:val="002155AA"/>
    <w:rsid w:val="002209EC"/>
    <w:rsid w:val="00225966"/>
    <w:rsid w:val="00230DAA"/>
    <w:rsid w:val="002320CB"/>
    <w:rsid w:val="00235627"/>
    <w:rsid w:val="0024114E"/>
    <w:rsid w:val="00245132"/>
    <w:rsid w:val="0025034D"/>
    <w:rsid w:val="002607CF"/>
    <w:rsid w:val="0026543D"/>
    <w:rsid w:val="00266BB7"/>
    <w:rsid w:val="00266FE0"/>
    <w:rsid w:val="00270EE5"/>
    <w:rsid w:val="00271432"/>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B5B"/>
    <w:rsid w:val="002D1C4D"/>
    <w:rsid w:val="002D36EE"/>
    <w:rsid w:val="002D5ED4"/>
    <w:rsid w:val="002D6859"/>
    <w:rsid w:val="002E2320"/>
    <w:rsid w:val="002E4821"/>
    <w:rsid w:val="002E4A7D"/>
    <w:rsid w:val="002E4B55"/>
    <w:rsid w:val="002E5B34"/>
    <w:rsid w:val="002F1442"/>
    <w:rsid w:val="002F2273"/>
    <w:rsid w:val="00302C78"/>
    <w:rsid w:val="00305BBD"/>
    <w:rsid w:val="00306285"/>
    <w:rsid w:val="00307333"/>
    <w:rsid w:val="00312FFB"/>
    <w:rsid w:val="003173C1"/>
    <w:rsid w:val="0032112E"/>
    <w:rsid w:val="00321568"/>
    <w:rsid w:val="00321A00"/>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340"/>
    <w:rsid w:val="003647CC"/>
    <w:rsid w:val="00373D27"/>
    <w:rsid w:val="003768FA"/>
    <w:rsid w:val="003774A7"/>
    <w:rsid w:val="00382B6B"/>
    <w:rsid w:val="003836C0"/>
    <w:rsid w:val="003842AF"/>
    <w:rsid w:val="00390D9B"/>
    <w:rsid w:val="00392E23"/>
    <w:rsid w:val="00393DD2"/>
    <w:rsid w:val="0039459D"/>
    <w:rsid w:val="00394A14"/>
    <w:rsid w:val="00396911"/>
    <w:rsid w:val="00397011"/>
    <w:rsid w:val="003976AD"/>
    <w:rsid w:val="003A0FF9"/>
    <w:rsid w:val="003A242F"/>
    <w:rsid w:val="003A310E"/>
    <w:rsid w:val="003A7728"/>
    <w:rsid w:val="003B0AD4"/>
    <w:rsid w:val="003B6644"/>
    <w:rsid w:val="003C10C9"/>
    <w:rsid w:val="003C7ABF"/>
    <w:rsid w:val="003C7E3B"/>
    <w:rsid w:val="003D081E"/>
    <w:rsid w:val="003D1612"/>
    <w:rsid w:val="003D701E"/>
    <w:rsid w:val="003D753D"/>
    <w:rsid w:val="003D7ED4"/>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AD6"/>
    <w:rsid w:val="0040760C"/>
    <w:rsid w:val="0041413C"/>
    <w:rsid w:val="004174FD"/>
    <w:rsid w:val="00420001"/>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40961"/>
    <w:rsid w:val="00547FF6"/>
    <w:rsid w:val="00554619"/>
    <w:rsid w:val="005567E2"/>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26A1"/>
    <w:rsid w:val="005D41A8"/>
    <w:rsid w:val="005D5809"/>
    <w:rsid w:val="005E4818"/>
    <w:rsid w:val="005E5041"/>
    <w:rsid w:val="005E6BCF"/>
    <w:rsid w:val="005F027F"/>
    <w:rsid w:val="005F2253"/>
    <w:rsid w:val="005F3923"/>
    <w:rsid w:val="006029C1"/>
    <w:rsid w:val="00603B70"/>
    <w:rsid w:val="006057EA"/>
    <w:rsid w:val="006102C4"/>
    <w:rsid w:val="00610C2D"/>
    <w:rsid w:val="00612B04"/>
    <w:rsid w:val="00612DF8"/>
    <w:rsid w:val="00613BE1"/>
    <w:rsid w:val="006205D5"/>
    <w:rsid w:val="00621A62"/>
    <w:rsid w:val="00625F0F"/>
    <w:rsid w:val="006265C6"/>
    <w:rsid w:val="006269F2"/>
    <w:rsid w:val="00626C77"/>
    <w:rsid w:val="00631A44"/>
    <w:rsid w:val="00637DBD"/>
    <w:rsid w:val="006425F5"/>
    <w:rsid w:val="00647382"/>
    <w:rsid w:val="00650DCE"/>
    <w:rsid w:val="00653F80"/>
    <w:rsid w:val="0065761D"/>
    <w:rsid w:val="006609D3"/>
    <w:rsid w:val="00662059"/>
    <w:rsid w:val="006626C5"/>
    <w:rsid w:val="00663886"/>
    <w:rsid w:val="006638F1"/>
    <w:rsid w:val="006732BE"/>
    <w:rsid w:val="006734FF"/>
    <w:rsid w:val="006844DE"/>
    <w:rsid w:val="00685728"/>
    <w:rsid w:val="00686E55"/>
    <w:rsid w:val="006922D0"/>
    <w:rsid w:val="0069317C"/>
    <w:rsid w:val="00696B46"/>
    <w:rsid w:val="006A29B8"/>
    <w:rsid w:val="006A2F93"/>
    <w:rsid w:val="006A79CC"/>
    <w:rsid w:val="006B18B6"/>
    <w:rsid w:val="006B5D98"/>
    <w:rsid w:val="006B6107"/>
    <w:rsid w:val="006C4FFE"/>
    <w:rsid w:val="006C6B0D"/>
    <w:rsid w:val="006C7082"/>
    <w:rsid w:val="006D0AC1"/>
    <w:rsid w:val="006D0C52"/>
    <w:rsid w:val="006D4DEE"/>
    <w:rsid w:val="006D4F75"/>
    <w:rsid w:val="006D5148"/>
    <w:rsid w:val="006D520A"/>
    <w:rsid w:val="006E248F"/>
    <w:rsid w:val="006E568C"/>
    <w:rsid w:val="006E6392"/>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0E9D"/>
    <w:rsid w:val="007314A9"/>
    <w:rsid w:val="00733FCC"/>
    <w:rsid w:val="00736EF3"/>
    <w:rsid w:val="007371A6"/>
    <w:rsid w:val="0074279B"/>
    <w:rsid w:val="00747EBA"/>
    <w:rsid w:val="00750BE0"/>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1345"/>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2B1B"/>
    <w:rsid w:val="007E2BAE"/>
    <w:rsid w:val="007E5DD6"/>
    <w:rsid w:val="007E6481"/>
    <w:rsid w:val="007F08CB"/>
    <w:rsid w:val="007F0FE2"/>
    <w:rsid w:val="007F1895"/>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40731"/>
    <w:rsid w:val="00840765"/>
    <w:rsid w:val="00840794"/>
    <w:rsid w:val="008436C8"/>
    <w:rsid w:val="0084777D"/>
    <w:rsid w:val="00851044"/>
    <w:rsid w:val="008516BC"/>
    <w:rsid w:val="00853BF7"/>
    <w:rsid w:val="00855358"/>
    <w:rsid w:val="00856B55"/>
    <w:rsid w:val="00861301"/>
    <w:rsid w:val="00861588"/>
    <w:rsid w:val="00862F60"/>
    <w:rsid w:val="008631CB"/>
    <w:rsid w:val="00864272"/>
    <w:rsid w:val="00864521"/>
    <w:rsid w:val="00867AA9"/>
    <w:rsid w:val="00870DDA"/>
    <w:rsid w:val="008725D4"/>
    <w:rsid w:val="00872B08"/>
    <w:rsid w:val="00873EB5"/>
    <w:rsid w:val="00877754"/>
    <w:rsid w:val="00877BAA"/>
    <w:rsid w:val="00882401"/>
    <w:rsid w:val="008836D7"/>
    <w:rsid w:val="00884CE2"/>
    <w:rsid w:val="008851C5"/>
    <w:rsid w:val="00886502"/>
    <w:rsid w:val="0089353C"/>
    <w:rsid w:val="00896EBB"/>
    <w:rsid w:val="008A23B0"/>
    <w:rsid w:val="008B0D5A"/>
    <w:rsid w:val="008B3ECD"/>
    <w:rsid w:val="008B665B"/>
    <w:rsid w:val="008B6A1A"/>
    <w:rsid w:val="008C0349"/>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375F"/>
    <w:rsid w:val="00910820"/>
    <w:rsid w:val="0091371A"/>
    <w:rsid w:val="009142E9"/>
    <w:rsid w:val="00915021"/>
    <w:rsid w:val="00916708"/>
    <w:rsid w:val="00916FC8"/>
    <w:rsid w:val="00917127"/>
    <w:rsid w:val="00920FF2"/>
    <w:rsid w:val="00923350"/>
    <w:rsid w:val="009254B4"/>
    <w:rsid w:val="00926077"/>
    <w:rsid w:val="00927542"/>
    <w:rsid w:val="00930364"/>
    <w:rsid w:val="009308A3"/>
    <w:rsid w:val="00931E53"/>
    <w:rsid w:val="00933157"/>
    <w:rsid w:val="009351CB"/>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7F8A"/>
    <w:rsid w:val="00992EDF"/>
    <w:rsid w:val="0099666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3E25"/>
    <w:rsid w:val="009E4647"/>
    <w:rsid w:val="009E727C"/>
    <w:rsid w:val="009F02B1"/>
    <w:rsid w:val="009F1B84"/>
    <w:rsid w:val="009F45F3"/>
    <w:rsid w:val="009F4971"/>
    <w:rsid w:val="00A03F01"/>
    <w:rsid w:val="00A06C54"/>
    <w:rsid w:val="00A1208B"/>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0C2D"/>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A74EA"/>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865"/>
    <w:rsid w:val="00B108C0"/>
    <w:rsid w:val="00B10A52"/>
    <w:rsid w:val="00B10DC9"/>
    <w:rsid w:val="00B12A42"/>
    <w:rsid w:val="00B1372C"/>
    <w:rsid w:val="00B153D9"/>
    <w:rsid w:val="00B15BD7"/>
    <w:rsid w:val="00B1748E"/>
    <w:rsid w:val="00B20F4C"/>
    <w:rsid w:val="00B219E7"/>
    <w:rsid w:val="00B250D6"/>
    <w:rsid w:val="00B305DA"/>
    <w:rsid w:val="00B35261"/>
    <w:rsid w:val="00B35C4B"/>
    <w:rsid w:val="00B41B94"/>
    <w:rsid w:val="00B41E86"/>
    <w:rsid w:val="00B43B35"/>
    <w:rsid w:val="00B45FA1"/>
    <w:rsid w:val="00B47439"/>
    <w:rsid w:val="00B52CBB"/>
    <w:rsid w:val="00B568B9"/>
    <w:rsid w:val="00B57270"/>
    <w:rsid w:val="00B576D2"/>
    <w:rsid w:val="00B57D37"/>
    <w:rsid w:val="00B6248A"/>
    <w:rsid w:val="00B71E8B"/>
    <w:rsid w:val="00B7220C"/>
    <w:rsid w:val="00B72AF7"/>
    <w:rsid w:val="00B76DB9"/>
    <w:rsid w:val="00B76F74"/>
    <w:rsid w:val="00B80760"/>
    <w:rsid w:val="00B85A1D"/>
    <w:rsid w:val="00B91F62"/>
    <w:rsid w:val="00B952BC"/>
    <w:rsid w:val="00B95A94"/>
    <w:rsid w:val="00B96704"/>
    <w:rsid w:val="00B9681B"/>
    <w:rsid w:val="00B96D40"/>
    <w:rsid w:val="00BA03FE"/>
    <w:rsid w:val="00BA22B0"/>
    <w:rsid w:val="00BA7322"/>
    <w:rsid w:val="00BB0B65"/>
    <w:rsid w:val="00BB24C3"/>
    <w:rsid w:val="00BB3CD6"/>
    <w:rsid w:val="00BB41B9"/>
    <w:rsid w:val="00BB53E8"/>
    <w:rsid w:val="00BB5D73"/>
    <w:rsid w:val="00BB747B"/>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0DAE"/>
    <w:rsid w:val="00C22330"/>
    <w:rsid w:val="00C22A8C"/>
    <w:rsid w:val="00C27B96"/>
    <w:rsid w:val="00C30FA3"/>
    <w:rsid w:val="00C31C58"/>
    <w:rsid w:val="00C33FAA"/>
    <w:rsid w:val="00C34525"/>
    <w:rsid w:val="00C34D20"/>
    <w:rsid w:val="00C37C26"/>
    <w:rsid w:val="00C44F01"/>
    <w:rsid w:val="00C45684"/>
    <w:rsid w:val="00C50762"/>
    <w:rsid w:val="00C53194"/>
    <w:rsid w:val="00C65A2F"/>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0868"/>
    <w:rsid w:val="00D71F6C"/>
    <w:rsid w:val="00D71FDB"/>
    <w:rsid w:val="00D72591"/>
    <w:rsid w:val="00D72BAE"/>
    <w:rsid w:val="00D75F56"/>
    <w:rsid w:val="00D8092D"/>
    <w:rsid w:val="00D80DD3"/>
    <w:rsid w:val="00D90D0D"/>
    <w:rsid w:val="00D91784"/>
    <w:rsid w:val="00D94C86"/>
    <w:rsid w:val="00D965ED"/>
    <w:rsid w:val="00DA0152"/>
    <w:rsid w:val="00DA1B43"/>
    <w:rsid w:val="00DA39AA"/>
    <w:rsid w:val="00DB26BC"/>
    <w:rsid w:val="00DB2956"/>
    <w:rsid w:val="00DB3134"/>
    <w:rsid w:val="00DB3A7D"/>
    <w:rsid w:val="00DB65F7"/>
    <w:rsid w:val="00DC0ACC"/>
    <w:rsid w:val="00DC0BC8"/>
    <w:rsid w:val="00DC1BAB"/>
    <w:rsid w:val="00DC2004"/>
    <w:rsid w:val="00DC4887"/>
    <w:rsid w:val="00DC5078"/>
    <w:rsid w:val="00DC5094"/>
    <w:rsid w:val="00DC7602"/>
    <w:rsid w:val="00DC7FC0"/>
    <w:rsid w:val="00DD0868"/>
    <w:rsid w:val="00DD2DA1"/>
    <w:rsid w:val="00DD7D38"/>
    <w:rsid w:val="00DE0FDE"/>
    <w:rsid w:val="00DE48F7"/>
    <w:rsid w:val="00DE5A2C"/>
    <w:rsid w:val="00DE68CC"/>
    <w:rsid w:val="00DF0245"/>
    <w:rsid w:val="00E044EF"/>
    <w:rsid w:val="00E04778"/>
    <w:rsid w:val="00E05CD5"/>
    <w:rsid w:val="00E20D72"/>
    <w:rsid w:val="00E24631"/>
    <w:rsid w:val="00E3017C"/>
    <w:rsid w:val="00E34E08"/>
    <w:rsid w:val="00E3743B"/>
    <w:rsid w:val="00E42B86"/>
    <w:rsid w:val="00E4715F"/>
    <w:rsid w:val="00E47B5B"/>
    <w:rsid w:val="00E47F71"/>
    <w:rsid w:val="00E51CEC"/>
    <w:rsid w:val="00E54E1C"/>
    <w:rsid w:val="00E55590"/>
    <w:rsid w:val="00E559AB"/>
    <w:rsid w:val="00E60152"/>
    <w:rsid w:val="00E610FE"/>
    <w:rsid w:val="00E6188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61DF"/>
    <w:rsid w:val="00F311F7"/>
    <w:rsid w:val="00F31590"/>
    <w:rsid w:val="00F345E4"/>
    <w:rsid w:val="00F35C1F"/>
    <w:rsid w:val="00F3655F"/>
    <w:rsid w:val="00F36E4E"/>
    <w:rsid w:val="00F37807"/>
    <w:rsid w:val="00F400F3"/>
    <w:rsid w:val="00F4110D"/>
    <w:rsid w:val="00F4263C"/>
    <w:rsid w:val="00F5120B"/>
    <w:rsid w:val="00F5268D"/>
    <w:rsid w:val="00F54B07"/>
    <w:rsid w:val="00F55428"/>
    <w:rsid w:val="00F61DE0"/>
    <w:rsid w:val="00F62204"/>
    <w:rsid w:val="00F62632"/>
    <w:rsid w:val="00F634A9"/>
    <w:rsid w:val="00F64DDD"/>
    <w:rsid w:val="00F65212"/>
    <w:rsid w:val="00F66785"/>
    <w:rsid w:val="00F70FCD"/>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4D1D"/>
    <w:rsid w:val="00FD641F"/>
    <w:rsid w:val="00FE1116"/>
    <w:rsid w:val="00FE3E57"/>
    <w:rsid w:val="00FE3F8A"/>
    <w:rsid w:val="00FE477D"/>
    <w:rsid w:val="00FE61EE"/>
    <w:rsid w:val="00FE77C4"/>
    <w:rsid w:val="00FE7AA5"/>
    <w:rsid w:val="00FF059A"/>
    <w:rsid w:val="00FF1B75"/>
    <w:rsid w:val="00FF3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7E5DD6"/>
    <w:pPr>
      <w:spacing w:before="0" w:after="200" w:line="240" w:lineRule="auto"/>
      <w:jc w:val="center"/>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459">
      <w:bodyDiv w:val="1"/>
      <w:marLeft w:val="0"/>
      <w:marRight w:val="0"/>
      <w:marTop w:val="0"/>
      <w:marBottom w:val="0"/>
      <w:divBdr>
        <w:top w:val="none" w:sz="0" w:space="0" w:color="auto"/>
        <w:left w:val="none" w:sz="0" w:space="0" w:color="auto"/>
        <w:bottom w:val="none" w:sz="0" w:space="0" w:color="auto"/>
        <w:right w:val="none" w:sz="0" w:space="0" w:color="auto"/>
      </w:divBdr>
      <w:divsChild>
        <w:div w:id="805782918">
          <w:marLeft w:val="0"/>
          <w:marRight w:val="0"/>
          <w:marTop w:val="0"/>
          <w:marBottom w:val="0"/>
          <w:divBdr>
            <w:top w:val="none" w:sz="0" w:space="0" w:color="auto"/>
            <w:left w:val="none" w:sz="0" w:space="0" w:color="auto"/>
            <w:bottom w:val="none" w:sz="0" w:space="0" w:color="auto"/>
            <w:right w:val="none" w:sz="0" w:space="0" w:color="auto"/>
          </w:divBdr>
        </w:div>
        <w:div w:id="1294218405">
          <w:marLeft w:val="0"/>
          <w:marRight w:val="0"/>
          <w:marTop w:val="0"/>
          <w:marBottom w:val="0"/>
          <w:divBdr>
            <w:top w:val="none" w:sz="0" w:space="0" w:color="auto"/>
            <w:left w:val="none" w:sz="0" w:space="0" w:color="auto"/>
            <w:bottom w:val="none" w:sz="0" w:space="0" w:color="auto"/>
            <w:right w:val="none" w:sz="0" w:space="0" w:color="auto"/>
          </w:divBdr>
        </w:div>
        <w:div w:id="842284082">
          <w:marLeft w:val="0"/>
          <w:marRight w:val="0"/>
          <w:marTop w:val="0"/>
          <w:marBottom w:val="0"/>
          <w:divBdr>
            <w:top w:val="none" w:sz="0" w:space="0" w:color="auto"/>
            <w:left w:val="none" w:sz="0" w:space="0" w:color="auto"/>
            <w:bottom w:val="none" w:sz="0" w:space="0" w:color="auto"/>
            <w:right w:val="none" w:sz="0" w:space="0" w:color="auto"/>
          </w:divBdr>
        </w:div>
        <w:div w:id="1393500982">
          <w:marLeft w:val="0"/>
          <w:marRight w:val="0"/>
          <w:marTop w:val="0"/>
          <w:marBottom w:val="0"/>
          <w:divBdr>
            <w:top w:val="none" w:sz="0" w:space="0" w:color="auto"/>
            <w:left w:val="none" w:sz="0" w:space="0" w:color="auto"/>
            <w:bottom w:val="none" w:sz="0" w:space="0" w:color="auto"/>
            <w:right w:val="none" w:sz="0" w:space="0" w:color="auto"/>
          </w:divBdr>
        </w:div>
        <w:div w:id="1384986790">
          <w:marLeft w:val="0"/>
          <w:marRight w:val="0"/>
          <w:marTop w:val="0"/>
          <w:marBottom w:val="0"/>
          <w:divBdr>
            <w:top w:val="none" w:sz="0" w:space="0" w:color="auto"/>
            <w:left w:val="none" w:sz="0" w:space="0" w:color="auto"/>
            <w:bottom w:val="none" w:sz="0" w:space="0" w:color="auto"/>
            <w:right w:val="none" w:sz="0" w:space="0" w:color="auto"/>
          </w:divBdr>
        </w:div>
        <w:div w:id="1663388715">
          <w:marLeft w:val="0"/>
          <w:marRight w:val="0"/>
          <w:marTop w:val="0"/>
          <w:marBottom w:val="0"/>
          <w:divBdr>
            <w:top w:val="none" w:sz="0" w:space="0" w:color="auto"/>
            <w:left w:val="none" w:sz="0" w:space="0" w:color="auto"/>
            <w:bottom w:val="none" w:sz="0" w:space="0" w:color="auto"/>
            <w:right w:val="none" w:sz="0" w:space="0" w:color="auto"/>
          </w:divBdr>
        </w:div>
        <w:div w:id="949311886">
          <w:marLeft w:val="0"/>
          <w:marRight w:val="0"/>
          <w:marTop w:val="0"/>
          <w:marBottom w:val="0"/>
          <w:divBdr>
            <w:top w:val="none" w:sz="0" w:space="0" w:color="auto"/>
            <w:left w:val="none" w:sz="0" w:space="0" w:color="auto"/>
            <w:bottom w:val="none" w:sz="0" w:space="0" w:color="auto"/>
            <w:right w:val="none" w:sz="0" w:space="0" w:color="auto"/>
          </w:divBdr>
        </w:div>
        <w:div w:id="889804739">
          <w:marLeft w:val="0"/>
          <w:marRight w:val="0"/>
          <w:marTop w:val="0"/>
          <w:marBottom w:val="0"/>
          <w:divBdr>
            <w:top w:val="none" w:sz="0" w:space="0" w:color="auto"/>
            <w:left w:val="none" w:sz="0" w:space="0" w:color="auto"/>
            <w:bottom w:val="none" w:sz="0" w:space="0" w:color="auto"/>
            <w:right w:val="none" w:sz="0" w:space="0" w:color="auto"/>
          </w:divBdr>
        </w:div>
      </w:divsChild>
    </w:div>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1708676196">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 w:id="28726161">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2797004">
      <w:bodyDiv w:val="1"/>
      <w:marLeft w:val="0"/>
      <w:marRight w:val="0"/>
      <w:marTop w:val="0"/>
      <w:marBottom w:val="0"/>
      <w:divBdr>
        <w:top w:val="none" w:sz="0" w:space="0" w:color="auto"/>
        <w:left w:val="none" w:sz="0" w:space="0" w:color="auto"/>
        <w:bottom w:val="none" w:sz="0" w:space="0" w:color="auto"/>
        <w:right w:val="none" w:sz="0" w:space="0" w:color="auto"/>
      </w:divBdr>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76511355">
      <w:bodyDiv w:val="1"/>
      <w:marLeft w:val="0"/>
      <w:marRight w:val="0"/>
      <w:marTop w:val="0"/>
      <w:marBottom w:val="0"/>
      <w:divBdr>
        <w:top w:val="none" w:sz="0" w:space="0" w:color="auto"/>
        <w:left w:val="none" w:sz="0" w:space="0" w:color="auto"/>
        <w:bottom w:val="none" w:sz="0" w:space="0" w:color="auto"/>
        <w:right w:val="none" w:sz="0" w:space="0" w:color="auto"/>
      </w:divBdr>
      <w:divsChild>
        <w:div w:id="1832138665">
          <w:marLeft w:val="0"/>
          <w:marRight w:val="0"/>
          <w:marTop w:val="0"/>
          <w:marBottom w:val="0"/>
          <w:divBdr>
            <w:top w:val="none" w:sz="0" w:space="0" w:color="auto"/>
            <w:left w:val="none" w:sz="0" w:space="0" w:color="auto"/>
            <w:bottom w:val="none" w:sz="0" w:space="0" w:color="auto"/>
            <w:right w:val="none" w:sz="0" w:space="0" w:color="auto"/>
          </w:divBdr>
        </w:div>
        <w:div w:id="1939824426">
          <w:marLeft w:val="0"/>
          <w:marRight w:val="0"/>
          <w:marTop w:val="0"/>
          <w:marBottom w:val="0"/>
          <w:divBdr>
            <w:top w:val="none" w:sz="0" w:space="0" w:color="auto"/>
            <w:left w:val="none" w:sz="0" w:space="0" w:color="auto"/>
            <w:bottom w:val="none" w:sz="0" w:space="0" w:color="auto"/>
            <w:right w:val="none" w:sz="0" w:space="0" w:color="auto"/>
          </w:divBdr>
        </w:div>
        <w:div w:id="1789007227">
          <w:marLeft w:val="0"/>
          <w:marRight w:val="0"/>
          <w:marTop w:val="0"/>
          <w:marBottom w:val="0"/>
          <w:divBdr>
            <w:top w:val="none" w:sz="0" w:space="0" w:color="auto"/>
            <w:left w:val="none" w:sz="0" w:space="0" w:color="auto"/>
            <w:bottom w:val="none" w:sz="0" w:space="0" w:color="auto"/>
            <w:right w:val="none" w:sz="0" w:space="0" w:color="auto"/>
          </w:divBdr>
        </w:div>
        <w:div w:id="247151955">
          <w:marLeft w:val="0"/>
          <w:marRight w:val="0"/>
          <w:marTop w:val="0"/>
          <w:marBottom w:val="0"/>
          <w:divBdr>
            <w:top w:val="none" w:sz="0" w:space="0" w:color="auto"/>
            <w:left w:val="none" w:sz="0" w:space="0" w:color="auto"/>
            <w:bottom w:val="none" w:sz="0" w:space="0" w:color="auto"/>
            <w:right w:val="none" w:sz="0" w:space="0" w:color="auto"/>
          </w:divBdr>
        </w:div>
        <w:div w:id="707223889">
          <w:marLeft w:val="0"/>
          <w:marRight w:val="0"/>
          <w:marTop w:val="0"/>
          <w:marBottom w:val="0"/>
          <w:divBdr>
            <w:top w:val="none" w:sz="0" w:space="0" w:color="auto"/>
            <w:left w:val="none" w:sz="0" w:space="0" w:color="auto"/>
            <w:bottom w:val="none" w:sz="0" w:space="0" w:color="auto"/>
            <w:right w:val="none" w:sz="0" w:space="0" w:color="auto"/>
          </w:divBdr>
        </w:div>
        <w:div w:id="2145391529">
          <w:marLeft w:val="0"/>
          <w:marRight w:val="0"/>
          <w:marTop w:val="0"/>
          <w:marBottom w:val="0"/>
          <w:divBdr>
            <w:top w:val="none" w:sz="0" w:space="0" w:color="auto"/>
            <w:left w:val="none" w:sz="0" w:space="0" w:color="auto"/>
            <w:bottom w:val="none" w:sz="0" w:space="0" w:color="auto"/>
            <w:right w:val="none" w:sz="0" w:space="0" w:color="auto"/>
          </w:divBdr>
        </w:div>
        <w:div w:id="997344442">
          <w:marLeft w:val="0"/>
          <w:marRight w:val="0"/>
          <w:marTop w:val="0"/>
          <w:marBottom w:val="0"/>
          <w:divBdr>
            <w:top w:val="none" w:sz="0" w:space="0" w:color="auto"/>
            <w:left w:val="none" w:sz="0" w:space="0" w:color="auto"/>
            <w:bottom w:val="none" w:sz="0" w:space="0" w:color="auto"/>
            <w:right w:val="none" w:sz="0" w:space="0" w:color="auto"/>
          </w:divBdr>
        </w:div>
        <w:div w:id="885946461">
          <w:marLeft w:val="0"/>
          <w:marRight w:val="0"/>
          <w:marTop w:val="0"/>
          <w:marBottom w:val="0"/>
          <w:divBdr>
            <w:top w:val="none" w:sz="0" w:space="0" w:color="auto"/>
            <w:left w:val="none" w:sz="0" w:space="0" w:color="auto"/>
            <w:bottom w:val="none" w:sz="0" w:space="0" w:color="auto"/>
            <w:right w:val="none" w:sz="0" w:space="0" w:color="auto"/>
          </w:divBdr>
        </w:div>
        <w:div w:id="1177185128">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4179899">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32619536">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57978661">
      <w:bodyDiv w:val="1"/>
      <w:marLeft w:val="0"/>
      <w:marRight w:val="0"/>
      <w:marTop w:val="0"/>
      <w:marBottom w:val="0"/>
      <w:divBdr>
        <w:top w:val="none" w:sz="0" w:space="0" w:color="auto"/>
        <w:left w:val="none" w:sz="0" w:space="0" w:color="auto"/>
        <w:bottom w:val="none" w:sz="0" w:space="0" w:color="auto"/>
        <w:right w:val="none" w:sz="0" w:space="0" w:color="auto"/>
      </w:divBdr>
    </w:div>
    <w:div w:id="559173719">
      <w:bodyDiv w:val="1"/>
      <w:marLeft w:val="0"/>
      <w:marRight w:val="0"/>
      <w:marTop w:val="0"/>
      <w:marBottom w:val="0"/>
      <w:divBdr>
        <w:top w:val="none" w:sz="0" w:space="0" w:color="auto"/>
        <w:left w:val="none" w:sz="0" w:space="0" w:color="auto"/>
        <w:bottom w:val="none" w:sz="0" w:space="0" w:color="auto"/>
        <w:right w:val="none" w:sz="0" w:space="0" w:color="auto"/>
      </w:divBdr>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589775687">
      <w:bodyDiv w:val="1"/>
      <w:marLeft w:val="0"/>
      <w:marRight w:val="0"/>
      <w:marTop w:val="0"/>
      <w:marBottom w:val="0"/>
      <w:divBdr>
        <w:top w:val="none" w:sz="0" w:space="0" w:color="auto"/>
        <w:left w:val="none" w:sz="0" w:space="0" w:color="auto"/>
        <w:bottom w:val="none" w:sz="0" w:space="0" w:color="auto"/>
        <w:right w:val="none" w:sz="0" w:space="0" w:color="auto"/>
      </w:divBdr>
    </w:div>
    <w:div w:id="606353626">
      <w:bodyDiv w:val="1"/>
      <w:marLeft w:val="0"/>
      <w:marRight w:val="0"/>
      <w:marTop w:val="0"/>
      <w:marBottom w:val="0"/>
      <w:divBdr>
        <w:top w:val="none" w:sz="0" w:space="0" w:color="auto"/>
        <w:left w:val="none" w:sz="0" w:space="0" w:color="auto"/>
        <w:bottom w:val="none" w:sz="0" w:space="0" w:color="auto"/>
        <w:right w:val="none" w:sz="0" w:space="0" w:color="auto"/>
      </w:divBdr>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74381157">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7934435">
      <w:bodyDiv w:val="1"/>
      <w:marLeft w:val="0"/>
      <w:marRight w:val="0"/>
      <w:marTop w:val="0"/>
      <w:marBottom w:val="0"/>
      <w:divBdr>
        <w:top w:val="none" w:sz="0" w:space="0" w:color="auto"/>
        <w:left w:val="none" w:sz="0" w:space="0" w:color="auto"/>
        <w:bottom w:val="none" w:sz="0" w:space="0" w:color="auto"/>
        <w:right w:val="none" w:sz="0" w:space="0" w:color="auto"/>
      </w:divBdr>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2715820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7098681">
      <w:bodyDiv w:val="1"/>
      <w:marLeft w:val="0"/>
      <w:marRight w:val="0"/>
      <w:marTop w:val="0"/>
      <w:marBottom w:val="0"/>
      <w:divBdr>
        <w:top w:val="none" w:sz="0" w:space="0" w:color="auto"/>
        <w:left w:val="none" w:sz="0" w:space="0" w:color="auto"/>
        <w:bottom w:val="none" w:sz="0" w:space="0" w:color="auto"/>
        <w:right w:val="none" w:sz="0" w:space="0" w:color="auto"/>
      </w:divBdr>
      <w:divsChild>
        <w:div w:id="157812710">
          <w:marLeft w:val="0"/>
          <w:marRight w:val="0"/>
          <w:marTop w:val="0"/>
          <w:marBottom w:val="0"/>
          <w:divBdr>
            <w:top w:val="none" w:sz="0" w:space="0" w:color="auto"/>
            <w:left w:val="none" w:sz="0" w:space="0" w:color="auto"/>
            <w:bottom w:val="none" w:sz="0" w:space="0" w:color="auto"/>
            <w:right w:val="none" w:sz="0" w:space="0" w:color="auto"/>
          </w:divBdr>
        </w:div>
        <w:div w:id="2086875626">
          <w:marLeft w:val="0"/>
          <w:marRight w:val="0"/>
          <w:marTop w:val="0"/>
          <w:marBottom w:val="0"/>
          <w:divBdr>
            <w:top w:val="none" w:sz="0" w:space="0" w:color="auto"/>
            <w:left w:val="none" w:sz="0" w:space="0" w:color="auto"/>
            <w:bottom w:val="none" w:sz="0" w:space="0" w:color="auto"/>
            <w:right w:val="none" w:sz="0" w:space="0" w:color="auto"/>
          </w:divBdr>
        </w:div>
        <w:div w:id="1852140030">
          <w:marLeft w:val="0"/>
          <w:marRight w:val="0"/>
          <w:marTop w:val="0"/>
          <w:marBottom w:val="0"/>
          <w:divBdr>
            <w:top w:val="none" w:sz="0" w:space="0" w:color="auto"/>
            <w:left w:val="none" w:sz="0" w:space="0" w:color="auto"/>
            <w:bottom w:val="none" w:sz="0" w:space="0" w:color="auto"/>
            <w:right w:val="none" w:sz="0" w:space="0" w:color="auto"/>
          </w:divBdr>
        </w:div>
        <w:div w:id="1598097775">
          <w:marLeft w:val="0"/>
          <w:marRight w:val="0"/>
          <w:marTop w:val="0"/>
          <w:marBottom w:val="0"/>
          <w:divBdr>
            <w:top w:val="none" w:sz="0" w:space="0" w:color="auto"/>
            <w:left w:val="none" w:sz="0" w:space="0" w:color="auto"/>
            <w:bottom w:val="none" w:sz="0" w:space="0" w:color="auto"/>
            <w:right w:val="none" w:sz="0" w:space="0" w:color="auto"/>
          </w:divBdr>
        </w:div>
        <w:div w:id="2058309810">
          <w:marLeft w:val="0"/>
          <w:marRight w:val="0"/>
          <w:marTop w:val="0"/>
          <w:marBottom w:val="0"/>
          <w:divBdr>
            <w:top w:val="none" w:sz="0" w:space="0" w:color="auto"/>
            <w:left w:val="none" w:sz="0" w:space="0" w:color="auto"/>
            <w:bottom w:val="none" w:sz="0" w:space="0" w:color="auto"/>
            <w:right w:val="none" w:sz="0" w:space="0" w:color="auto"/>
          </w:divBdr>
        </w:div>
        <w:div w:id="1442530122">
          <w:marLeft w:val="0"/>
          <w:marRight w:val="0"/>
          <w:marTop w:val="0"/>
          <w:marBottom w:val="0"/>
          <w:divBdr>
            <w:top w:val="none" w:sz="0" w:space="0" w:color="auto"/>
            <w:left w:val="none" w:sz="0" w:space="0" w:color="auto"/>
            <w:bottom w:val="none" w:sz="0" w:space="0" w:color="auto"/>
            <w:right w:val="none" w:sz="0" w:space="0" w:color="auto"/>
          </w:divBdr>
        </w:div>
        <w:div w:id="2015914066">
          <w:marLeft w:val="0"/>
          <w:marRight w:val="0"/>
          <w:marTop w:val="0"/>
          <w:marBottom w:val="0"/>
          <w:divBdr>
            <w:top w:val="none" w:sz="0" w:space="0" w:color="auto"/>
            <w:left w:val="none" w:sz="0" w:space="0" w:color="auto"/>
            <w:bottom w:val="none" w:sz="0" w:space="0" w:color="auto"/>
            <w:right w:val="none" w:sz="0" w:space="0" w:color="auto"/>
          </w:divBdr>
        </w:div>
        <w:div w:id="1106195870">
          <w:marLeft w:val="0"/>
          <w:marRight w:val="0"/>
          <w:marTop w:val="0"/>
          <w:marBottom w:val="0"/>
          <w:divBdr>
            <w:top w:val="none" w:sz="0" w:space="0" w:color="auto"/>
            <w:left w:val="none" w:sz="0" w:space="0" w:color="auto"/>
            <w:bottom w:val="none" w:sz="0" w:space="0" w:color="auto"/>
            <w:right w:val="none" w:sz="0" w:space="0" w:color="auto"/>
          </w:divBdr>
        </w:div>
        <w:div w:id="303463554">
          <w:marLeft w:val="0"/>
          <w:marRight w:val="0"/>
          <w:marTop w:val="0"/>
          <w:marBottom w:val="0"/>
          <w:divBdr>
            <w:top w:val="none" w:sz="0" w:space="0" w:color="auto"/>
            <w:left w:val="none" w:sz="0" w:space="0" w:color="auto"/>
            <w:bottom w:val="none" w:sz="0" w:space="0" w:color="auto"/>
            <w:right w:val="none" w:sz="0" w:space="0" w:color="auto"/>
          </w:divBdr>
        </w:div>
      </w:divsChild>
    </w:div>
    <w:div w:id="1007563695">
      <w:bodyDiv w:val="1"/>
      <w:marLeft w:val="0"/>
      <w:marRight w:val="0"/>
      <w:marTop w:val="0"/>
      <w:marBottom w:val="0"/>
      <w:divBdr>
        <w:top w:val="none" w:sz="0" w:space="0" w:color="auto"/>
        <w:left w:val="none" w:sz="0" w:space="0" w:color="auto"/>
        <w:bottom w:val="none" w:sz="0" w:space="0" w:color="auto"/>
        <w:right w:val="none" w:sz="0" w:space="0" w:color="auto"/>
      </w:divBdr>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09141689">
      <w:bodyDiv w:val="1"/>
      <w:marLeft w:val="0"/>
      <w:marRight w:val="0"/>
      <w:marTop w:val="0"/>
      <w:marBottom w:val="0"/>
      <w:divBdr>
        <w:top w:val="none" w:sz="0" w:space="0" w:color="auto"/>
        <w:left w:val="none" w:sz="0" w:space="0" w:color="auto"/>
        <w:bottom w:val="none" w:sz="0" w:space="0" w:color="auto"/>
        <w:right w:val="none" w:sz="0" w:space="0" w:color="auto"/>
      </w:divBdr>
    </w:div>
    <w:div w:id="1022782654">
      <w:bodyDiv w:val="1"/>
      <w:marLeft w:val="0"/>
      <w:marRight w:val="0"/>
      <w:marTop w:val="0"/>
      <w:marBottom w:val="0"/>
      <w:divBdr>
        <w:top w:val="none" w:sz="0" w:space="0" w:color="auto"/>
        <w:left w:val="none" w:sz="0" w:space="0" w:color="auto"/>
        <w:bottom w:val="none" w:sz="0" w:space="0" w:color="auto"/>
        <w:right w:val="none" w:sz="0" w:space="0" w:color="auto"/>
      </w:divBdr>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34965388">
      <w:bodyDiv w:val="1"/>
      <w:marLeft w:val="0"/>
      <w:marRight w:val="0"/>
      <w:marTop w:val="0"/>
      <w:marBottom w:val="0"/>
      <w:divBdr>
        <w:top w:val="none" w:sz="0" w:space="0" w:color="auto"/>
        <w:left w:val="none" w:sz="0" w:space="0" w:color="auto"/>
        <w:bottom w:val="none" w:sz="0" w:space="0" w:color="auto"/>
        <w:right w:val="none" w:sz="0" w:space="0" w:color="auto"/>
      </w:divBdr>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1290429">
      <w:bodyDiv w:val="1"/>
      <w:marLeft w:val="0"/>
      <w:marRight w:val="0"/>
      <w:marTop w:val="0"/>
      <w:marBottom w:val="0"/>
      <w:divBdr>
        <w:top w:val="none" w:sz="0" w:space="0" w:color="auto"/>
        <w:left w:val="none" w:sz="0" w:space="0" w:color="auto"/>
        <w:bottom w:val="none" w:sz="0" w:space="0" w:color="auto"/>
        <w:right w:val="none" w:sz="0" w:space="0" w:color="auto"/>
      </w:divBdr>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099721428">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71605526">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23365244">
      <w:bodyDiv w:val="1"/>
      <w:marLeft w:val="0"/>
      <w:marRight w:val="0"/>
      <w:marTop w:val="0"/>
      <w:marBottom w:val="0"/>
      <w:divBdr>
        <w:top w:val="none" w:sz="0" w:space="0" w:color="auto"/>
        <w:left w:val="none" w:sz="0" w:space="0" w:color="auto"/>
        <w:bottom w:val="none" w:sz="0" w:space="0" w:color="auto"/>
        <w:right w:val="none" w:sz="0" w:space="0" w:color="auto"/>
      </w:divBdr>
      <w:divsChild>
        <w:div w:id="251664946">
          <w:marLeft w:val="0"/>
          <w:marRight w:val="0"/>
          <w:marTop w:val="0"/>
          <w:marBottom w:val="0"/>
          <w:divBdr>
            <w:top w:val="none" w:sz="0" w:space="0" w:color="auto"/>
            <w:left w:val="none" w:sz="0" w:space="0" w:color="auto"/>
            <w:bottom w:val="none" w:sz="0" w:space="0" w:color="auto"/>
            <w:right w:val="none" w:sz="0" w:space="0" w:color="auto"/>
          </w:divBdr>
        </w:div>
        <w:div w:id="1958831322">
          <w:marLeft w:val="0"/>
          <w:marRight w:val="0"/>
          <w:marTop w:val="0"/>
          <w:marBottom w:val="0"/>
          <w:divBdr>
            <w:top w:val="none" w:sz="0" w:space="0" w:color="auto"/>
            <w:left w:val="none" w:sz="0" w:space="0" w:color="auto"/>
            <w:bottom w:val="none" w:sz="0" w:space="0" w:color="auto"/>
            <w:right w:val="none" w:sz="0" w:space="0" w:color="auto"/>
          </w:divBdr>
        </w:div>
        <w:div w:id="514656105">
          <w:marLeft w:val="0"/>
          <w:marRight w:val="0"/>
          <w:marTop w:val="0"/>
          <w:marBottom w:val="0"/>
          <w:divBdr>
            <w:top w:val="none" w:sz="0" w:space="0" w:color="auto"/>
            <w:left w:val="none" w:sz="0" w:space="0" w:color="auto"/>
            <w:bottom w:val="none" w:sz="0" w:space="0" w:color="auto"/>
            <w:right w:val="none" w:sz="0" w:space="0" w:color="auto"/>
          </w:divBdr>
        </w:div>
        <w:div w:id="1284727870">
          <w:marLeft w:val="0"/>
          <w:marRight w:val="0"/>
          <w:marTop w:val="0"/>
          <w:marBottom w:val="0"/>
          <w:divBdr>
            <w:top w:val="none" w:sz="0" w:space="0" w:color="auto"/>
            <w:left w:val="none" w:sz="0" w:space="0" w:color="auto"/>
            <w:bottom w:val="none" w:sz="0" w:space="0" w:color="auto"/>
            <w:right w:val="none" w:sz="0" w:space="0" w:color="auto"/>
          </w:divBdr>
        </w:div>
        <w:div w:id="1156847412">
          <w:marLeft w:val="0"/>
          <w:marRight w:val="0"/>
          <w:marTop w:val="0"/>
          <w:marBottom w:val="0"/>
          <w:divBdr>
            <w:top w:val="none" w:sz="0" w:space="0" w:color="auto"/>
            <w:left w:val="none" w:sz="0" w:space="0" w:color="auto"/>
            <w:bottom w:val="none" w:sz="0" w:space="0" w:color="auto"/>
            <w:right w:val="none" w:sz="0" w:space="0" w:color="auto"/>
          </w:divBdr>
        </w:div>
        <w:div w:id="1115903294">
          <w:marLeft w:val="0"/>
          <w:marRight w:val="0"/>
          <w:marTop w:val="0"/>
          <w:marBottom w:val="0"/>
          <w:divBdr>
            <w:top w:val="none" w:sz="0" w:space="0" w:color="auto"/>
            <w:left w:val="none" w:sz="0" w:space="0" w:color="auto"/>
            <w:bottom w:val="none" w:sz="0" w:space="0" w:color="auto"/>
            <w:right w:val="none" w:sz="0" w:space="0" w:color="auto"/>
          </w:divBdr>
        </w:div>
        <w:div w:id="1110592582">
          <w:marLeft w:val="0"/>
          <w:marRight w:val="0"/>
          <w:marTop w:val="0"/>
          <w:marBottom w:val="0"/>
          <w:divBdr>
            <w:top w:val="none" w:sz="0" w:space="0" w:color="auto"/>
            <w:left w:val="none" w:sz="0" w:space="0" w:color="auto"/>
            <w:bottom w:val="none" w:sz="0" w:space="0" w:color="auto"/>
            <w:right w:val="none" w:sz="0" w:space="0" w:color="auto"/>
          </w:divBdr>
        </w:div>
        <w:div w:id="968316169">
          <w:marLeft w:val="0"/>
          <w:marRight w:val="0"/>
          <w:marTop w:val="0"/>
          <w:marBottom w:val="0"/>
          <w:divBdr>
            <w:top w:val="none" w:sz="0" w:space="0" w:color="auto"/>
            <w:left w:val="none" w:sz="0" w:space="0" w:color="auto"/>
            <w:bottom w:val="none" w:sz="0" w:space="0" w:color="auto"/>
            <w:right w:val="none" w:sz="0" w:space="0" w:color="auto"/>
          </w:divBdr>
        </w:div>
      </w:divsChild>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288702981">
      <w:bodyDiv w:val="1"/>
      <w:marLeft w:val="0"/>
      <w:marRight w:val="0"/>
      <w:marTop w:val="0"/>
      <w:marBottom w:val="0"/>
      <w:divBdr>
        <w:top w:val="none" w:sz="0" w:space="0" w:color="auto"/>
        <w:left w:val="none" w:sz="0" w:space="0" w:color="auto"/>
        <w:bottom w:val="none" w:sz="0" w:space="0" w:color="auto"/>
        <w:right w:val="none" w:sz="0" w:space="0" w:color="auto"/>
      </w:divBdr>
    </w:div>
    <w:div w:id="1302267940">
      <w:bodyDiv w:val="1"/>
      <w:marLeft w:val="0"/>
      <w:marRight w:val="0"/>
      <w:marTop w:val="0"/>
      <w:marBottom w:val="0"/>
      <w:divBdr>
        <w:top w:val="none" w:sz="0" w:space="0" w:color="auto"/>
        <w:left w:val="none" w:sz="0" w:space="0" w:color="auto"/>
        <w:bottom w:val="none" w:sz="0" w:space="0" w:color="auto"/>
        <w:right w:val="none" w:sz="0" w:space="0" w:color="auto"/>
      </w:divBdr>
      <w:divsChild>
        <w:div w:id="887567231">
          <w:marLeft w:val="0"/>
          <w:marRight w:val="0"/>
          <w:marTop w:val="0"/>
          <w:marBottom w:val="0"/>
          <w:divBdr>
            <w:top w:val="none" w:sz="0" w:space="0" w:color="auto"/>
            <w:left w:val="none" w:sz="0" w:space="0" w:color="auto"/>
            <w:bottom w:val="none" w:sz="0" w:space="0" w:color="auto"/>
            <w:right w:val="none" w:sz="0" w:space="0" w:color="auto"/>
          </w:divBdr>
        </w:div>
        <w:div w:id="496112413">
          <w:marLeft w:val="0"/>
          <w:marRight w:val="0"/>
          <w:marTop w:val="0"/>
          <w:marBottom w:val="0"/>
          <w:divBdr>
            <w:top w:val="none" w:sz="0" w:space="0" w:color="auto"/>
            <w:left w:val="none" w:sz="0" w:space="0" w:color="auto"/>
            <w:bottom w:val="none" w:sz="0" w:space="0" w:color="auto"/>
            <w:right w:val="none" w:sz="0" w:space="0" w:color="auto"/>
          </w:divBdr>
        </w:div>
        <w:div w:id="1244217296">
          <w:marLeft w:val="0"/>
          <w:marRight w:val="0"/>
          <w:marTop w:val="0"/>
          <w:marBottom w:val="0"/>
          <w:divBdr>
            <w:top w:val="none" w:sz="0" w:space="0" w:color="auto"/>
            <w:left w:val="none" w:sz="0" w:space="0" w:color="auto"/>
            <w:bottom w:val="none" w:sz="0" w:space="0" w:color="auto"/>
            <w:right w:val="none" w:sz="0" w:space="0" w:color="auto"/>
          </w:divBdr>
        </w:div>
        <w:div w:id="990527023">
          <w:marLeft w:val="0"/>
          <w:marRight w:val="0"/>
          <w:marTop w:val="0"/>
          <w:marBottom w:val="0"/>
          <w:divBdr>
            <w:top w:val="none" w:sz="0" w:space="0" w:color="auto"/>
            <w:left w:val="none" w:sz="0" w:space="0" w:color="auto"/>
            <w:bottom w:val="none" w:sz="0" w:space="0" w:color="auto"/>
            <w:right w:val="none" w:sz="0" w:space="0" w:color="auto"/>
          </w:divBdr>
        </w:div>
        <w:div w:id="554125921">
          <w:marLeft w:val="0"/>
          <w:marRight w:val="0"/>
          <w:marTop w:val="0"/>
          <w:marBottom w:val="0"/>
          <w:divBdr>
            <w:top w:val="none" w:sz="0" w:space="0" w:color="auto"/>
            <w:left w:val="none" w:sz="0" w:space="0" w:color="auto"/>
            <w:bottom w:val="none" w:sz="0" w:space="0" w:color="auto"/>
            <w:right w:val="none" w:sz="0" w:space="0" w:color="auto"/>
          </w:divBdr>
        </w:div>
        <w:div w:id="324669663">
          <w:marLeft w:val="0"/>
          <w:marRight w:val="0"/>
          <w:marTop w:val="0"/>
          <w:marBottom w:val="0"/>
          <w:divBdr>
            <w:top w:val="none" w:sz="0" w:space="0" w:color="auto"/>
            <w:left w:val="none" w:sz="0" w:space="0" w:color="auto"/>
            <w:bottom w:val="none" w:sz="0" w:space="0" w:color="auto"/>
            <w:right w:val="none" w:sz="0" w:space="0" w:color="auto"/>
          </w:divBdr>
        </w:div>
        <w:div w:id="1246961158">
          <w:marLeft w:val="0"/>
          <w:marRight w:val="0"/>
          <w:marTop w:val="0"/>
          <w:marBottom w:val="0"/>
          <w:divBdr>
            <w:top w:val="none" w:sz="0" w:space="0" w:color="auto"/>
            <w:left w:val="none" w:sz="0" w:space="0" w:color="auto"/>
            <w:bottom w:val="none" w:sz="0" w:space="0" w:color="auto"/>
            <w:right w:val="none" w:sz="0" w:space="0" w:color="auto"/>
          </w:divBdr>
        </w:div>
        <w:div w:id="1350519802">
          <w:marLeft w:val="0"/>
          <w:marRight w:val="0"/>
          <w:marTop w:val="0"/>
          <w:marBottom w:val="0"/>
          <w:divBdr>
            <w:top w:val="none" w:sz="0" w:space="0" w:color="auto"/>
            <w:left w:val="none" w:sz="0" w:space="0" w:color="auto"/>
            <w:bottom w:val="none" w:sz="0" w:space="0" w:color="auto"/>
            <w:right w:val="none" w:sz="0" w:space="0" w:color="auto"/>
          </w:divBdr>
        </w:div>
      </w:divsChild>
    </w:div>
    <w:div w:id="1303578087">
      <w:bodyDiv w:val="1"/>
      <w:marLeft w:val="0"/>
      <w:marRight w:val="0"/>
      <w:marTop w:val="0"/>
      <w:marBottom w:val="0"/>
      <w:divBdr>
        <w:top w:val="none" w:sz="0" w:space="0" w:color="auto"/>
        <w:left w:val="none" w:sz="0" w:space="0" w:color="auto"/>
        <w:bottom w:val="none" w:sz="0" w:space="0" w:color="auto"/>
        <w:right w:val="none" w:sz="0" w:space="0" w:color="auto"/>
      </w:divBdr>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751972552">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207182501">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26364147">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849455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07231946">
      <w:bodyDiv w:val="1"/>
      <w:marLeft w:val="0"/>
      <w:marRight w:val="0"/>
      <w:marTop w:val="0"/>
      <w:marBottom w:val="0"/>
      <w:divBdr>
        <w:top w:val="none" w:sz="0" w:space="0" w:color="auto"/>
        <w:left w:val="none" w:sz="0" w:space="0" w:color="auto"/>
        <w:bottom w:val="none" w:sz="0" w:space="0" w:color="auto"/>
        <w:right w:val="none" w:sz="0" w:space="0" w:color="auto"/>
      </w:divBdr>
      <w:divsChild>
        <w:div w:id="1295330751">
          <w:marLeft w:val="0"/>
          <w:marRight w:val="0"/>
          <w:marTop w:val="0"/>
          <w:marBottom w:val="0"/>
          <w:divBdr>
            <w:top w:val="single" w:sz="2" w:space="0" w:color="E5E7EB"/>
            <w:left w:val="single" w:sz="2" w:space="0" w:color="E5E7EB"/>
            <w:bottom w:val="single" w:sz="2" w:space="0" w:color="E5E7EB"/>
            <w:right w:val="single" w:sz="2" w:space="0" w:color="E5E7EB"/>
          </w:divBdr>
        </w:div>
        <w:div w:id="992829696">
          <w:marLeft w:val="0"/>
          <w:marRight w:val="0"/>
          <w:marTop w:val="0"/>
          <w:marBottom w:val="0"/>
          <w:divBdr>
            <w:top w:val="single" w:sz="2" w:space="0" w:color="E5E7EB"/>
            <w:left w:val="single" w:sz="2" w:space="0" w:color="E5E7EB"/>
            <w:bottom w:val="single" w:sz="2" w:space="0" w:color="E5E7EB"/>
            <w:right w:val="single" w:sz="2" w:space="0" w:color="E5E7EB"/>
          </w:divBdr>
        </w:div>
        <w:div w:id="2136215805">
          <w:marLeft w:val="0"/>
          <w:marRight w:val="0"/>
          <w:marTop w:val="0"/>
          <w:marBottom w:val="0"/>
          <w:divBdr>
            <w:top w:val="single" w:sz="2" w:space="0" w:color="E5E7EB"/>
            <w:left w:val="single" w:sz="2" w:space="0" w:color="E5E7EB"/>
            <w:bottom w:val="single" w:sz="2" w:space="0" w:color="E5E7EB"/>
            <w:right w:val="single" w:sz="2" w:space="0" w:color="E5E7EB"/>
          </w:divBdr>
        </w:div>
        <w:div w:id="16544110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676304121">
      <w:bodyDiv w:val="1"/>
      <w:marLeft w:val="0"/>
      <w:marRight w:val="0"/>
      <w:marTop w:val="0"/>
      <w:marBottom w:val="0"/>
      <w:divBdr>
        <w:top w:val="none" w:sz="0" w:space="0" w:color="auto"/>
        <w:left w:val="none" w:sz="0" w:space="0" w:color="auto"/>
        <w:bottom w:val="none" w:sz="0" w:space="0" w:color="auto"/>
        <w:right w:val="none" w:sz="0" w:space="0" w:color="auto"/>
      </w:divBdr>
    </w:div>
    <w:div w:id="1706179636">
      <w:bodyDiv w:val="1"/>
      <w:marLeft w:val="0"/>
      <w:marRight w:val="0"/>
      <w:marTop w:val="0"/>
      <w:marBottom w:val="0"/>
      <w:divBdr>
        <w:top w:val="none" w:sz="0" w:space="0" w:color="auto"/>
        <w:left w:val="none" w:sz="0" w:space="0" w:color="auto"/>
        <w:bottom w:val="none" w:sz="0" w:space="0" w:color="auto"/>
        <w:right w:val="none" w:sz="0" w:space="0" w:color="auto"/>
      </w:divBdr>
      <w:divsChild>
        <w:div w:id="1066801826">
          <w:marLeft w:val="0"/>
          <w:marRight w:val="0"/>
          <w:marTop w:val="0"/>
          <w:marBottom w:val="0"/>
          <w:divBdr>
            <w:top w:val="none" w:sz="0" w:space="0" w:color="auto"/>
            <w:left w:val="none" w:sz="0" w:space="0" w:color="auto"/>
            <w:bottom w:val="none" w:sz="0" w:space="0" w:color="auto"/>
            <w:right w:val="none" w:sz="0" w:space="0" w:color="auto"/>
          </w:divBdr>
        </w:div>
        <w:div w:id="1426657486">
          <w:marLeft w:val="0"/>
          <w:marRight w:val="0"/>
          <w:marTop w:val="0"/>
          <w:marBottom w:val="0"/>
          <w:divBdr>
            <w:top w:val="none" w:sz="0" w:space="0" w:color="auto"/>
            <w:left w:val="none" w:sz="0" w:space="0" w:color="auto"/>
            <w:bottom w:val="none" w:sz="0" w:space="0" w:color="auto"/>
            <w:right w:val="none" w:sz="0" w:space="0" w:color="auto"/>
          </w:divBdr>
        </w:div>
        <w:div w:id="1093475994">
          <w:marLeft w:val="0"/>
          <w:marRight w:val="0"/>
          <w:marTop w:val="0"/>
          <w:marBottom w:val="0"/>
          <w:divBdr>
            <w:top w:val="none" w:sz="0" w:space="0" w:color="auto"/>
            <w:left w:val="none" w:sz="0" w:space="0" w:color="auto"/>
            <w:bottom w:val="none" w:sz="0" w:space="0" w:color="auto"/>
            <w:right w:val="none" w:sz="0" w:space="0" w:color="auto"/>
          </w:divBdr>
        </w:div>
        <w:div w:id="287014355">
          <w:marLeft w:val="0"/>
          <w:marRight w:val="0"/>
          <w:marTop w:val="0"/>
          <w:marBottom w:val="0"/>
          <w:divBdr>
            <w:top w:val="none" w:sz="0" w:space="0" w:color="auto"/>
            <w:left w:val="none" w:sz="0" w:space="0" w:color="auto"/>
            <w:bottom w:val="none" w:sz="0" w:space="0" w:color="auto"/>
            <w:right w:val="none" w:sz="0" w:space="0" w:color="auto"/>
          </w:divBdr>
        </w:div>
        <w:div w:id="1026950155">
          <w:marLeft w:val="0"/>
          <w:marRight w:val="0"/>
          <w:marTop w:val="0"/>
          <w:marBottom w:val="0"/>
          <w:divBdr>
            <w:top w:val="none" w:sz="0" w:space="0" w:color="auto"/>
            <w:left w:val="none" w:sz="0" w:space="0" w:color="auto"/>
            <w:bottom w:val="none" w:sz="0" w:space="0" w:color="auto"/>
            <w:right w:val="none" w:sz="0" w:space="0" w:color="auto"/>
          </w:divBdr>
        </w:div>
        <w:div w:id="772701912">
          <w:marLeft w:val="0"/>
          <w:marRight w:val="0"/>
          <w:marTop w:val="0"/>
          <w:marBottom w:val="0"/>
          <w:divBdr>
            <w:top w:val="none" w:sz="0" w:space="0" w:color="auto"/>
            <w:left w:val="none" w:sz="0" w:space="0" w:color="auto"/>
            <w:bottom w:val="none" w:sz="0" w:space="0" w:color="auto"/>
            <w:right w:val="none" w:sz="0" w:space="0" w:color="auto"/>
          </w:divBdr>
        </w:div>
        <w:div w:id="1283071294">
          <w:marLeft w:val="0"/>
          <w:marRight w:val="0"/>
          <w:marTop w:val="0"/>
          <w:marBottom w:val="0"/>
          <w:divBdr>
            <w:top w:val="none" w:sz="0" w:space="0" w:color="auto"/>
            <w:left w:val="none" w:sz="0" w:space="0" w:color="auto"/>
            <w:bottom w:val="none" w:sz="0" w:space="0" w:color="auto"/>
            <w:right w:val="none" w:sz="0" w:space="0" w:color="auto"/>
          </w:divBdr>
        </w:div>
        <w:div w:id="1866357495">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3381686">
      <w:bodyDiv w:val="1"/>
      <w:marLeft w:val="0"/>
      <w:marRight w:val="0"/>
      <w:marTop w:val="0"/>
      <w:marBottom w:val="0"/>
      <w:divBdr>
        <w:top w:val="none" w:sz="0" w:space="0" w:color="auto"/>
        <w:left w:val="none" w:sz="0" w:space="0" w:color="auto"/>
        <w:bottom w:val="none" w:sz="0" w:space="0" w:color="auto"/>
        <w:right w:val="none" w:sz="0" w:space="0" w:color="auto"/>
      </w:divBdr>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6077421">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3056014">
      <w:bodyDiv w:val="1"/>
      <w:marLeft w:val="0"/>
      <w:marRight w:val="0"/>
      <w:marTop w:val="0"/>
      <w:marBottom w:val="0"/>
      <w:divBdr>
        <w:top w:val="none" w:sz="0" w:space="0" w:color="auto"/>
        <w:left w:val="none" w:sz="0" w:space="0" w:color="auto"/>
        <w:bottom w:val="none" w:sz="0" w:space="0" w:color="auto"/>
        <w:right w:val="none" w:sz="0" w:space="0" w:color="auto"/>
      </w:divBdr>
      <w:divsChild>
        <w:div w:id="955866493">
          <w:marLeft w:val="0"/>
          <w:marRight w:val="0"/>
          <w:marTop w:val="0"/>
          <w:marBottom w:val="0"/>
          <w:divBdr>
            <w:top w:val="none" w:sz="0" w:space="0" w:color="auto"/>
            <w:left w:val="none" w:sz="0" w:space="0" w:color="auto"/>
            <w:bottom w:val="none" w:sz="0" w:space="0" w:color="auto"/>
            <w:right w:val="none" w:sz="0" w:space="0" w:color="auto"/>
          </w:divBdr>
        </w:div>
        <w:div w:id="846289909">
          <w:marLeft w:val="0"/>
          <w:marRight w:val="0"/>
          <w:marTop w:val="0"/>
          <w:marBottom w:val="0"/>
          <w:divBdr>
            <w:top w:val="none" w:sz="0" w:space="0" w:color="auto"/>
            <w:left w:val="none" w:sz="0" w:space="0" w:color="auto"/>
            <w:bottom w:val="none" w:sz="0" w:space="0" w:color="auto"/>
            <w:right w:val="none" w:sz="0" w:space="0" w:color="auto"/>
          </w:divBdr>
        </w:div>
        <w:div w:id="1762412490">
          <w:marLeft w:val="0"/>
          <w:marRight w:val="0"/>
          <w:marTop w:val="0"/>
          <w:marBottom w:val="0"/>
          <w:divBdr>
            <w:top w:val="none" w:sz="0" w:space="0" w:color="auto"/>
            <w:left w:val="none" w:sz="0" w:space="0" w:color="auto"/>
            <w:bottom w:val="none" w:sz="0" w:space="0" w:color="auto"/>
            <w:right w:val="none" w:sz="0" w:space="0" w:color="auto"/>
          </w:divBdr>
        </w:div>
        <w:div w:id="924917586">
          <w:marLeft w:val="0"/>
          <w:marRight w:val="0"/>
          <w:marTop w:val="0"/>
          <w:marBottom w:val="0"/>
          <w:divBdr>
            <w:top w:val="none" w:sz="0" w:space="0" w:color="auto"/>
            <w:left w:val="none" w:sz="0" w:space="0" w:color="auto"/>
            <w:bottom w:val="none" w:sz="0" w:space="0" w:color="auto"/>
            <w:right w:val="none" w:sz="0" w:space="0" w:color="auto"/>
          </w:divBdr>
        </w:div>
        <w:div w:id="305090060">
          <w:marLeft w:val="0"/>
          <w:marRight w:val="0"/>
          <w:marTop w:val="0"/>
          <w:marBottom w:val="0"/>
          <w:divBdr>
            <w:top w:val="none" w:sz="0" w:space="0" w:color="auto"/>
            <w:left w:val="none" w:sz="0" w:space="0" w:color="auto"/>
            <w:bottom w:val="none" w:sz="0" w:space="0" w:color="auto"/>
            <w:right w:val="none" w:sz="0" w:space="0" w:color="auto"/>
          </w:divBdr>
        </w:div>
        <w:div w:id="1310010936">
          <w:marLeft w:val="0"/>
          <w:marRight w:val="0"/>
          <w:marTop w:val="0"/>
          <w:marBottom w:val="0"/>
          <w:divBdr>
            <w:top w:val="none" w:sz="0" w:space="0" w:color="auto"/>
            <w:left w:val="none" w:sz="0" w:space="0" w:color="auto"/>
            <w:bottom w:val="none" w:sz="0" w:space="0" w:color="auto"/>
            <w:right w:val="none" w:sz="0" w:space="0" w:color="auto"/>
          </w:divBdr>
        </w:div>
        <w:div w:id="899487752">
          <w:marLeft w:val="0"/>
          <w:marRight w:val="0"/>
          <w:marTop w:val="0"/>
          <w:marBottom w:val="0"/>
          <w:divBdr>
            <w:top w:val="none" w:sz="0" w:space="0" w:color="auto"/>
            <w:left w:val="none" w:sz="0" w:space="0" w:color="auto"/>
            <w:bottom w:val="none" w:sz="0" w:space="0" w:color="auto"/>
            <w:right w:val="none" w:sz="0" w:space="0" w:color="auto"/>
          </w:divBdr>
        </w:div>
      </w:divsChild>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85236600">
      <w:bodyDiv w:val="1"/>
      <w:marLeft w:val="0"/>
      <w:marRight w:val="0"/>
      <w:marTop w:val="0"/>
      <w:marBottom w:val="0"/>
      <w:divBdr>
        <w:top w:val="none" w:sz="0" w:space="0" w:color="auto"/>
        <w:left w:val="none" w:sz="0" w:space="0" w:color="auto"/>
        <w:bottom w:val="none" w:sz="0" w:space="0" w:color="auto"/>
        <w:right w:val="none" w:sz="0" w:space="0" w:color="auto"/>
      </w:divBdr>
      <w:divsChild>
        <w:div w:id="71196009">
          <w:marLeft w:val="0"/>
          <w:marRight w:val="0"/>
          <w:marTop w:val="0"/>
          <w:marBottom w:val="0"/>
          <w:divBdr>
            <w:top w:val="none" w:sz="0" w:space="0" w:color="auto"/>
            <w:left w:val="none" w:sz="0" w:space="0" w:color="auto"/>
            <w:bottom w:val="none" w:sz="0" w:space="0" w:color="auto"/>
            <w:right w:val="none" w:sz="0" w:space="0" w:color="auto"/>
          </w:divBdr>
        </w:div>
        <w:div w:id="575361679">
          <w:marLeft w:val="0"/>
          <w:marRight w:val="0"/>
          <w:marTop w:val="0"/>
          <w:marBottom w:val="0"/>
          <w:divBdr>
            <w:top w:val="none" w:sz="0" w:space="0" w:color="auto"/>
            <w:left w:val="none" w:sz="0" w:space="0" w:color="auto"/>
            <w:bottom w:val="none" w:sz="0" w:space="0" w:color="auto"/>
            <w:right w:val="none" w:sz="0" w:space="0" w:color="auto"/>
          </w:divBdr>
        </w:div>
        <w:div w:id="1506286349">
          <w:marLeft w:val="0"/>
          <w:marRight w:val="0"/>
          <w:marTop w:val="0"/>
          <w:marBottom w:val="0"/>
          <w:divBdr>
            <w:top w:val="none" w:sz="0" w:space="0" w:color="auto"/>
            <w:left w:val="none" w:sz="0" w:space="0" w:color="auto"/>
            <w:bottom w:val="none" w:sz="0" w:space="0" w:color="auto"/>
            <w:right w:val="none" w:sz="0" w:space="0" w:color="auto"/>
          </w:divBdr>
        </w:div>
        <w:div w:id="1327978989">
          <w:marLeft w:val="0"/>
          <w:marRight w:val="0"/>
          <w:marTop w:val="0"/>
          <w:marBottom w:val="0"/>
          <w:divBdr>
            <w:top w:val="none" w:sz="0" w:space="0" w:color="auto"/>
            <w:left w:val="none" w:sz="0" w:space="0" w:color="auto"/>
            <w:bottom w:val="none" w:sz="0" w:space="0" w:color="auto"/>
            <w:right w:val="none" w:sz="0" w:space="0" w:color="auto"/>
          </w:divBdr>
        </w:div>
        <w:div w:id="2081905855">
          <w:marLeft w:val="0"/>
          <w:marRight w:val="0"/>
          <w:marTop w:val="0"/>
          <w:marBottom w:val="0"/>
          <w:divBdr>
            <w:top w:val="none" w:sz="0" w:space="0" w:color="auto"/>
            <w:left w:val="none" w:sz="0" w:space="0" w:color="auto"/>
            <w:bottom w:val="none" w:sz="0" w:space="0" w:color="auto"/>
            <w:right w:val="none" w:sz="0" w:space="0" w:color="auto"/>
          </w:divBdr>
        </w:div>
        <w:div w:id="490219723">
          <w:marLeft w:val="0"/>
          <w:marRight w:val="0"/>
          <w:marTop w:val="0"/>
          <w:marBottom w:val="0"/>
          <w:divBdr>
            <w:top w:val="none" w:sz="0" w:space="0" w:color="auto"/>
            <w:left w:val="none" w:sz="0" w:space="0" w:color="auto"/>
            <w:bottom w:val="none" w:sz="0" w:space="0" w:color="auto"/>
            <w:right w:val="none" w:sz="0" w:space="0" w:color="auto"/>
          </w:divBdr>
        </w:div>
        <w:div w:id="411784048">
          <w:marLeft w:val="0"/>
          <w:marRight w:val="0"/>
          <w:marTop w:val="0"/>
          <w:marBottom w:val="0"/>
          <w:divBdr>
            <w:top w:val="none" w:sz="0" w:space="0" w:color="auto"/>
            <w:left w:val="none" w:sz="0" w:space="0" w:color="auto"/>
            <w:bottom w:val="none" w:sz="0" w:space="0" w:color="auto"/>
            <w:right w:val="none" w:sz="0" w:space="0" w:color="auto"/>
          </w:divBdr>
        </w:div>
        <w:div w:id="38482510">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66178338">
      <w:bodyDiv w:val="1"/>
      <w:marLeft w:val="0"/>
      <w:marRight w:val="0"/>
      <w:marTop w:val="0"/>
      <w:marBottom w:val="0"/>
      <w:divBdr>
        <w:top w:val="none" w:sz="0" w:space="0" w:color="auto"/>
        <w:left w:val="none" w:sz="0" w:space="0" w:color="auto"/>
        <w:bottom w:val="none" w:sz="0" w:space="0" w:color="auto"/>
        <w:right w:val="none" w:sz="0" w:space="0" w:color="auto"/>
      </w:divBdr>
      <w:divsChild>
        <w:div w:id="570240214">
          <w:marLeft w:val="0"/>
          <w:marRight w:val="0"/>
          <w:marTop w:val="0"/>
          <w:marBottom w:val="0"/>
          <w:divBdr>
            <w:top w:val="none" w:sz="0" w:space="0" w:color="auto"/>
            <w:left w:val="none" w:sz="0" w:space="0" w:color="auto"/>
            <w:bottom w:val="none" w:sz="0" w:space="0" w:color="auto"/>
            <w:right w:val="none" w:sz="0" w:space="0" w:color="auto"/>
          </w:divBdr>
        </w:div>
        <w:div w:id="778987579">
          <w:marLeft w:val="0"/>
          <w:marRight w:val="0"/>
          <w:marTop w:val="0"/>
          <w:marBottom w:val="0"/>
          <w:divBdr>
            <w:top w:val="none" w:sz="0" w:space="0" w:color="auto"/>
            <w:left w:val="none" w:sz="0" w:space="0" w:color="auto"/>
            <w:bottom w:val="none" w:sz="0" w:space="0" w:color="auto"/>
            <w:right w:val="none" w:sz="0" w:space="0" w:color="auto"/>
          </w:divBdr>
        </w:div>
        <w:div w:id="1481191458">
          <w:marLeft w:val="0"/>
          <w:marRight w:val="0"/>
          <w:marTop w:val="0"/>
          <w:marBottom w:val="0"/>
          <w:divBdr>
            <w:top w:val="none" w:sz="0" w:space="0" w:color="auto"/>
            <w:left w:val="none" w:sz="0" w:space="0" w:color="auto"/>
            <w:bottom w:val="none" w:sz="0" w:space="0" w:color="auto"/>
            <w:right w:val="none" w:sz="0" w:space="0" w:color="auto"/>
          </w:divBdr>
        </w:div>
        <w:div w:id="426460098">
          <w:marLeft w:val="0"/>
          <w:marRight w:val="0"/>
          <w:marTop w:val="0"/>
          <w:marBottom w:val="0"/>
          <w:divBdr>
            <w:top w:val="none" w:sz="0" w:space="0" w:color="auto"/>
            <w:left w:val="none" w:sz="0" w:space="0" w:color="auto"/>
            <w:bottom w:val="none" w:sz="0" w:space="0" w:color="auto"/>
            <w:right w:val="none" w:sz="0" w:space="0" w:color="auto"/>
          </w:divBdr>
        </w:div>
        <w:div w:id="249312988">
          <w:marLeft w:val="0"/>
          <w:marRight w:val="0"/>
          <w:marTop w:val="0"/>
          <w:marBottom w:val="0"/>
          <w:divBdr>
            <w:top w:val="none" w:sz="0" w:space="0" w:color="auto"/>
            <w:left w:val="none" w:sz="0" w:space="0" w:color="auto"/>
            <w:bottom w:val="none" w:sz="0" w:space="0" w:color="auto"/>
            <w:right w:val="none" w:sz="0" w:space="0" w:color="auto"/>
          </w:divBdr>
        </w:div>
        <w:div w:id="809053463">
          <w:marLeft w:val="0"/>
          <w:marRight w:val="0"/>
          <w:marTop w:val="0"/>
          <w:marBottom w:val="0"/>
          <w:divBdr>
            <w:top w:val="none" w:sz="0" w:space="0" w:color="auto"/>
            <w:left w:val="none" w:sz="0" w:space="0" w:color="auto"/>
            <w:bottom w:val="none" w:sz="0" w:space="0" w:color="auto"/>
            <w:right w:val="none" w:sz="0" w:space="0" w:color="auto"/>
          </w:divBdr>
        </w:div>
        <w:div w:id="1688630189">
          <w:marLeft w:val="0"/>
          <w:marRight w:val="0"/>
          <w:marTop w:val="0"/>
          <w:marBottom w:val="0"/>
          <w:divBdr>
            <w:top w:val="none" w:sz="0" w:space="0" w:color="auto"/>
            <w:left w:val="none" w:sz="0" w:space="0" w:color="auto"/>
            <w:bottom w:val="none" w:sz="0" w:space="0" w:color="auto"/>
            <w:right w:val="none" w:sz="0" w:space="0" w:color="auto"/>
          </w:divBdr>
        </w:div>
        <w:div w:id="1598246073">
          <w:marLeft w:val="0"/>
          <w:marRight w:val="0"/>
          <w:marTop w:val="0"/>
          <w:marBottom w:val="0"/>
          <w:divBdr>
            <w:top w:val="none" w:sz="0" w:space="0" w:color="auto"/>
            <w:left w:val="none" w:sz="0" w:space="0" w:color="auto"/>
            <w:bottom w:val="none" w:sz="0" w:space="0" w:color="auto"/>
            <w:right w:val="none" w:sz="0" w:space="0" w:color="auto"/>
          </w:divBdr>
        </w:div>
      </w:divsChild>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344667686">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76696447">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sChild>
    </w:div>
    <w:div w:id="2137748332">
      <w:bodyDiv w:val="1"/>
      <w:marLeft w:val="0"/>
      <w:marRight w:val="0"/>
      <w:marTop w:val="0"/>
      <w:marBottom w:val="0"/>
      <w:divBdr>
        <w:top w:val="none" w:sz="0" w:space="0" w:color="auto"/>
        <w:left w:val="none" w:sz="0" w:space="0" w:color="auto"/>
        <w:bottom w:val="none" w:sz="0" w:space="0" w:color="auto"/>
        <w:right w:val="none" w:sz="0" w:space="0" w:color="auto"/>
      </w:divBdr>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mpathirana\Downloads\Introduction_Lnc%20cOMMENTS2.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
      <w:docPartPr>
        <w:name w:val="38A9D919347246E59912F8B96995E5E3"/>
        <w:category>
          <w:name w:val="General"/>
          <w:gallery w:val="placeholder"/>
        </w:category>
        <w:types>
          <w:type w:val="bbPlcHdr"/>
        </w:types>
        <w:behaviors>
          <w:behavior w:val="content"/>
        </w:behaviors>
        <w:guid w:val="{3E2D721B-1CE7-4CE1-8FB5-F9219B334436}"/>
      </w:docPartPr>
      <w:docPartBody>
        <w:p w:rsidR="00405827" w:rsidRDefault="0040663D" w:rsidP="0040663D">
          <w:pPr>
            <w:pStyle w:val="38A9D919347246E59912F8B96995E5E3"/>
          </w:pPr>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1758A9"/>
    <w:rsid w:val="00230CA5"/>
    <w:rsid w:val="003577F1"/>
    <w:rsid w:val="003935AA"/>
    <w:rsid w:val="00405827"/>
    <w:rsid w:val="0040663D"/>
    <w:rsid w:val="004A1DB1"/>
    <w:rsid w:val="004E7DDF"/>
    <w:rsid w:val="00586A76"/>
    <w:rsid w:val="00606812"/>
    <w:rsid w:val="0077671D"/>
    <w:rsid w:val="007B39EE"/>
    <w:rsid w:val="008B735F"/>
    <w:rsid w:val="008D270C"/>
    <w:rsid w:val="00922BEA"/>
    <w:rsid w:val="00A373DE"/>
    <w:rsid w:val="00AB3310"/>
    <w:rsid w:val="00B11450"/>
    <w:rsid w:val="00B702F2"/>
    <w:rsid w:val="00C35A0A"/>
    <w:rsid w:val="00DB36F4"/>
    <w:rsid w:val="00E02258"/>
    <w:rsid w:val="00E22E3D"/>
    <w:rsid w:val="00E249E0"/>
    <w:rsid w:val="00E8639F"/>
    <w:rsid w:val="00EB458D"/>
    <w:rsid w:val="00ED4881"/>
    <w:rsid w:val="00ED72BD"/>
    <w:rsid w:val="00F74E9C"/>
    <w:rsid w:val="00F7615C"/>
    <w:rsid w:val="00F855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663D"/>
    <w:rPr>
      <w:color w:val="808080"/>
    </w:rPr>
  </w:style>
  <w:style w:type="paragraph" w:customStyle="1" w:styleId="38A9D919347246E59912F8B96995E5E3">
    <w:name w:val="38A9D919347246E59912F8B96995E5E3"/>
    <w:rsid w:val="0040663D"/>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a8d6a2a6-ee7f-45e6-a95c-d2ab07a5ce0c&quot;,&quot;properties&quot;:{&quot;noteIndex&quot;:0},&quot;isEdited&quot;:false,&quot;manualOverride&quot;:{&quot;isManuallyOverridden&quot;:false,&quot;citeprocText&quot;:&quot;(Mousavinasab et al., 2021)&quot;,&quot;manualOverrideText&quot;:&quot;&quot;},&quot;citationTag&quot;:&quot;MENDELEY_CITATION_v3_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&quot;,&quot;citationItems&quot;:[{&quot;id&quot;:&quot;76707a6f-6e75-393c-9eac-d82a3752bcaf&quot;,&quot;itemData&quot;:{&quot;type&quot;:&quot;article&quot;,&quot;id&quot;:&quot;76707a6f-6e75-393c-9eac-d82a3752bcaf&quot;,&quot;title&quot;:&quot;Intelligent tutoring systems: a systematic review of characteristics, applications, and evaluation methods&quot;,&quot;author&quot;:[{&quot;family&quot;:&quot;Mousavinasab&quot;,&quot;given&quot;:&quot;Elham&quot;,&quot;parse-names&quot;:false,&quot;dropping-particle&quot;:&quot;&quot;,&quot;non-dropping-particle&quot;:&quot;&quot;},{&quot;family&quot;:&quot;Zarifsanaiey&quot;,&quot;given&quot;:&quot;Nahid&quot;,&quot;parse-names&quot;:false,&quot;dropping-particle&quot;:&quot;&quot;,&quot;non-dropping-particle&quot;:&quot;&quot;},{&quot;family&quot;:&quot;R. Niakan Kalhori&quot;,&quot;given&quot;:&quot;Sharareh&quot;,&quot;parse-names&quot;:false,&quot;dropping-particle&quot;:&quot;&quot;,&quot;non-dropping-particle&quot;:&quot;&quot;},{&quot;family&quot;:&quot;Rakhshan&quot;,&quot;given&quot;:&quot;Mahnaz&quot;,&quot;parse-names&quot;:false,&quot;dropping-particle&quot;:&quot;&quot;,&quot;non-dropping-particle&quot;:&quot;&quot;},{&quot;family&quot;:&quot;Keikha&quot;,&quot;given&quot;:&quot;Leila&quot;,&quot;parse-names&quot;:false,&quot;dropping-particle&quot;:&quot;&quot;,&quot;non-dropping-particle&quot;:&quot;&quot;},{&quot;family&quot;:&quot;Ghazi Saeedi&quot;,&quot;given&quot;:&quot;Marjan&quot;,&quot;parse-names&quot;:false,&quot;dropping-particle&quot;:&quot;&quot;,&quot;non-dropping-particle&quot;:&quot;&quot;}],&quot;container-title&quot;:&quot;Interactive Learning Environments&quot;,&quot;DOI&quot;:&quot;10.1080/10494820.2018.1558257&quot;,&quot;ISSN&quot;:&quot;17445191&quot;,&quot;issued&quot;:{&quot;date-parts&quot;:[[2021]]},&quot;page&quot;:&quot;142-163&quot;,&quot;abstract&quot;:&quot;With the rapid growth of technology, computer learning has become increasingly integrated with artificial intelligence techniques in order to develop more personalized educational systems. These systems are known as Intelligent Tutoring systems (ITSs). This paper focused on the variant characteristics of ITSs developed across different educational fields. The original studies from 2007 to 2017 were extracted from the PubMed, ProQuest, Scopus, Google scholar, Embase, Cochrane, and Web of Science databases. Finally, 53 papers were included in the study based on inclusion criteria. The educational fields in the ITSs were mainly computer sciences (37.73%). Action-condition rule-based reasoning, data mining, and Bayesian network with 33.96%, 22.64%, and 20.75% frequency respectively, were the most frequent artificial intelligent techniques applied in the ITSs. These techniques enable ITSs to deliver adaptive guidance and instruction, evaluate learners, define and update the learner’s model, and classify or cluster learners. Specifically, the performance of the system, learner’s performance, and experiences were used for evaluation of ITSs. Most ITSs were designed for web user interfaces. Although these systems could facilitate reasoning in the learning process, these systems have rarely been applied in experimental courses including problem-solving, decision-making in physics, chemistry, and clinical fields. Due to the important role of a cell phone in facilitating personalized learning and given the low rate of using mobile-based ITSs, this study has recommended the development and evaluation of mobile-based ITSs.&quot;,&quot;publisher&quot;:&quot;Routledge&quot;,&quot;issue&quot;:&quot;1&quot;,&quot;volume&quot;:&quot;29&quot;,&quot;container-title-short&quot;:&quot;&quot;},&quot;isTemporary&quot;:false}]},{&quot;citationID&quot;:&quot;MENDELEY_CITATION_91704db5-c8f5-4121-8bb7-671bd594a0f0&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OTE3MDRkYjUtYzhmNS00MTIxLThiYjctNjcxYmQ1OTRhMGYw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true,&quot;citeprocText&quot;:&quot;(Clark, Kaw and Braga Gomes, 2022)&quot;,&quot;manualOverrideText&quot;:&quot;Clark, Kaw and Braga Gomes, (2022)&quot;},&quot;citationTag&quot;:&quot;MENDELEY_CITATION_v3_eyJjaXRhdGlvbklEIjoiTUVOREVMRVlfQ0lUQVRJT05fNGZmNmVlNjItMDUyMy00MGY5LTkwOWYtZjAyNzJlNDk4MTUwIiwicHJvcGVydGllcyI6eyJub3RlSW5kZXgiOjB9LCJpc0VkaXRlZCI6ZmFsc2UsIm1hbnVhbE92ZXJyaWRlIjp7ImlzTWFudWFsbHlPdmVycmlkZGVuIjp0cnVlLCJjaXRlcHJvY1RleHQiOiIoQ2xhcmssIEthdyBhbmQgQnJhZ2EgR29tZXMsIDIwMjIpIiwibWFudWFsT3ZlcnJpZGVUZXh0IjoiQ2xhcmssIEthdyBhbmQgQnJhZ2EgR29tZXMsICgyMDIyKS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false,&quot;citeprocText&quot;:&quot;(Liu et al., 2017)&quot;,&quot;manualOverrideText&quot;:&quot;&quot;},&quot;citationTag&quot;:&quot;MENDELEY_CITATION_v3_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&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true,&quot;citeprocText&quot;:&quot;(Martin et al., 2020)&quot;,&quot;manualOverrideText&quot;:&quot;(Martin et al., 2020),&quot;},&quot;citationTag&quot;:&quot;MENDELEY_CITATION_v3_eyJjaXRhdGlvbklEIjoiTUVOREVMRVlfQ0lUQVRJT05fYWE3OWNlNDktYjAyMC00ZGRkLWE0OTMtMjBhNTNiYTE4YzA5IiwicHJvcGVydGllcyI6eyJub3RlSW5kZXgiOjB9LCJpc0VkaXRlZCI6ZmFsc2UsIm1hbnVhbE92ZXJyaWRlIjp7ImlzTWFudWFsbHlPdmVycmlkZGVuIjp0cnVlLCJjaXRlcHJvY1RleHQiOiIoTWFydGluIGV0IGFsLiwgMjAyMCkiLCJtYW51YWxPdmVycmlkZVRleHQiOiIoTWFydGluIGV0IGFsLiwgMjAyMCks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4e72c57d-e78f-4554-a19f-7b10c0144de2&quot;,&quot;properties&quot;:{&quot;noteIndex&quot;:0},&quot;isEdited&quot;:false,&quot;manualOverride&quot;:{&quot;isManuallyOverridden&quot;:true,&quot;citeprocText&quot;:&quot;(F. M. Lord, M. R. Novick and Allan Birnbaum, 1968)&quot;,&quot;manualOverrideText&quot;:&quot;(F. M. Lord, M. R. Novick and Allan Birnbaum, 1968),&quot;},&quot;citationTag&quot;:&quot;MENDELEY_CITATION_v3_eyJjaXRhdGlvbklEIjoiTUVOREVMRVlfQ0lUQVRJT05fNGU3MmM1N2QtZTc4Zi00NTU0LWExOWYtN2IxMGMwMTQ0ZGUyIiwicHJvcGVydGllcyI6eyJub3RlSW5kZXgiOjB9LCJpc0VkaXRlZCI6ZmFsc2UsIm1hbnVhbE92ZXJyaWRlIjp7ImlzTWFudWFsbHlPdmVycmlkZGVuIjp0cnVlLCJjaXRlcHJvY1RleHQiOiIoRi4gTS4gTG9yZCwgTS4gUi4gTm92aWNrIGFuZCBBbGxhbiBCaXJuYmF1bSwgMTk2OCkiLCJtYW51YWxPdmVycmlkZVRleHQiOiIoRi4gTS4gTG9yZCwgTS4gUi4gTm92aWNrIGFuZCBBbGxhbiBCaXJuYmF1bSwgMTk2OCks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85DB2C3-C778-46F4-8F05-8E0C67F77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8</TotalTime>
  <Pages>12</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23</cp:revision>
  <cp:lastPrinted>2023-06-18T15:54:00Z</cp:lastPrinted>
  <dcterms:created xsi:type="dcterms:W3CDTF">2023-06-17T05:23:00Z</dcterms:created>
  <dcterms:modified xsi:type="dcterms:W3CDTF">2023-06-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